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BA5EFC" w14:textId="24C347EF" w:rsidR="00CF5E9C" w:rsidRDefault="002B6C1C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 xml:space="preserve">UJIAN </w:t>
      </w:r>
      <w:r w:rsidR="00AF4E41">
        <w:rPr>
          <w:b/>
          <w:sz w:val="28"/>
          <w:szCs w:val="24"/>
        </w:rPr>
        <w:t>AKHIR</w:t>
      </w:r>
      <w:r>
        <w:rPr>
          <w:b/>
          <w:sz w:val="28"/>
          <w:szCs w:val="24"/>
        </w:rPr>
        <w:t xml:space="preserve"> PRAKTIKUM</w:t>
      </w:r>
    </w:p>
    <w:p w14:paraId="6EDAA171" w14:textId="77777777" w:rsidR="00CF5E9C" w:rsidRDefault="00000000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751BAC35" w14:textId="77777777" w:rsidR="00CF5E9C" w:rsidRDefault="00CF5E9C">
      <w:pPr>
        <w:jc w:val="center"/>
        <w:rPr>
          <w:b/>
          <w:sz w:val="28"/>
          <w:szCs w:val="24"/>
        </w:rPr>
      </w:pPr>
    </w:p>
    <w:p w14:paraId="31CBC61C" w14:textId="77777777" w:rsidR="00AF4E41" w:rsidRDefault="00AF4E41">
      <w:pPr>
        <w:jc w:val="center"/>
        <w:rPr>
          <w:b/>
          <w:sz w:val="32"/>
        </w:rPr>
      </w:pPr>
    </w:p>
    <w:p w14:paraId="41AA588D" w14:textId="77777777" w:rsidR="00CF5E9C" w:rsidRDefault="00000000">
      <w:pPr>
        <w:jc w:val="center"/>
        <w:rPr>
          <w:b/>
          <w:sz w:val="32"/>
        </w:rPr>
      </w:pPr>
      <w:r>
        <w:rPr>
          <w:noProof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1C5AFF9B" w:rsidR="00CF5E9C" w:rsidRDefault="00000000">
      <w:pPr>
        <w:ind w:left="2552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ama</w:t>
      </w:r>
      <w:r>
        <w:rPr>
          <w:rFonts w:cs="Times New Roman"/>
          <w:szCs w:val="24"/>
        </w:rPr>
        <w:tab/>
        <w:t xml:space="preserve">: </w:t>
      </w:r>
      <w:r w:rsidR="00D149C1">
        <w:rPr>
          <w:rFonts w:cs="Times New Roman"/>
          <w:szCs w:val="24"/>
        </w:rPr>
        <w:t>Muhammad Azka Raki</w:t>
      </w:r>
    </w:p>
    <w:p w14:paraId="72D8C777" w14:textId="12E70E18" w:rsidR="00CF5E9C" w:rsidRDefault="00000000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D149C1">
        <w:rPr>
          <w:rFonts w:cs="Times New Roman"/>
          <w:szCs w:val="24"/>
        </w:rPr>
        <w:t>2311016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04C80432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</w:t>
      </w:r>
      <w:r w:rsidR="00AF4E41">
        <w:rPr>
          <w:rFonts w:cs="Times New Roman"/>
          <w:b/>
          <w:bCs/>
          <w:szCs w:val="28"/>
        </w:rPr>
        <w:t xml:space="preserve"> TINGGI, SAINS,</w:t>
      </w:r>
      <w:r>
        <w:rPr>
          <w:rFonts w:cs="Times New Roman"/>
          <w:b/>
          <w:bCs/>
          <w:szCs w:val="28"/>
        </w:rPr>
        <w:t xml:space="preserve"> DAN </w:t>
      </w:r>
      <w:r w:rsidR="00AF4E41">
        <w:rPr>
          <w:rFonts w:cs="Times New Roman"/>
          <w:b/>
          <w:bCs/>
          <w:szCs w:val="28"/>
        </w:rPr>
        <w:t>TEKNOLOGI</w:t>
      </w:r>
    </w:p>
    <w:p w14:paraId="1F2EA0FC" w14:textId="77777777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000000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000000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4E29213A" w14:textId="12A47C6F" w:rsidR="003B7D5A" w:rsidRDefault="003B7D5A" w:rsidP="00445CD3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lastRenderedPageBreak/>
        <w:t>Soal 1</w:t>
      </w:r>
    </w:p>
    <w:p w14:paraId="206E8A48" w14:textId="21EFE186" w:rsidR="003B7D5A" w:rsidRPr="003B7D5A" w:rsidRDefault="003B7D5A" w:rsidP="003B7D5A">
      <w:pPr>
        <w:pStyle w:val="ListParagraph"/>
        <w:ind w:left="567"/>
        <w:rPr>
          <w:bCs/>
        </w:rPr>
      </w:pPr>
      <w:proofErr w:type="spellStart"/>
      <w:r w:rsidRPr="003B7D5A">
        <w:rPr>
          <w:bCs/>
        </w:rPr>
        <w:t>Buatlah</w:t>
      </w:r>
      <w:proofErr w:type="spellEnd"/>
      <w:r w:rsidRPr="003B7D5A">
        <w:rPr>
          <w:bCs/>
        </w:rPr>
        <w:t xml:space="preserve"> program </w:t>
      </w:r>
      <w:proofErr w:type="spellStart"/>
      <w:r w:rsidRPr="003B7D5A">
        <w:rPr>
          <w:bCs/>
        </w:rPr>
        <w:t>untu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gelola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akademi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tentu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ikut</w:t>
      </w:r>
      <w:proofErr w:type="spellEnd"/>
      <w:r w:rsidRPr="003B7D5A">
        <w:rPr>
          <w:bCs/>
        </w:rPr>
        <w:t>:</w:t>
      </w:r>
    </w:p>
    <w:p w14:paraId="4BBBB0A4" w14:textId="77777777" w:rsidR="003B7D5A" w:rsidRPr="003B7D5A" w:rsidRDefault="003B7D5A" w:rsidP="003B7D5A">
      <w:pPr>
        <w:pStyle w:val="ListParagraph"/>
        <w:ind w:left="567" w:firstLine="153"/>
        <w:rPr>
          <w:bCs/>
        </w:rPr>
      </w:pPr>
      <w:r w:rsidRPr="003B7D5A">
        <w:rPr>
          <w:bCs/>
        </w:rPr>
        <w:t>I.</w:t>
      </w:r>
      <w:r w:rsidRPr="003B7D5A">
        <w:rPr>
          <w:bCs/>
        </w:rPr>
        <w:tab/>
      </w:r>
      <w:proofErr w:type="spellStart"/>
      <w:r w:rsidRPr="003B7D5A">
        <w:rPr>
          <w:bCs/>
        </w:rPr>
        <w:t>Struktur</w:t>
      </w:r>
      <w:proofErr w:type="spellEnd"/>
      <w:r w:rsidRPr="003B7D5A">
        <w:rPr>
          <w:bCs/>
        </w:rPr>
        <w:t xml:space="preserve"> Data dan Format Data</w:t>
      </w:r>
    </w:p>
    <w:p w14:paraId="7A745E2A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A.</w:t>
      </w:r>
      <w:r w:rsidRPr="003B7D5A">
        <w:rPr>
          <w:bCs/>
        </w:rPr>
        <w:tab/>
      </w:r>
      <w:proofErr w:type="spellStart"/>
      <w:r w:rsidRPr="003B7D5A">
        <w:rPr>
          <w:bCs/>
        </w:rPr>
        <w:t>Guna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truktur</w:t>
      </w:r>
      <w:proofErr w:type="spellEnd"/>
      <w:r w:rsidRPr="003B7D5A">
        <w:rPr>
          <w:bCs/>
        </w:rPr>
        <w:t xml:space="preserve"> data LinkedList </w:t>
      </w:r>
      <w:proofErr w:type="spellStart"/>
      <w:r w:rsidRPr="003B7D5A">
        <w:rPr>
          <w:bCs/>
        </w:rPr>
        <w:t>untu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yimp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>.</w:t>
      </w:r>
    </w:p>
    <w:p w14:paraId="5D4D6240" w14:textId="369D9B58" w:rsidR="003B7D5A" w:rsidRPr="003B7D5A" w:rsidRDefault="003B7D5A" w:rsidP="003B7D5A">
      <w:pPr>
        <w:pStyle w:val="ListParagraph"/>
        <w:ind w:left="1134" w:firstLine="306"/>
        <w:rPr>
          <w:bCs/>
        </w:rPr>
      </w:pPr>
      <w:r w:rsidRPr="003B7D5A">
        <w:rPr>
          <w:bCs/>
        </w:rPr>
        <w:t>B.</w:t>
      </w:r>
      <w:r w:rsidRPr="003B7D5A">
        <w:rPr>
          <w:bCs/>
        </w:rPr>
        <w:tab/>
      </w:r>
      <w:proofErr w:type="spellStart"/>
      <w:r w:rsidRPr="003B7D5A">
        <w:rPr>
          <w:bCs/>
        </w:rPr>
        <w:t>Setiap</w:t>
      </w:r>
      <w:proofErr w:type="spellEnd"/>
      <w:r w:rsidRPr="003B7D5A">
        <w:rPr>
          <w:bCs/>
        </w:rPr>
        <w:t xml:space="preserve"> node </w:t>
      </w:r>
      <w:proofErr w:type="spellStart"/>
      <w:r w:rsidRPr="003B7D5A">
        <w:rPr>
          <w:bCs/>
        </w:rPr>
        <w:t>dalam</w:t>
      </w:r>
      <w:proofErr w:type="spellEnd"/>
      <w:r w:rsidRPr="003B7D5A">
        <w:rPr>
          <w:bCs/>
        </w:rPr>
        <w:t xml:space="preserve"> Linked List </w:t>
      </w:r>
      <w:proofErr w:type="spellStart"/>
      <w:r w:rsidRPr="003B7D5A">
        <w:rPr>
          <w:bCs/>
        </w:rPr>
        <w:t>menyimp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informas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ikut</w:t>
      </w:r>
      <w:proofErr w:type="spellEnd"/>
      <w:r w:rsidRPr="003B7D5A">
        <w:rPr>
          <w:bCs/>
        </w:rPr>
        <w:t>:</w:t>
      </w:r>
    </w:p>
    <w:p w14:paraId="7CBF07CA" w14:textId="77777777" w:rsidR="003B7D5A" w:rsidRPr="003B7D5A" w:rsidRDefault="003B7D5A" w:rsidP="003B7D5A">
      <w:pPr>
        <w:pStyle w:val="ListParagraph"/>
        <w:ind w:left="1701" w:firstLine="459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  <w:t>NIM (String)</w:t>
      </w:r>
    </w:p>
    <w:p w14:paraId="479AC8B8" w14:textId="77777777" w:rsidR="003B7D5A" w:rsidRPr="003B7D5A" w:rsidRDefault="003B7D5A" w:rsidP="003B7D5A">
      <w:pPr>
        <w:pStyle w:val="ListParagraph"/>
        <w:ind w:left="1548" w:firstLine="612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  <w:t>Nama (String)</w:t>
      </w:r>
    </w:p>
    <w:p w14:paraId="181309E5" w14:textId="77777777" w:rsidR="003B7D5A" w:rsidRPr="003B7D5A" w:rsidRDefault="003B7D5A" w:rsidP="003B7D5A">
      <w:pPr>
        <w:pStyle w:val="ListParagraph"/>
        <w:ind w:left="2007" w:firstLine="153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  <w:t>IPK (Double)</w:t>
      </w:r>
    </w:p>
    <w:p w14:paraId="2D6F61DF" w14:textId="77777777" w:rsidR="003B7D5A" w:rsidRPr="003B7D5A" w:rsidRDefault="003B7D5A" w:rsidP="003B7D5A">
      <w:pPr>
        <w:pStyle w:val="ListParagraph"/>
        <w:ind w:left="1854" w:firstLine="306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</w:r>
      <w:proofErr w:type="spellStart"/>
      <w:r w:rsidRPr="003B7D5A">
        <w:rPr>
          <w:bCs/>
        </w:rPr>
        <w:t>Jumlah</w:t>
      </w:r>
      <w:proofErr w:type="spellEnd"/>
      <w:r w:rsidRPr="003B7D5A">
        <w:rPr>
          <w:bCs/>
        </w:rPr>
        <w:t xml:space="preserve"> SKS yang Telah </w:t>
      </w:r>
      <w:proofErr w:type="spellStart"/>
      <w:r w:rsidRPr="003B7D5A">
        <w:rPr>
          <w:bCs/>
        </w:rPr>
        <w:t>Ditempuh</w:t>
      </w:r>
      <w:proofErr w:type="spellEnd"/>
      <w:r w:rsidRPr="003B7D5A">
        <w:rPr>
          <w:bCs/>
        </w:rPr>
        <w:t xml:space="preserve"> (Integer)</w:t>
      </w:r>
    </w:p>
    <w:p w14:paraId="250A6D06" w14:textId="72EDAA61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C.</w:t>
      </w:r>
      <w:r w:rsidRPr="003B7D5A">
        <w:rPr>
          <w:bCs/>
        </w:rPr>
        <w:tab/>
        <w:t xml:space="preserve">Buat daftar </w:t>
      </w:r>
      <w:proofErr w:type="spellStart"/>
      <w:r w:rsidRPr="003B7D5A">
        <w:rPr>
          <w:bCs/>
        </w:rPr>
        <w:t>awal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ebanyak</w:t>
      </w:r>
      <w:proofErr w:type="spellEnd"/>
      <w:r w:rsidRPr="003B7D5A">
        <w:rPr>
          <w:bCs/>
        </w:rPr>
        <w:t xml:space="preserve"> 5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awal</w:t>
      </w:r>
      <w:proofErr w:type="spellEnd"/>
      <w:r w:rsidRPr="003B7D5A">
        <w:rPr>
          <w:bCs/>
        </w:rPr>
        <w:t xml:space="preserve"> yang</w:t>
      </w:r>
      <w:r>
        <w:rPr>
          <w:bCs/>
        </w:rPr>
        <w:t xml:space="preserve"> </w:t>
      </w:r>
      <w:proofErr w:type="spellStart"/>
      <w:r w:rsidRPr="003B7D5A">
        <w:rPr>
          <w:bCs/>
        </w:rPr>
        <w:t>ditentu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 xml:space="preserve">. </w:t>
      </w:r>
      <w:proofErr w:type="spellStart"/>
      <w:r w:rsidRPr="003B7D5A">
        <w:rPr>
          <w:bCs/>
        </w:rPr>
        <w:t>Pasti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etiap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miliki</w:t>
      </w:r>
      <w:proofErr w:type="spellEnd"/>
      <w:r w:rsidRPr="003B7D5A">
        <w:rPr>
          <w:bCs/>
        </w:rPr>
        <w:t xml:space="preserve"> NIM yang </w:t>
      </w:r>
      <w:proofErr w:type="spellStart"/>
      <w:r w:rsidRPr="003B7D5A">
        <w:rPr>
          <w:bCs/>
        </w:rPr>
        <w:t>unik</w:t>
      </w:r>
      <w:proofErr w:type="spellEnd"/>
      <w:r w:rsidRPr="003B7D5A">
        <w:rPr>
          <w:bCs/>
        </w:rPr>
        <w:t>.</w:t>
      </w:r>
    </w:p>
    <w:p w14:paraId="1C053DD2" w14:textId="77777777" w:rsidR="003B7D5A" w:rsidRPr="003B7D5A" w:rsidRDefault="003B7D5A" w:rsidP="003B7D5A">
      <w:pPr>
        <w:pStyle w:val="ListParagraph"/>
        <w:ind w:left="567" w:firstLine="153"/>
        <w:rPr>
          <w:bCs/>
        </w:rPr>
      </w:pPr>
      <w:r w:rsidRPr="003B7D5A">
        <w:rPr>
          <w:bCs/>
        </w:rPr>
        <w:t>II.</w:t>
      </w:r>
      <w:r w:rsidRPr="003B7D5A">
        <w:rPr>
          <w:bCs/>
        </w:rPr>
        <w:tab/>
        <w:t xml:space="preserve"> </w:t>
      </w:r>
      <w:proofErr w:type="spellStart"/>
      <w:r w:rsidRPr="003B7D5A">
        <w:rPr>
          <w:bCs/>
        </w:rPr>
        <w:t>Operasi</w:t>
      </w:r>
      <w:proofErr w:type="spellEnd"/>
      <w:r w:rsidRPr="003B7D5A">
        <w:rPr>
          <w:bCs/>
        </w:rPr>
        <w:t xml:space="preserve"> Dasar yang Wajib Ada</w:t>
      </w:r>
    </w:p>
    <w:p w14:paraId="10217570" w14:textId="22AE37A9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A.</w:t>
      </w:r>
      <w:r w:rsidRPr="003B7D5A">
        <w:rPr>
          <w:bCs/>
        </w:rPr>
        <w:tab/>
      </w:r>
      <w:proofErr w:type="spellStart"/>
      <w:r w:rsidRPr="003B7D5A">
        <w:rPr>
          <w:bCs/>
        </w:rPr>
        <w:t>Tambah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: </w:t>
      </w:r>
      <w:proofErr w:type="spellStart"/>
      <w:r w:rsidRPr="003B7D5A">
        <w:rPr>
          <w:bCs/>
        </w:rPr>
        <w:t>Tambahkan</w:t>
      </w:r>
      <w:proofErr w:type="spellEnd"/>
      <w:r w:rsidRPr="003B7D5A">
        <w:rPr>
          <w:bCs/>
        </w:rPr>
        <w:t xml:space="preserve"> node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aru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</w:t>
      </w:r>
      <w:proofErr w:type="spellEnd"/>
      <w:r w:rsidRPr="003B7D5A">
        <w:rPr>
          <w:bCs/>
        </w:rPr>
        <w:t xml:space="preserve"> Linked List. Data yang </w:t>
      </w:r>
      <w:proofErr w:type="spellStart"/>
      <w:r w:rsidRPr="003B7D5A">
        <w:rPr>
          <w:bCs/>
        </w:rPr>
        <w:t>dimasuk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dalah</w:t>
      </w:r>
      <w:proofErr w:type="spellEnd"/>
      <w:r w:rsidRPr="003B7D5A">
        <w:rPr>
          <w:bCs/>
        </w:rPr>
        <w:t xml:space="preserve"> NIM, Nama, IPK, dan </w:t>
      </w:r>
      <w:proofErr w:type="spellStart"/>
      <w:r w:rsidRPr="003B7D5A">
        <w:rPr>
          <w:bCs/>
        </w:rPr>
        <w:t>Jumlah</w:t>
      </w:r>
      <w:proofErr w:type="spellEnd"/>
      <w:r w:rsidRPr="003B7D5A">
        <w:rPr>
          <w:bCs/>
        </w:rPr>
        <w:t xml:space="preserve"> SKS. </w:t>
      </w:r>
      <w:proofErr w:type="spellStart"/>
      <w:r w:rsidRPr="003B7D5A">
        <w:rPr>
          <w:bCs/>
        </w:rPr>
        <w:t>Pastikan</w:t>
      </w:r>
      <w:proofErr w:type="spellEnd"/>
      <w:r w:rsidRPr="003B7D5A">
        <w:rPr>
          <w:bCs/>
        </w:rPr>
        <w:t xml:space="preserve"> NIM </w:t>
      </w:r>
      <w:proofErr w:type="spellStart"/>
      <w:r w:rsidRPr="003B7D5A">
        <w:rPr>
          <w:bCs/>
        </w:rPr>
        <w:t>tida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uplikat</w:t>
      </w:r>
      <w:proofErr w:type="spellEnd"/>
      <w:r w:rsidRPr="003B7D5A">
        <w:rPr>
          <w:bCs/>
        </w:rPr>
        <w:t>.</w:t>
      </w:r>
    </w:p>
    <w:p w14:paraId="6EA2FC7D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B.</w:t>
      </w:r>
      <w:r w:rsidRPr="003B7D5A">
        <w:rPr>
          <w:bCs/>
        </w:rPr>
        <w:tab/>
        <w:t xml:space="preserve">Hapus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NIM: Cari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NIM yang </w:t>
      </w:r>
      <w:proofErr w:type="spellStart"/>
      <w:r w:rsidRPr="003B7D5A">
        <w:rPr>
          <w:bCs/>
        </w:rPr>
        <w:t>diinput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lalu</w:t>
      </w:r>
      <w:proofErr w:type="spellEnd"/>
      <w:r w:rsidRPr="003B7D5A">
        <w:rPr>
          <w:bCs/>
        </w:rPr>
        <w:t xml:space="preserve"> hapus </w:t>
      </w:r>
      <w:proofErr w:type="spellStart"/>
      <w:r w:rsidRPr="003B7D5A">
        <w:rPr>
          <w:bCs/>
        </w:rPr>
        <w:t>dari</w:t>
      </w:r>
      <w:proofErr w:type="spellEnd"/>
      <w:r w:rsidRPr="003B7D5A">
        <w:rPr>
          <w:bCs/>
        </w:rPr>
        <w:t xml:space="preserve"> Linked List. Jika </w:t>
      </w:r>
      <w:proofErr w:type="spellStart"/>
      <w:r w:rsidRPr="003B7D5A">
        <w:rPr>
          <w:bCs/>
        </w:rPr>
        <w:t>tida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itemukan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san</w:t>
      </w:r>
      <w:proofErr w:type="spellEnd"/>
      <w:r w:rsidRPr="003B7D5A">
        <w:rPr>
          <w:bCs/>
        </w:rPr>
        <w:t xml:space="preserve"> error.</w:t>
      </w:r>
    </w:p>
    <w:p w14:paraId="7DBD2717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C.</w:t>
      </w:r>
      <w:r w:rsidRPr="003B7D5A">
        <w:rPr>
          <w:bCs/>
        </w:rPr>
        <w:tab/>
        <w:t xml:space="preserve">Cari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Nama: Cari dan </w:t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emu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yang </w:t>
      </w:r>
      <w:proofErr w:type="spellStart"/>
      <w:r w:rsidRPr="003B7D5A">
        <w:rPr>
          <w:bCs/>
        </w:rPr>
        <w:t>namany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gandung</w:t>
      </w:r>
      <w:proofErr w:type="spellEnd"/>
      <w:r w:rsidRPr="003B7D5A">
        <w:rPr>
          <w:bCs/>
        </w:rPr>
        <w:t xml:space="preserve"> substring </w:t>
      </w:r>
      <w:proofErr w:type="spellStart"/>
      <w:r w:rsidRPr="003B7D5A">
        <w:rPr>
          <w:bCs/>
        </w:rPr>
        <w:t>tertentu</w:t>
      </w:r>
      <w:proofErr w:type="spellEnd"/>
      <w:r w:rsidRPr="003B7D5A">
        <w:rPr>
          <w:bCs/>
        </w:rPr>
        <w:t xml:space="preserve"> yang </w:t>
      </w:r>
      <w:proofErr w:type="spellStart"/>
      <w:r w:rsidRPr="003B7D5A">
        <w:rPr>
          <w:bCs/>
        </w:rPr>
        <w:t>dimasuk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>.</w:t>
      </w:r>
    </w:p>
    <w:p w14:paraId="5C919BE8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D.</w:t>
      </w:r>
      <w:r w:rsidRPr="003B7D5A">
        <w:rPr>
          <w:bCs/>
        </w:rPr>
        <w:tab/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Rata-rata IPK: </w:t>
      </w:r>
      <w:proofErr w:type="spellStart"/>
      <w:r w:rsidRPr="003B7D5A">
        <w:rPr>
          <w:bCs/>
        </w:rPr>
        <w:t>Hitung</w:t>
      </w:r>
      <w:proofErr w:type="spellEnd"/>
      <w:r w:rsidRPr="003B7D5A">
        <w:rPr>
          <w:bCs/>
        </w:rPr>
        <w:t xml:space="preserve"> dan </w:t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rata-rata IPK </w:t>
      </w:r>
      <w:proofErr w:type="spellStart"/>
      <w:r w:rsidRPr="003B7D5A">
        <w:rPr>
          <w:bCs/>
        </w:rPr>
        <w:t>dar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emu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alam</w:t>
      </w:r>
      <w:proofErr w:type="spellEnd"/>
      <w:r w:rsidRPr="003B7D5A">
        <w:rPr>
          <w:bCs/>
        </w:rPr>
        <w:t xml:space="preserve"> Linked List.</w:t>
      </w:r>
    </w:p>
    <w:p w14:paraId="59170B8A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E.</w:t>
      </w:r>
      <w:r w:rsidRPr="003B7D5A">
        <w:rPr>
          <w:bCs/>
        </w:rPr>
        <w:tab/>
      </w:r>
      <w:proofErr w:type="spellStart"/>
      <w:r w:rsidRPr="003B7D5A">
        <w:rPr>
          <w:bCs/>
        </w:rPr>
        <w:t>Urutk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NIM: </w:t>
      </w:r>
      <w:proofErr w:type="spellStart"/>
      <w:r w:rsidRPr="003B7D5A">
        <w:rPr>
          <w:bCs/>
        </w:rPr>
        <w:t>Urutkan</w:t>
      </w:r>
      <w:proofErr w:type="spellEnd"/>
      <w:r w:rsidRPr="003B7D5A">
        <w:rPr>
          <w:bCs/>
        </w:rPr>
        <w:t xml:space="preserve"> Linked List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NIM </w:t>
      </w:r>
      <w:proofErr w:type="spellStart"/>
      <w:r w:rsidRPr="003B7D5A">
        <w:rPr>
          <w:bCs/>
        </w:rPr>
        <w:t>secara</w:t>
      </w:r>
      <w:proofErr w:type="spellEnd"/>
      <w:r w:rsidRPr="003B7D5A">
        <w:rPr>
          <w:bCs/>
        </w:rPr>
        <w:t xml:space="preserve"> ascending.</w:t>
      </w:r>
    </w:p>
    <w:p w14:paraId="1EB18CD3" w14:textId="64805FE6" w:rsidR="003B7D5A" w:rsidRPr="003B7D5A" w:rsidRDefault="003B7D5A" w:rsidP="003B7D5A">
      <w:pPr>
        <w:pStyle w:val="ListParagraph"/>
        <w:ind w:left="1440" w:hanging="720"/>
        <w:rPr>
          <w:bCs/>
        </w:rPr>
      </w:pPr>
      <w:r w:rsidRPr="003B7D5A">
        <w:rPr>
          <w:bCs/>
        </w:rPr>
        <w:t>III.</w:t>
      </w:r>
      <w:r w:rsidRPr="003B7D5A">
        <w:rPr>
          <w:bCs/>
        </w:rPr>
        <w:tab/>
      </w:r>
      <w:proofErr w:type="spellStart"/>
      <w:r w:rsidRPr="003B7D5A">
        <w:rPr>
          <w:bCs/>
        </w:rPr>
        <w:t>Atur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husus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dasarkan</w:t>
      </w:r>
      <w:proofErr w:type="spellEnd"/>
      <w:r w:rsidRPr="003B7D5A">
        <w:rPr>
          <w:bCs/>
        </w:rPr>
        <w:t xml:space="preserve"> Digit NIM</w:t>
      </w:r>
      <w:r>
        <w:rPr>
          <w:bCs/>
        </w:rPr>
        <w:t xml:space="preserve"> </w:t>
      </w:r>
      <w:proofErr w:type="spellStart"/>
      <w:r w:rsidRPr="003B7D5A">
        <w:rPr>
          <w:bCs/>
        </w:rPr>
        <w:t>Gunakan</w:t>
      </w:r>
      <w:proofErr w:type="spellEnd"/>
      <w:r w:rsidRPr="003B7D5A">
        <w:rPr>
          <w:bCs/>
        </w:rPr>
        <w:t xml:space="preserve"> digit </w:t>
      </w:r>
      <w:proofErr w:type="spellStart"/>
      <w:r w:rsidRPr="003B7D5A">
        <w:rPr>
          <w:bCs/>
        </w:rPr>
        <w:t>Terakhir</w:t>
      </w:r>
      <w:proofErr w:type="spellEnd"/>
      <w:r w:rsidRPr="003B7D5A">
        <w:rPr>
          <w:bCs/>
        </w:rPr>
        <w:t xml:space="preserve"> NIM </w:t>
      </w:r>
      <w:proofErr w:type="spellStart"/>
      <w:r w:rsidRPr="003B7D5A">
        <w:rPr>
          <w:bCs/>
        </w:rPr>
        <w:t>untu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entu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operas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tambah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erikut</w:t>
      </w:r>
      <w:proofErr w:type="spellEnd"/>
      <w:r w:rsidRPr="003B7D5A">
        <w:rPr>
          <w:bCs/>
        </w:rPr>
        <w:t>:</w:t>
      </w:r>
    </w:p>
    <w:p w14:paraId="1C744788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0.</w:t>
      </w:r>
      <w:r w:rsidRPr="003B7D5A">
        <w:rPr>
          <w:bCs/>
        </w:rPr>
        <w:tab/>
      </w:r>
      <w:proofErr w:type="spellStart"/>
      <w:r w:rsidRPr="003B7D5A">
        <w:rPr>
          <w:bCs/>
        </w:rPr>
        <w:t>Tambah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baru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khir</w:t>
      </w:r>
      <w:proofErr w:type="spellEnd"/>
      <w:r w:rsidRPr="003B7D5A">
        <w:rPr>
          <w:bCs/>
        </w:rPr>
        <w:t xml:space="preserve"> Linked List.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iinputkan</w:t>
      </w:r>
      <w:proofErr w:type="spellEnd"/>
      <w:r w:rsidRPr="003B7D5A">
        <w:rPr>
          <w:bCs/>
        </w:rPr>
        <w:t xml:space="preserve"> oleh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>.</w:t>
      </w:r>
    </w:p>
    <w:p w14:paraId="33E8EDD2" w14:textId="77777777" w:rsidR="003B7D5A" w:rsidRPr="003B7D5A" w:rsidRDefault="003B7D5A" w:rsidP="003B7D5A">
      <w:pPr>
        <w:pStyle w:val="ListParagraph"/>
        <w:ind w:left="1287" w:firstLine="153"/>
        <w:rPr>
          <w:bCs/>
        </w:rPr>
      </w:pPr>
      <w:r w:rsidRPr="003B7D5A">
        <w:rPr>
          <w:bCs/>
        </w:rPr>
        <w:lastRenderedPageBreak/>
        <w:t>1.</w:t>
      </w:r>
      <w:r w:rsidRPr="003B7D5A">
        <w:rPr>
          <w:bCs/>
        </w:rPr>
        <w:tab/>
        <w:t xml:space="preserve">Hapus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NIM </w:t>
      </w:r>
      <w:proofErr w:type="spellStart"/>
      <w:r w:rsidRPr="003B7D5A">
        <w:rPr>
          <w:bCs/>
        </w:rPr>
        <w:t>terkecil</w:t>
      </w:r>
      <w:proofErr w:type="spellEnd"/>
      <w:r w:rsidRPr="003B7D5A">
        <w:rPr>
          <w:bCs/>
        </w:rPr>
        <w:t>.</w:t>
      </w:r>
    </w:p>
    <w:p w14:paraId="09F85AB9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2.</w:t>
      </w:r>
      <w:r w:rsidRPr="003B7D5A">
        <w:rPr>
          <w:bCs/>
        </w:rPr>
        <w:tab/>
        <w:t xml:space="preserve">Cari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IPK </w:t>
      </w:r>
      <w:proofErr w:type="spellStart"/>
      <w:r w:rsidRPr="003B7D5A">
        <w:rPr>
          <w:bCs/>
        </w:rPr>
        <w:t>tertinggi</w:t>
      </w:r>
      <w:proofErr w:type="spellEnd"/>
      <w:r w:rsidRPr="003B7D5A">
        <w:rPr>
          <w:bCs/>
        </w:rPr>
        <w:t xml:space="preserve"> dan </w:t>
      </w:r>
      <w:proofErr w:type="spellStart"/>
      <w:r w:rsidRPr="003B7D5A">
        <w:rPr>
          <w:bCs/>
        </w:rPr>
        <w:t>pindah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wal</w:t>
      </w:r>
      <w:proofErr w:type="spellEnd"/>
      <w:r w:rsidRPr="003B7D5A">
        <w:rPr>
          <w:bCs/>
        </w:rPr>
        <w:t xml:space="preserve"> Linked List.</w:t>
      </w:r>
    </w:p>
    <w:p w14:paraId="17BD1EFC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3.</w:t>
      </w:r>
      <w:r w:rsidRPr="003B7D5A">
        <w:rPr>
          <w:bCs/>
        </w:rPr>
        <w:tab/>
      </w:r>
      <w:proofErr w:type="spellStart"/>
      <w:r w:rsidRPr="003B7D5A">
        <w:rPr>
          <w:bCs/>
        </w:rPr>
        <w:t>Gandak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terakhir</w:t>
      </w:r>
      <w:proofErr w:type="spellEnd"/>
      <w:r w:rsidRPr="003B7D5A">
        <w:rPr>
          <w:bCs/>
        </w:rPr>
        <w:t xml:space="preserve"> di Linked List (</w:t>
      </w:r>
      <w:proofErr w:type="spellStart"/>
      <w:r w:rsidRPr="003B7D5A">
        <w:rPr>
          <w:bCs/>
        </w:rPr>
        <w:t>sali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terakhir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jadi</w:t>
      </w:r>
      <w:proofErr w:type="spellEnd"/>
      <w:r w:rsidRPr="003B7D5A">
        <w:rPr>
          <w:bCs/>
        </w:rPr>
        <w:t xml:space="preserve"> node </w:t>
      </w:r>
      <w:proofErr w:type="spellStart"/>
      <w:r w:rsidRPr="003B7D5A">
        <w:rPr>
          <w:bCs/>
        </w:rPr>
        <w:t>baru</w:t>
      </w:r>
      <w:proofErr w:type="spellEnd"/>
      <w:r w:rsidRPr="003B7D5A">
        <w:rPr>
          <w:bCs/>
        </w:rPr>
        <w:t>).</w:t>
      </w:r>
    </w:p>
    <w:p w14:paraId="4D5A70BA" w14:textId="77777777" w:rsidR="003B7D5A" w:rsidRPr="003B7D5A" w:rsidRDefault="003B7D5A" w:rsidP="003B7D5A">
      <w:pPr>
        <w:pStyle w:val="ListParagraph"/>
        <w:ind w:left="1440"/>
        <w:rPr>
          <w:bCs/>
        </w:rPr>
      </w:pPr>
      <w:r w:rsidRPr="003B7D5A">
        <w:rPr>
          <w:bCs/>
        </w:rPr>
        <w:t>4.</w:t>
      </w:r>
      <w:r w:rsidRPr="003B7D5A">
        <w:rPr>
          <w:bCs/>
        </w:rPr>
        <w:tab/>
        <w:t xml:space="preserve"> </w:t>
      </w:r>
      <w:proofErr w:type="spellStart"/>
      <w:r w:rsidRPr="003B7D5A">
        <w:rPr>
          <w:bCs/>
        </w:rPr>
        <w:t>Balik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eluruh</w:t>
      </w:r>
      <w:proofErr w:type="spellEnd"/>
      <w:r w:rsidRPr="003B7D5A">
        <w:rPr>
          <w:bCs/>
        </w:rPr>
        <w:t xml:space="preserve"> Linked List.</w:t>
      </w:r>
    </w:p>
    <w:p w14:paraId="21A37ED7" w14:textId="77777777" w:rsidR="003B7D5A" w:rsidRPr="003B7D5A" w:rsidRDefault="003B7D5A" w:rsidP="003B7D5A">
      <w:pPr>
        <w:pStyle w:val="ListParagraph"/>
        <w:ind w:left="1287" w:firstLine="153"/>
        <w:rPr>
          <w:bCs/>
        </w:rPr>
      </w:pPr>
      <w:r w:rsidRPr="003B7D5A">
        <w:rPr>
          <w:bCs/>
        </w:rPr>
        <w:t>5.</w:t>
      </w:r>
      <w:r w:rsidRPr="003B7D5A">
        <w:rPr>
          <w:bCs/>
        </w:rPr>
        <w:tab/>
        <w:t xml:space="preserve">Hapus </w:t>
      </w:r>
      <w:proofErr w:type="spellStart"/>
      <w:r w:rsidRPr="003B7D5A">
        <w:rPr>
          <w:bCs/>
        </w:rPr>
        <w:t>semu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IPK </w:t>
      </w:r>
      <w:proofErr w:type="spellStart"/>
      <w:r w:rsidRPr="003B7D5A">
        <w:rPr>
          <w:bCs/>
        </w:rPr>
        <w:t>lebih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cil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ari</w:t>
      </w:r>
      <w:proofErr w:type="spellEnd"/>
      <w:r w:rsidRPr="003B7D5A">
        <w:rPr>
          <w:bCs/>
        </w:rPr>
        <w:t xml:space="preserve"> 2.0.</w:t>
      </w:r>
    </w:p>
    <w:p w14:paraId="1845CDD5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6.</w:t>
      </w:r>
      <w:r w:rsidRPr="003B7D5A">
        <w:rPr>
          <w:bCs/>
        </w:rPr>
        <w:tab/>
        <w:t xml:space="preserve">Jika </w:t>
      </w:r>
      <w:proofErr w:type="spellStart"/>
      <w:r w:rsidRPr="003B7D5A">
        <w:rPr>
          <w:bCs/>
        </w:rPr>
        <w:t>jumlah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ganjil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tambah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berikut</w:t>
      </w:r>
      <w:proofErr w:type="spellEnd"/>
      <w:r w:rsidRPr="003B7D5A">
        <w:rPr>
          <w:bCs/>
        </w:rPr>
        <w:t>:</w:t>
      </w:r>
    </w:p>
    <w:p w14:paraId="48F6220B" w14:textId="2BEBF776" w:rsidR="003B7D5A" w:rsidRPr="003B7D5A" w:rsidRDefault="003B7D5A" w:rsidP="003B7D5A">
      <w:pPr>
        <w:pStyle w:val="ListParagraph"/>
        <w:ind w:left="2160"/>
        <w:rPr>
          <w:bCs/>
        </w:rPr>
      </w:pPr>
      <w:r w:rsidRPr="003B7D5A">
        <w:rPr>
          <w:bCs/>
        </w:rPr>
        <w:t xml:space="preserve">NIM: "9999999999", Nama: "Dummy", IPK: 4.0, SKS: 144. Jika </w:t>
      </w:r>
      <w:proofErr w:type="spellStart"/>
      <w:r w:rsidRPr="003B7D5A">
        <w:rPr>
          <w:bCs/>
        </w:rPr>
        <w:t>jumlah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genap</w:t>
      </w:r>
      <w:proofErr w:type="spellEnd"/>
      <w:r w:rsidRPr="003B7D5A">
        <w:rPr>
          <w:bCs/>
        </w:rPr>
        <w:t xml:space="preserve">, hapus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IPK </w:t>
      </w:r>
      <w:proofErr w:type="spellStart"/>
      <w:r w:rsidRPr="003B7D5A">
        <w:rPr>
          <w:bCs/>
        </w:rPr>
        <w:t>terendah</w:t>
      </w:r>
      <w:proofErr w:type="spellEnd"/>
      <w:r w:rsidRPr="003B7D5A">
        <w:rPr>
          <w:bCs/>
        </w:rPr>
        <w:t>.</w:t>
      </w:r>
    </w:p>
    <w:p w14:paraId="2584ECA5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7.</w:t>
      </w:r>
      <w:r w:rsidRPr="003B7D5A">
        <w:rPr>
          <w:bCs/>
        </w:rPr>
        <w:tab/>
        <w:t xml:space="preserve">Cari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jumlah</w:t>
      </w:r>
      <w:proofErr w:type="spellEnd"/>
      <w:r w:rsidRPr="003B7D5A">
        <w:rPr>
          <w:bCs/>
        </w:rPr>
        <w:t xml:space="preserve"> SKS </w:t>
      </w:r>
      <w:proofErr w:type="spellStart"/>
      <w:r w:rsidRPr="003B7D5A">
        <w:rPr>
          <w:bCs/>
        </w:rPr>
        <w:t>terbanyak</w:t>
      </w:r>
      <w:proofErr w:type="spellEnd"/>
      <w:r w:rsidRPr="003B7D5A">
        <w:rPr>
          <w:bCs/>
        </w:rPr>
        <w:t xml:space="preserve"> dan </w:t>
      </w:r>
      <w:proofErr w:type="spellStart"/>
      <w:r w:rsidRPr="003B7D5A">
        <w:rPr>
          <w:bCs/>
        </w:rPr>
        <w:t>pindah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osis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kedu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alam</w:t>
      </w:r>
      <w:proofErr w:type="spellEnd"/>
      <w:r w:rsidRPr="003B7D5A">
        <w:rPr>
          <w:bCs/>
        </w:rPr>
        <w:t xml:space="preserve"> Linked List.</w:t>
      </w:r>
    </w:p>
    <w:p w14:paraId="777737F3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8.</w:t>
      </w:r>
      <w:r w:rsidRPr="003B7D5A">
        <w:rPr>
          <w:bCs/>
        </w:rPr>
        <w:tab/>
        <w:t xml:space="preserve">Hapus </w:t>
      </w:r>
      <w:proofErr w:type="spellStart"/>
      <w:r w:rsidRPr="003B7D5A">
        <w:rPr>
          <w:bCs/>
        </w:rPr>
        <w:t>semu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NIM yang </w:t>
      </w:r>
      <w:proofErr w:type="spellStart"/>
      <w:r w:rsidRPr="003B7D5A">
        <w:rPr>
          <w:bCs/>
        </w:rPr>
        <w:t>beris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ngk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ganjil</w:t>
      </w:r>
      <w:proofErr w:type="spellEnd"/>
      <w:r w:rsidRPr="003B7D5A">
        <w:rPr>
          <w:bCs/>
        </w:rPr>
        <w:t xml:space="preserve"> di digit </w:t>
      </w:r>
      <w:proofErr w:type="spellStart"/>
      <w:r w:rsidRPr="003B7D5A">
        <w:rPr>
          <w:bCs/>
        </w:rPr>
        <w:t>terakhir</w:t>
      </w:r>
      <w:proofErr w:type="spellEnd"/>
      <w:r w:rsidRPr="003B7D5A">
        <w:rPr>
          <w:bCs/>
        </w:rPr>
        <w:t>.</w:t>
      </w:r>
    </w:p>
    <w:p w14:paraId="33AA6674" w14:textId="77777777" w:rsidR="003B7D5A" w:rsidRPr="003B7D5A" w:rsidRDefault="003B7D5A" w:rsidP="003B7D5A">
      <w:pPr>
        <w:pStyle w:val="ListParagraph"/>
        <w:ind w:left="1287" w:firstLine="153"/>
        <w:rPr>
          <w:bCs/>
        </w:rPr>
      </w:pPr>
      <w:r w:rsidRPr="003B7D5A">
        <w:rPr>
          <w:bCs/>
        </w:rPr>
        <w:t>9.</w:t>
      </w:r>
      <w:r w:rsidRPr="003B7D5A">
        <w:rPr>
          <w:bCs/>
        </w:rPr>
        <w:tab/>
      </w:r>
      <w:proofErr w:type="spellStart"/>
      <w:r w:rsidRPr="003B7D5A">
        <w:rPr>
          <w:bCs/>
        </w:rPr>
        <w:t>Gandakan</w:t>
      </w:r>
      <w:proofErr w:type="spellEnd"/>
      <w:r w:rsidRPr="003B7D5A">
        <w:rPr>
          <w:bCs/>
        </w:rPr>
        <w:t xml:space="preserve"> 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rtama</w:t>
      </w:r>
      <w:proofErr w:type="spellEnd"/>
      <w:r w:rsidRPr="003B7D5A">
        <w:rPr>
          <w:bCs/>
        </w:rPr>
        <w:t xml:space="preserve"> di Linked List.</w:t>
      </w:r>
    </w:p>
    <w:p w14:paraId="2B294FAD" w14:textId="77777777" w:rsidR="003B7D5A" w:rsidRPr="003B7D5A" w:rsidRDefault="003B7D5A" w:rsidP="003B7D5A">
      <w:pPr>
        <w:pStyle w:val="ListParagraph"/>
        <w:ind w:left="567" w:firstLine="153"/>
        <w:rPr>
          <w:bCs/>
        </w:rPr>
      </w:pPr>
      <w:r w:rsidRPr="003B7D5A">
        <w:rPr>
          <w:bCs/>
        </w:rPr>
        <w:t>IV.</w:t>
      </w:r>
      <w:r w:rsidRPr="003B7D5A">
        <w:rPr>
          <w:bCs/>
        </w:rPr>
        <w:tab/>
      </w:r>
      <w:proofErr w:type="spellStart"/>
      <w:r w:rsidRPr="003B7D5A">
        <w:rPr>
          <w:bCs/>
        </w:rPr>
        <w:t>Validas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Tambahan</w:t>
      </w:r>
      <w:proofErr w:type="spellEnd"/>
    </w:p>
    <w:p w14:paraId="6AE26A06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  <w:t xml:space="preserve">Jika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cob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ambah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NIM yang </w:t>
      </w:r>
      <w:proofErr w:type="spellStart"/>
      <w:r w:rsidRPr="003B7D5A">
        <w:rPr>
          <w:bCs/>
        </w:rPr>
        <w:t>sudah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da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san</w:t>
      </w:r>
      <w:proofErr w:type="spellEnd"/>
      <w:r w:rsidRPr="003B7D5A">
        <w:rPr>
          <w:bCs/>
        </w:rPr>
        <w:t>:</w:t>
      </w:r>
    </w:p>
    <w:p w14:paraId="0B0A61A4" w14:textId="4D555D6E" w:rsidR="003B7D5A" w:rsidRPr="003B7D5A" w:rsidRDefault="003B7D5A" w:rsidP="003B7D5A">
      <w:pPr>
        <w:pStyle w:val="ListParagraph"/>
        <w:ind w:left="2160"/>
        <w:rPr>
          <w:bCs/>
        </w:rPr>
      </w:pPr>
      <w:r w:rsidRPr="003B7D5A">
        <w:rPr>
          <w:bCs/>
        </w:rPr>
        <w:t xml:space="preserve">"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engan</w:t>
      </w:r>
      <w:proofErr w:type="spellEnd"/>
      <w:r w:rsidRPr="003B7D5A">
        <w:rPr>
          <w:bCs/>
        </w:rPr>
        <w:t xml:space="preserve"> NIM </w:t>
      </w:r>
      <w:proofErr w:type="spellStart"/>
      <w:r w:rsidRPr="003B7D5A">
        <w:rPr>
          <w:bCs/>
        </w:rPr>
        <w:t>in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sudah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da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sila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sukkan</w:t>
      </w:r>
      <w:proofErr w:type="spellEnd"/>
      <w:r w:rsidRPr="003B7D5A">
        <w:rPr>
          <w:bCs/>
        </w:rPr>
        <w:t xml:space="preserve"> NIM yang </w:t>
      </w:r>
      <w:proofErr w:type="spellStart"/>
      <w:r w:rsidRPr="003B7D5A">
        <w:rPr>
          <w:bCs/>
        </w:rPr>
        <w:t>berbeda</w:t>
      </w:r>
      <w:proofErr w:type="spellEnd"/>
      <w:r w:rsidRPr="003B7D5A">
        <w:rPr>
          <w:bCs/>
        </w:rPr>
        <w:t>."</w:t>
      </w:r>
    </w:p>
    <w:p w14:paraId="285094FD" w14:textId="77777777" w:rsidR="003B7D5A" w:rsidRPr="003B7D5A" w:rsidRDefault="003B7D5A" w:rsidP="003B7D5A">
      <w:pPr>
        <w:pStyle w:val="ListParagraph"/>
        <w:ind w:left="2160" w:hanging="720"/>
        <w:rPr>
          <w:bCs/>
        </w:rPr>
      </w:pPr>
      <w:r w:rsidRPr="003B7D5A">
        <w:rPr>
          <w:bCs/>
        </w:rPr>
        <w:t>●</w:t>
      </w:r>
      <w:r w:rsidRPr="003B7D5A">
        <w:rPr>
          <w:bCs/>
        </w:rPr>
        <w:tab/>
        <w:t xml:space="preserve">Jika </w:t>
      </w:r>
      <w:proofErr w:type="spellStart"/>
      <w:r w:rsidRPr="003B7D5A">
        <w:rPr>
          <w:bCs/>
        </w:rPr>
        <w:t>penggun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cob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ghapus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atau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encari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yang </w:t>
      </w:r>
      <w:proofErr w:type="spellStart"/>
      <w:r w:rsidRPr="003B7D5A">
        <w:rPr>
          <w:bCs/>
        </w:rPr>
        <w:t>tida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itemukan</w:t>
      </w:r>
      <w:proofErr w:type="spellEnd"/>
      <w:r w:rsidRPr="003B7D5A">
        <w:rPr>
          <w:bCs/>
        </w:rPr>
        <w:t xml:space="preserve">, </w:t>
      </w:r>
      <w:proofErr w:type="spellStart"/>
      <w:r w:rsidRPr="003B7D5A">
        <w:rPr>
          <w:bCs/>
        </w:rPr>
        <w:t>tampilkan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pesan</w:t>
      </w:r>
      <w:proofErr w:type="spellEnd"/>
      <w:r w:rsidRPr="003B7D5A">
        <w:rPr>
          <w:bCs/>
        </w:rPr>
        <w:t>:</w:t>
      </w:r>
    </w:p>
    <w:p w14:paraId="65C6CB48" w14:textId="70485154" w:rsidR="003B7D5A" w:rsidRPr="003B7D5A" w:rsidRDefault="003B7D5A" w:rsidP="003B7D5A">
      <w:pPr>
        <w:pStyle w:val="ListParagraph"/>
        <w:ind w:left="567"/>
        <w:rPr>
          <w:bCs/>
        </w:rPr>
      </w:pPr>
      <w:r w:rsidRPr="003B7D5A">
        <w:rPr>
          <w:bCs/>
        </w:rPr>
        <w:t xml:space="preserve"> </w:t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 w:rsidRPr="003B7D5A">
        <w:rPr>
          <w:bCs/>
        </w:rPr>
        <w:t xml:space="preserve">"Data </w:t>
      </w:r>
      <w:proofErr w:type="spellStart"/>
      <w:r w:rsidRPr="003B7D5A">
        <w:rPr>
          <w:bCs/>
        </w:rPr>
        <w:t>mahasiswa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tidak</w:t>
      </w:r>
      <w:proofErr w:type="spellEnd"/>
      <w:r w:rsidRPr="003B7D5A">
        <w:rPr>
          <w:bCs/>
        </w:rPr>
        <w:t xml:space="preserve"> </w:t>
      </w:r>
      <w:proofErr w:type="spellStart"/>
      <w:r w:rsidRPr="003B7D5A">
        <w:rPr>
          <w:bCs/>
        </w:rPr>
        <w:t>ditemukan</w:t>
      </w:r>
      <w:proofErr w:type="spellEnd"/>
      <w:r w:rsidRPr="003B7D5A">
        <w:rPr>
          <w:bCs/>
        </w:rPr>
        <w:t>."</w:t>
      </w:r>
    </w:p>
    <w:p w14:paraId="5553B704" w14:textId="0BC98CBF" w:rsidR="00CF5E9C" w:rsidRPr="003B7D5A" w:rsidRDefault="00000000" w:rsidP="003B7D5A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>Source Code</w:t>
      </w:r>
      <w:r w:rsidR="003B7D5A" w:rsidRPr="003B7D5A">
        <w:rPr>
          <w:bCs/>
        </w:rPr>
        <w:t xml:space="preserve">: </w:t>
      </w:r>
    </w:p>
    <w:p w14:paraId="07A0F3FE" w14:textId="7E7A4012" w:rsidR="00CF5E9C" w:rsidRDefault="00360C4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Main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95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5177B33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bookmarkStart w:id="0" w:name="_Hlk180177170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ackage soal1;</w:t>
            </w:r>
          </w:p>
          <w:p w14:paraId="78242D2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EE55D5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03B2F6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997010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110F254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D154C4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51B86C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0C0E2B0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6948D5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\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Progra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kademik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C003E5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, NIM;</w:t>
            </w:r>
          </w:p>
          <w:p w14:paraId="10647EB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do {</w:t>
            </w:r>
          </w:p>
          <w:p w14:paraId="7A5E675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2AFFA5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);</w:t>
            </w:r>
          </w:p>
          <w:p w14:paraId="0423547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A6D0F6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4F5EED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1":</w:t>
            </w:r>
          </w:p>
          <w:p w14:paraId="09D97073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75BBAF4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C40769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IM :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1013188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NIM 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7A02B43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PK :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66A882B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double IPK 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Double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9AC0E2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 :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08A806A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113DA4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.tambahData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NIM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IPK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1A9DD0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A702F4E" w14:textId="77777777" w:rsidR="00E8033C" w:rsidRPr="00E8033C" w:rsidRDefault="00360C47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r w:rsidR="00E8033C" w:rsidRPr="00E8033C">
              <w:rPr>
                <w:rFonts w:ascii="Lucida Console" w:hAnsi="Lucida Console"/>
                <w:sz w:val="18"/>
                <w:szCs w:val="18"/>
                <w:lang w:val="en-US"/>
              </w:rPr>
              <w:t>case "2":</w:t>
            </w:r>
          </w:p>
          <w:p w14:paraId="0CD388B9" w14:textId="77777777" w:rsidR="00E8033C" w:rsidRPr="00E8033C" w:rsidRDefault="00E8033C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NIM :</w:t>
            </w:r>
            <w:proofErr w:type="gramEnd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2A30DC54" w14:textId="77777777" w:rsidR="00E8033C" w:rsidRPr="00E8033C" w:rsidRDefault="00E8033C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NIM = </w:t>
            </w:r>
            <w:proofErr w:type="spellStart"/>
            <w:proofErr w:type="gram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F81420E" w14:textId="77777777" w:rsidR="00E8033C" w:rsidRPr="00E8033C" w:rsidRDefault="00E8033C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CCFEE21" w14:textId="77777777" w:rsidR="00E8033C" w:rsidRPr="00E8033C" w:rsidRDefault="00E8033C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akademikMahasiswa.hapusDataMahasiswa</w:t>
            </w:r>
            <w:proofErr w:type="spellEnd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(NIM);</w:t>
            </w:r>
          </w:p>
          <w:p w14:paraId="46648C8A" w14:textId="1FEF0FB4" w:rsidR="00360C47" w:rsidRPr="00360C47" w:rsidRDefault="00E8033C" w:rsidP="00E8033C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gramStart"/>
            <w:r w:rsidRPr="00E8033C">
              <w:rPr>
                <w:rFonts w:ascii="Lucida Console" w:hAnsi="Lucida Console"/>
                <w:sz w:val="18"/>
                <w:szCs w:val="18"/>
                <w:lang w:val="en-US"/>
              </w:rPr>
              <w:t>break;</w:t>
            </w:r>
            <w:r w:rsidR="00360C47"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</w:t>
            </w:r>
            <w:proofErr w:type="gramEnd"/>
            <w:r w:rsidR="00360C47"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case "3":</w:t>
            </w:r>
          </w:p>
          <w:p w14:paraId="1A7054F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627932F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EA6263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.cariData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7160EE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446DA3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4":</w:t>
            </w:r>
          </w:p>
          <w:p w14:paraId="7D2D193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.tampilkanRataRataIPK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62DFCA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D431F4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5":</w:t>
            </w:r>
          </w:p>
          <w:p w14:paraId="4314145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.urutkanBerdasarkanNI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45CA81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1A86DF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6":</w:t>
            </w:r>
          </w:p>
          <w:p w14:paraId="558E816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akademikMahasiswa.hapusSemuaMahasiswaDenganIPKLebihKecilDari2();</w:t>
            </w:r>
          </w:p>
          <w:p w14:paraId="570737D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AF7054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7":</w:t>
            </w:r>
          </w:p>
          <w:p w14:paraId="0191850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return;</w:t>
            </w:r>
          </w:p>
          <w:p w14:paraId="46A82A8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3C74CC4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can = new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67CE4E9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70A99533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4CDB50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2A6657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48E9E1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1.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E53530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2. Hapus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DA55E1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3. Cari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ama");</w:t>
            </w:r>
          </w:p>
          <w:p w14:paraId="2C170EF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4.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Rata-rata IPK");</w:t>
            </w:r>
          </w:p>
          <w:p w14:paraId="0BA6E51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5.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Urut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");</w:t>
            </w:r>
          </w:p>
          <w:p w14:paraId="1CAE78E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6. Hapus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PK &lt; 2");</w:t>
            </w:r>
          </w:p>
          <w:p w14:paraId="6C60BA1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7.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Keluar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5D0CAF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075494E" w14:textId="46075D3E" w:rsidR="00CF5E9C" w:rsidRDefault="00360C47" w:rsidP="00360C47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bookmarkEnd w:id="0"/>
    <w:p w14:paraId="2F743D0A" w14:textId="108A6507" w:rsidR="00360C47" w:rsidRDefault="00360C47" w:rsidP="00360C4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lastRenderedPageBreak/>
        <w:t>Mahasiswa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360C47" w14:paraId="249667A0" w14:textId="77777777" w:rsidTr="00781118">
        <w:tc>
          <w:tcPr>
            <w:tcW w:w="7229" w:type="dxa"/>
            <w:shd w:val="clear" w:color="auto" w:fill="auto"/>
          </w:tcPr>
          <w:p w14:paraId="7CED73B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ackage soal1;</w:t>
            </w:r>
          </w:p>
          <w:p w14:paraId="3C7CC9B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A54201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2860EB2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NIM;</w:t>
            </w:r>
          </w:p>
          <w:p w14:paraId="292AF3B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FD5840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IPK;</w:t>
            </w:r>
          </w:p>
          <w:p w14:paraId="6D380A9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YangTelahDitempu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9FB264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2F899D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NIM, Stri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double IPK, 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YangTelahDitempu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633508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his.NI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IM;</w:t>
            </w:r>
          </w:p>
          <w:p w14:paraId="19A45EE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his.nama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1DA597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his.IPK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IPK;</w:t>
            </w:r>
          </w:p>
          <w:p w14:paraId="40A6893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his.sksYangTelahDitempuh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YangTelahDitempu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FE9CC4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74FAC5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692936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NI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02E2A3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NIM;</w:t>
            </w:r>
          </w:p>
          <w:p w14:paraId="6617531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7DC10B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07946F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7A55F4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E4615C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1BEDA2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1C3AFB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double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IPK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B388CA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IPK;</w:t>
            </w:r>
          </w:p>
          <w:p w14:paraId="337954C3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0B5921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0B30AC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int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SksYangTelahDitempu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FB1162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YangTelahDitempu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7AC00A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CA1033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48064AC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347055E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1956736A" w14:textId="549BE73D" w:rsidR="00360C47" w:rsidRDefault="00360C47" w:rsidP="00360C47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7D7CD447" w14:textId="27F08EFC" w:rsidR="00360C47" w:rsidRDefault="00360C47" w:rsidP="00360C47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lastRenderedPageBreak/>
        <w:t>AkademikMahasiswa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95"/>
      </w:tblGrid>
      <w:tr w:rsidR="00360C47" w14:paraId="5108CD61" w14:textId="77777777" w:rsidTr="00781118">
        <w:tc>
          <w:tcPr>
            <w:tcW w:w="7229" w:type="dxa"/>
            <w:shd w:val="clear" w:color="auto" w:fill="auto"/>
          </w:tcPr>
          <w:p w14:paraId="4C49AE7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package soal1;</w:t>
            </w:r>
          </w:p>
          <w:p w14:paraId="41B76D4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4E88A1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LinkedLis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806AF3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37D559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kademik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4A49053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E5A6293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LinkedList&lt;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&g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C849FC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6F38C2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ambahData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NIM, Stri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double IPK, 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854D11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NIM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IPK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k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8E560A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32B9BA9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NIM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NIM)) {</w:t>
            </w:r>
          </w:p>
          <w:p w14:paraId="1A37F71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n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ud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ad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ila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ya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berbed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700FFF9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0CCCE1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return;</w:t>
            </w:r>
          </w:p>
          <w:p w14:paraId="3C0C50C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3F82DF9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AC992A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add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20B095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3C72738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0DC6AD8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9FAEED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AA9010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hapusData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tring NIM) {</w:t>
            </w:r>
          </w:p>
          <w:p w14:paraId="5098298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787CFEC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NIM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equalsIgnoreCas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NIM)) {</w:t>
            </w:r>
          </w:p>
          <w:p w14:paraId="6E47B62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remov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02381C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" + NIM + "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hapus");</w:t>
            </w:r>
          </w:p>
          <w:p w14:paraId="7D36B57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6DD627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return;</w:t>
            </w:r>
          </w:p>
          <w:p w14:paraId="661731F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2E5B10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0C5CFA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ERROR.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1FBD3A80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97A16B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;</w:t>
            </w:r>
          </w:p>
          <w:p w14:paraId="1BC7537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8DA9B6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589AD9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cariData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E62EEEC" w14:textId="77777777" w:rsidR="003F5AB8" w:rsidRPr="003F5AB8" w:rsidRDefault="00360C47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="003F5AB8" w:rsidRPr="003F5AB8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="003F5AB8"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="003F5AB8" w:rsidRPr="003F5AB8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="003F5AB8"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2474ABA1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2AE8F570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listMahasiswa.get(i</w:t>
            </w:r>
            <w:proofErr w:type="gram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).getNama</w:t>
            </w:r>
            <w:proofErr w:type="gram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).toLowerCase().contains(nama.toLowerCase())) {</w:t>
            </w:r>
          </w:p>
          <w:p w14:paraId="461C9B22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2785233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.getNama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6CF6491D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NIM  :</w:t>
            </w:r>
            <w:proofErr w:type="gram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.getNIM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3F5FCE87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PK  :</w:t>
            </w:r>
            <w:proofErr w:type="gram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.getIPK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5982E795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KS  :</w:t>
            </w:r>
            <w:proofErr w:type="gram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mahasiswa.getSksYangTelahDitempuh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0DFB3778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");</w:t>
            </w:r>
          </w:p>
          <w:p w14:paraId="798B9F20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7C649917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584711E7" w14:textId="77777777" w:rsid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3D674A1" w14:textId="4FB87E13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if (</w:t>
            </w:r>
            <w:proofErr w:type="spellStart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545333C" w14:textId="77777777" w:rsidR="003F5AB8" w:rsidRP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15716872" w14:textId="77777777" w:rsidR="003F5AB8" w:rsidRDefault="003F5AB8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  <w:r w:rsidR="00360C47"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</w:t>
            </w:r>
          </w:p>
          <w:p w14:paraId="26E1C5F7" w14:textId="48C6A4D0" w:rsidR="00360C47" w:rsidRPr="00360C47" w:rsidRDefault="00360C47" w:rsidP="003F5AB8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r w:rsidR="003F5AB8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E7450E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;</w:t>
            </w:r>
          </w:p>
          <w:p w14:paraId="0F505BE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8E35AC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51F642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ampilkanRataRataIPK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0522BC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</w:t>
            </w:r>
          </w:p>
          <w:p w14:paraId="6B660B3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44C9375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65CDE4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=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.getIPK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3C8CD5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97A8A9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/=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D24036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Rata-rata IPK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 +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9A4190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76116B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2B1E11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D1440E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urutkanBerdasarkanNI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D0B0E8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1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1C39096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j = 0; j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j++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32A0B9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f (listMahasiswa.get(j</w:t>
            </w:r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.getNIM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.compareToIgnoreCase(listMahasiswa.get(j + 1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NIM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) &gt; 0) {</w:t>
            </w:r>
          </w:p>
          <w:p w14:paraId="0F0B2D32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mp =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j);</w:t>
            </w:r>
          </w:p>
          <w:p w14:paraId="3AD1976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j,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j + 1));</w:t>
            </w:r>
          </w:p>
          <w:p w14:paraId="15A9314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j + 1, temp);</w:t>
            </w:r>
          </w:p>
          <w:p w14:paraId="16D3CD0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</w:t>
            </w:r>
          </w:p>
          <w:p w14:paraId="566E5346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617D7F5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68A2CE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iurut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ecar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scending.");</w:t>
            </w:r>
          </w:p>
          <w:p w14:paraId="1DEA6C8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551FDC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581EF3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4C22F9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hapusSemuaMahasiswaDenganIPKLebihKecilDari2() {</w:t>
            </w:r>
          </w:p>
          <w:p w14:paraId="78A7EF25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rhapu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5D8E48FD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siz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3692F72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get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.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getIPK</w:t>
            </w:r>
            <w:proofErr w:type="spellEnd"/>
            <w:proofErr w:type="gram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) &lt; 2) {</w:t>
            </w:r>
          </w:p>
          <w:p w14:paraId="3F1FE2C4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listMahasiswa.remove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54B460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73C9752B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rhapu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12A0E68A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41B8EF9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ECD0557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rhapu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A52DA5C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PK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kurang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2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678FC9B8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123A90E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ERROR. Data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idak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6BD6C251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8E97EAF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20ADD0B9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72D182E" w14:textId="77777777" w:rsidR="00360C47" w:rsidRPr="00360C47" w:rsidRDefault="00360C47" w:rsidP="00360C4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8E8AB85" w14:textId="280587C9" w:rsidR="00360C47" w:rsidRDefault="00360C47" w:rsidP="00360C47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60C47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0707B871" w14:textId="15BDFD09" w:rsidR="00DD7891" w:rsidRDefault="00DD7891"/>
    <w:p w14:paraId="3131B993" w14:textId="7D97394A" w:rsidR="00CF5E9C" w:rsidRPr="003B7D5A" w:rsidRDefault="00000000" w:rsidP="003B7D5A">
      <w:pPr>
        <w:pStyle w:val="ListParagraph"/>
        <w:ind w:left="567"/>
        <w:rPr>
          <w:bCs/>
        </w:rPr>
      </w:pPr>
      <w:r w:rsidRPr="003B7D5A">
        <w:rPr>
          <w:bCs/>
        </w:rPr>
        <w:lastRenderedPageBreak/>
        <w:t>Output</w:t>
      </w:r>
      <w:r w:rsidR="003B7D5A">
        <w:rPr>
          <w:bCs/>
        </w:rPr>
        <w:t xml:space="preserve">: </w:t>
      </w:r>
    </w:p>
    <w:p w14:paraId="597E0035" w14:textId="77777777" w:rsidR="003F5AB8" w:rsidRDefault="00E8033C" w:rsidP="003F5AB8">
      <w:pPr>
        <w:jc w:val="center"/>
      </w:pPr>
      <w:r w:rsidRPr="00E8033C">
        <w:rPr>
          <w:noProof/>
          <w:lang w:val="en-US"/>
        </w:rPr>
        <w:drawing>
          <wp:inline distT="0" distB="0" distL="0" distR="0" wp14:anchorId="2074CF9A" wp14:editId="1AB7A0A3">
            <wp:extent cx="3600000" cy="5760000"/>
            <wp:effectExtent l="0" t="0" r="635" b="0"/>
            <wp:docPr id="156612370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12370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7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BB830" w14:textId="3614D6F5" w:rsidR="003F5AB8" w:rsidRDefault="003F5AB8" w:rsidP="003F5AB8">
      <w:pPr>
        <w:jc w:val="center"/>
      </w:pPr>
      <w:r>
        <w:t>Gambar 1.</w:t>
      </w:r>
      <w:r>
        <w:rPr>
          <w:lang w:val="zh-CN"/>
        </w:rPr>
        <w:t>1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6EED4B4E" w14:textId="259DE988" w:rsidR="00FF3AA8" w:rsidRDefault="003F5AB8" w:rsidP="003F5AB8">
      <w:pPr>
        <w:jc w:val="center"/>
        <w:rPr>
          <w:lang w:val="en-US"/>
        </w:rPr>
      </w:pPr>
      <w:r>
        <w:rPr>
          <w:lang w:val="en-US"/>
        </w:rPr>
        <w:lastRenderedPageBreak/>
        <w:br/>
      </w:r>
      <w:r w:rsidRPr="003F5AB8">
        <w:rPr>
          <w:noProof/>
          <w:lang w:val="en-US"/>
        </w:rPr>
        <w:drawing>
          <wp:inline distT="0" distB="0" distL="0" distR="0" wp14:anchorId="7BE2500B" wp14:editId="7FA48D0E">
            <wp:extent cx="3600000" cy="5040000"/>
            <wp:effectExtent l="0" t="0" r="635" b="8255"/>
            <wp:docPr id="53649763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649763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0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77297" w14:textId="5823C737" w:rsidR="003F5AB8" w:rsidRDefault="003F5AB8" w:rsidP="003F5AB8">
      <w:pPr>
        <w:jc w:val="center"/>
      </w:pPr>
      <w:r>
        <w:t>Gambar 1.</w:t>
      </w:r>
      <w:r>
        <w:rPr>
          <w:lang w:val="en-US"/>
        </w:rPr>
        <w:t>2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12CB018E" w14:textId="15778A37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lastRenderedPageBreak/>
        <w:drawing>
          <wp:inline distT="0" distB="0" distL="0" distR="0" wp14:anchorId="25FE2D15" wp14:editId="00B92A3C">
            <wp:extent cx="3600000" cy="5040000"/>
            <wp:effectExtent l="0" t="0" r="635" b="8255"/>
            <wp:docPr id="116703440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03440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0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D0123" w14:textId="635FCB0A" w:rsidR="003F5AB8" w:rsidRDefault="003F5AB8" w:rsidP="003F5AB8">
      <w:pPr>
        <w:jc w:val="center"/>
        <w:rPr>
          <w:lang w:val="en-US"/>
        </w:rPr>
      </w:pPr>
      <w:r>
        <w:t>Gambar 1.</w:t>
      </w:r>
      <w:r>
        <w:rPr>
          <w:lang w:val="en-US"/>
        </w:rPr>
        <w:t>3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3EC69445" w14:textId="77777777" w:rsidR="003F5AB8" w:rsidRDefault="003F5AB8" w:rsidP="003F5AB8">
      <w:pPr>
        <w:jc w:val="center"/>
        <w:rPr>
          <w:lang w:val="en-US"/>
        </w:rPr>
      </w:pPr>
    </w:p>
    <w:p w14:paraId="31F91BD6" w14:textId="209BAB81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drawing>
          <wp:inline distT="0" distB="0" distL="0" distR="0" wp14:anchorId="0F0F3CEC" wp14:editId="4F74CA65">
            <wp:extent cx="3600000" cy="1440000"/>
            <wp:effectExtent l="0" t="0" r="635" b="8255"/>
            <wp:docPr id="60531554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31554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54135" w14:textId="32A329BD" w:rsidR="003F5AB8" w:rsidRDefault="003F5AB8" w:rsidP="003F5AB8">
      <w:pPr>
        <w:jc w:val="center"/>
        <w:rPr>
          <w:lang w:val="en-US"/>
        </w:rPr>
      </w:pPr>
      <w:r>
        <w:t>Gambar 1.</w:t>
      </w:r>
      <w:r>
        <w:rPr>
          <w:lang w:val="en-US"/>
        </w:rPr>
        <w:t>4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57E3035F" w14:textId="77777777" w:rsidR="003F5AB8" w:rsidRDefault="003F5AB8" w:rsidP="003F5AB8">
      <w:pPr>
        <w:jc w:val="center"/>
        <w:rPr>
          <w:lang w:val="en-US"/>
        </w:rPr>
      </w:pPr>
    </w:p>
    <w:p w14:paraId="557F72A9" w14:textId="6553FBB1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lastRenderedPageBreak/>
        <w:drawing>
          <wp:inline distT="0" distB="0" distL="0" distR="0" wp14:anchorId="61EB9A3A" wp14:editId="52F352D1">
            <wp:extent cx="3600000" cy="5400000"/>
            <wp:effectExtent l="0" t="0" r="635" b="0"/>
            <wp:docPr id="24231975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3197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674F8" w14:textId="05DDCE05" w:rsidR="003F5AB8" w:rsidRDefault="003F5AB8" w:rsidP="003F5AB8">
      <w:pPr>
        <w:jc w:val="center"/>
        <w:rPr>
          <w:lang w:val="en-US"/>
        </w:rPr>
      </w:pPr>
      <w:r>
        <w:t>Gambar 1.</w:t>
      </w:r>
      <w:r>
        <w:rPr>
          <w:lang w:val="en-US"/>
        </w:rPr>
        <w:t>5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208861BB" w14:textId="11F4396A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drawing>
          <wp:inline distT="0" distB="0" distL="0" distR="0" wp14:anchorId="614B4B82" wp14:editId="4BD2D1FF">
            <wp:extent cx="3600000" cy="2520000"/>
            <wp:effectExtent l="0" t="0" r="635" b="0"/>
            <wp:docPr id="84585266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85266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7309D" w14:textId="7118D0C7" w:rsidR="003F5AB8" w:rsidRDefault="003F5AB8" w:rsidP="003F5AB8">
      <w:pPr>
        <w:jc w:val="center"/>
        <w:rPr>
          <w:lang w:val="en-US"/>
        </w:rPr>
      </w:pPr>
      <w:r>
        <w:t>Gambar 1.</w:t>
      </w:r>
      <w:r>
        <w:rPr>
          <w:lang w:val="en-US"/>
        </w:rPr>
        <w:t>6</w:t>
      </w:r>
      <w:r>
        <w:rPr>
          <w:lang w:val="id-ID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r>
        <w:rPr>
          <w:lang w:val="zh-CN"/>
        </w:rPr>
        <w:t>output</w:t>
      </w:r>
    </w:p>
    <w:p w14:paraId="3CAFDC67" w14:textId="38867699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lastRenderedPageBreak/>
        <w:drawing>
          <wp:inline distT="0" distB="0" distL="0" distR="0" wp14:anchorId="1980A98B" wp14:editId="1FFFF379">
            <wp:extent cx="3600000" cy="3420000"/>
            <wp:effectExtent l="0" t="0" r="635" b="9525"/>
            <wp:docPr id="213207114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07114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4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AA902" w14:textId="7AF5CDD6" w:rsidR="003F5AB8" w:rsidRDefault="003F5AB8" w:rsidP="003F5AB8">
      <w:pPr>
        <w:jc w:val="center"/>
        <w:rPr>
          <w:lang w:val="en-US"/>
        </w:rPr>
      </w:pPr>
      <w:r w:rsidRPr="003F5AB8">
        <w:rPr>
          <w:lang w:val="en-US"/>
        </w:rPr>
        <w:t>Gambar 1.</w:t>
      </w:r>
      <w:r>
        <w:rPr>
          <w:lang w:val="en-US"/>
        </w:rPr>
        <w:t>7</w:t>
      </w:r>
      <w:r w:rsidRPr="003F5AB8">
        <w:rPr>
          <w:lang w:val="en-US"/>
        </w:rPr>
        <w:t xml:space="preserve"> </w:t>
      </w:r>
      <w:proofErr w:type="spellStart"/>
      <w:r w:rsidRPr="003F5AB8">
        <w:rPr>
          <w:lang w:val="en-US"/>
        </w:rPr>
        <w:t>hasil</w:t>
      </w:r>
      <w:proofErr w:type="spellEnd"/>
      <w:r w:rsidRPr="003F5AB8">
        <w:rPr>
          <w:lang w:val="en-US"/>
        </w:rPr>
        <w:t xml:space="preserve"> output</w:t>
      </w:r>
    </w:p>
    <w:p w14:paraId="36B48CF5" w14:textId="31F6D51B" w:rsidR="003F5AB8" w:rsidRDefault="003F5AB8" w:rsidP="003F5AB8">
      <w:pPr>
        <w:jc w:val="center"/>
        <w:rPr>
          <w:lang w:val="en-US"/>
        </w:rPr>
      </w:pPr>
      <w:r w:rsidRPr="003F5AB8">
        <w:rPr>
          <w:noProof/>
          <w:lang w:val="en-US"/>
        </w:rPr>
        <w:drawing>
          <wp:inline distT="0" distB="0" distL="0" distR="0" wp14:anchorId="655A4659" wp14:editId="4DC30C08">
            <wp:extent cx="3600000" cy="4320000"/>
            <wp:effectExtent l="0" t="0" r="635" b="4445"/>
            <wp:docPr id="41767248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76724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C3910" w14:textId="5577BC47" w:rsidR="003F5AB8" w:rsidRDefault="003F5AB8" w:rsidP="003F5AB8">
      <w:pPr>
        <w:jc w:val="center"/>
        <w:rPr>
          <w:lang w:val="en-US"/>
        </w:rPr>
      </w:pPr>
      <w:r w:rsidRPr="003F5AB8">
        <w:rPr>
          <w:lang w:val="en-US"/>
        </w:rPr>
        <w:t>Gambar 1.</w:t>
      </w:r>
      <w:r>
        <w:rPr>
          <w:lang w:val="en-US"/>
        </w:rPr>
        <w:t>8</w:t>
      </w:r>
      <w:r w:rsidRPr="003F5AB8">
        <w:rPr>
          <w:lang w:val="en-US"/>
        </w:rPr>
        <w:t xml:space="preserve"> </w:t>
      </w:r>
      <w:proofErr w:type="spellStart"/>
      <w:r w:rsidRPr="003F5AB8">
        <w:rPr>
          <w:lang w:val="en-US"/>
        </w:rPr>
        <w:t>hasil</w:t>
      </w:r>
      <w:proofErr w:type="spellEnd"/>
      <w:r w:rsidRPr="003F5AB8">
        <w:rPr>
          <w:lang w:val="en-US"/>
        </w:rPr>
        <w:t xml:space="preserve"> output</w:t>
      </w:r>
    </w:p>
    <w:p w14:paraId="193EB7F6" w14:textId="1290A3FD" w:rsidR="003B295B" w:rsidRDefault="003B295B" w:rsidP="003F5AB8">
      <w:pPr>
        <w:jc w:val="center"/>
        <w:rPr>
          <w:lang w:val="en-US"/>
        </w:rPr>
      </w:pPr>
      <w:r w:rsidRPr="003B295B">
        <w:rPr>
          <w:noProof/>
          <w:lang w:val="en-US"/>
        </w:rPr>
        <w:lastRenderedPageBreak/>
        <w:drawing>
          <wp:inline distT="0" distB="0" distL="0" distR="0" wp14:anchorId="51EFD74F" wp14:editId="166982D9">
            <wp:extent cx="3600000" cy="2160000"/>
            <wp:effectExtent l="0" t="0" r="635" b="0"/>
            <wp:docPr id="116874434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7443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8468" w14:textId="763226D1" w:rsidR="003B295B" w:rsidRPr="003F5AB8" w:rsidRDefault="003B295B" w:rsidP="003F5AB8">
      <w:pPr>
        <w:jc w:val="center"/>
        <w:rPr>
          <w:lang w:val="en-US"/>
        </w:rPr>
      </w:pPr>
      <w:r w:rsidRPr="003B295B">
        <w:rPr>
          <w:lang w:val="en-US"/>
        </w:rPr>
        <w:t>Gambar 1.</w:t>
      </w:r>
      <w:r>
        <w:rPr>
          <w:lang w:val="en-US"/>
        </w:rPr>
        <w:t>9</w:t>
      </w:r>
      <w:r w:rsidRPr="003B295B">
        <w:rPr>
          <w:lang w:val="en-US"/>
        </w:rPr>
        <w:t xml:space="preserve"> </w:t>
      </w:r>
      <w:proofErr w:type="spellStart"/>
      <w:r w:rsidRPr="003B295B">
        <w:rPr>
          <w:lang w:val="en-US"/>
        </w:rPr>
        <w:t>hasil</w:t>
      </w:r>
      <w:proofErr w:type="spellEnd"/>
      <w:r w:rsidRPr="003B295B">
        <w:rPr>
          <w:lang w:val="en-US"/>
        </w:rPr>
        <w:t xml:space="preserve"> output</w:t>
      </w:r>
    </w:p>
    <w:p w14:paraId="4E7EFFFA" w14:textId="77777777" w:rsidR="003F5AB8" w:rsidRDefault="003F5AB8" w:rsidP="003F5AB8">
      <w:pPr>
        <w:jc w:val="center"/>
        <w:rPr>
          <w:lang w:val="en-US"/>
        </w:rPr>
      </w:pPr>
    </w:p>
    <w:p w14:paraId="3BF361AB" w14:textId="5D490CD3" w:rsidR="003B295B" w:rsidRDefault="003B295B" w:rsidP="003F5AB8">
      <w:pPr>
        <w:jc w:val="center"/>
        <w:rPr>
          <w:lang w:val="en-US"/>
        </w:rPr>
      </w:pPr>
      <w:r w:rsidRPr="003B295B">
        <w:rPr>
          <w:noProof/>
          <w:lang w:val="en-US"/>
        </w:rPr>
        <w:drawing>
          <wp:inline distT="0" distB="0" distL="0" distR="0" wp14:anchorId="567DDCF5" wp14:editId="55C0D20D">
            <wp:extent cx="3600000" cy="1440000"/>
            <wp:effectExtent l="0" t="0" r="635" b="8255"/>
            <wp:docPr id="160203432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03432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927B4" w14:textId="2DD1FA17" w:rsidR="003B295B" w:rsidRPr="003F5AB8" w:rsidRDefault="003B295B" w:rsidP="003B295B">
      <w:pPr>
        <w:jc w:val="center"/>
        <w:rPr>
          <w:lang w:val="en-US"/>
        </w:rPr>
      </w:pPr>
      <w:r w:rsidRPr="003B295B">
        <w:rPr>
          <w:lang w:val="en-US"/>
        </w:rPr>
        <w:t>Gambar 1.</w:t>
      </w:r>
      <w:r>
        <w:rPr>
          <w:lang w:val="en-US"/>
        </w:rPr>
        <w:t>10</w:t>
      </w:r>
      <w:r w:rsidRPr="003B295B">
        <w:rPr>
          <w:lang w:val="en-US"/>
        </w:rPr>
        <w:t xml:space="preserve"> </w:t>
      </w:r>
      <w:proofErr w:type="spellStart"/>
      <w:r w:rsidRPr="003B295B">
        <w:rPr>
          <w:lang w:val="en-US"/>
        </w:rPr>
        <w:t>hasil</w:t>
      </w:r>
      <w:proofErr w:type="spellEnd"/>
      <w:r w:rsidRPr="003B295B">
        <w:rPr>
          <w:lang w:val="en-US"/>
        </w:rPr>
        <w:t xml:space="preserve"> output</w:t>
      </w:r>
    </w:p>
    <w:p w14:paraId="64851EE1" w14:textId="77777777" w:rsidR="003B7D5A" w:rsidRPr="003B7D5A" w:rsidRDefault="003B7D5A" w:rsidP="003F5AB8">
      <w:pPr>
        <w:jc w:val="center"/>
        <w:rPr>
          <w:lang w:val="en-US"/>
        </w:rPr>
      </w:pPr>
    </w:p>
    <w:p w14:paraId="77517BB3" w14:textId="1B6522D1" w:rsidR="00CF5E9C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2</w:t>
      </w:r>
    </w:p>
    <w:p w14:paraId="7876D45A" w14:textId="71B3D1FE" w:rsidR="00445CD3" w:rsidRDefault="00445CD3" w:rsidP="00445CD3">
      <w:pPr>
        <w:pStyle w:val="ListParagraph"/>
        <w:ind w:left="567"/>
      </w:pPr>
      <w:proofErr w:type="spellStart"/>
      <w:r>
        <w:t>Buatl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persedia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di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gudang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Linked Lis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01BD7EBB" w14:textId="77777777" w:rsidR="00445CD3" w:rsidRDefault="00445CD3" w:rsidP="00445CD3">
      <w:pPr>
        <w:pStyle w:val="ListParagraph"/>
        <w:ind w:left="567" w:firstLine="153"/>
      </w:pPr>
      <w:r>
        <w:t>I.</w:t>
      </w:r>
      <w:r>
        <w:tab/>
      </w:r>
      <w:proofErr w:type="spellStart"/>
      <w:r>
        <w:t>Struktur</w:t>
      </w:r>
      <w:proofErr w:type="spellEnd"/>
      <w:r>
        <w:t xml:space="preserve"> Data dan Format Data</w:t>
      </w:r>
    </w:p>
    <w:p w14:paraId="5DB36D20" w14:textId="77777777" w:rsidR="00445CD3" w:rsidRDefault="00445CD3" w:rsidP="00445CD3">
      <w:pPr>
        <w:pStyle w:val="ListParagraph"/>
        <w:ind w:left="2160" w:hanging="720"/>
      </w:pPr>
      <w:r>
        <w:t>A.</w:t>
      </w:r>
      <w:r>
        <w:tab/>
      </w:r>
      <w:proofErr w:type="spellStart"/>
      <w:r>
        <w:t>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Linked Lis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arang</w:t>
      </w:r>
      <w:proofErr w:type="spellEnd"/>
      <w:r>
        <w:t>.</w:t>
      </w:r>
    </w:p>
    <w:p w14:paraId="476E5060" w14:textId="77777777" w:rsidR="00445CD3" w:rsidRDefault="00445CD3" w:rsidP="00445CD3">
      <w:pPr>
        <w:pStyle w:val="ListParagraph"/>
        <w:ind w:left="1287" w:firstLine="153"/>
      </w:pPr>
      <w:r>
        <w:t>B.</w:t>
      </w:r>
      <w:r>
        <w:tab/>
      </w:r>
      <w:proofErr w:type="spellStart"/>
      <w:r>
        <w:t>Setiap</w:t>
      </w:r>
      <w:proofErr w:type="spellEnd"/>
      <w:r>
        <w:t xml:space="preserve"> node </w:t>
      </w:r>
      <w:proofErr w:type="spellStart"/>
      <w:r>
        <w:t>dalam</w:t>
      </w:r>
      <w:proofErr w:type="spellEnd"/>
      <w:r>
        <w:t xml:space="preserve"> Linked List </w:t>
      </w:r>
      <w:proofErr w:type="spellStart"/>
      <w:r>
        <w:t>menyimp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E0E44FE" w14:textId="77777777" w:rsidR="00445CD3" w:rsidRDefault="00445CD3" w:rsidP="00445CD3">
      <w:pPr>
        <w:pStyle w:val="ListParagraph"/>
        <w:ind w:left="1854" w:firstLine="306"/>
      </w:pPr>
      <w:r>
        <w:t>●</w:t>
      </w:r>
      <w:r>
        <w:tab/>
        <w:t xml:space="preserve"> Kode Barang (String)</w:t>
      </w:r>
    </w:p>
    <w:p w14:paraId="3479C779" w14:textId="77777777" w:rsidR="00445CD3" w:rsidRDefault="00445CD3" w:rsidP="00445CD3">
      <w:pPr>
        <w:pStyle w:val="ListParagraph"/>
        <w:ind w:left="1701" w:firstLine="459"/>
      </w:pPr>
      <w:r>
        <w:t>●</w:t>
      </w:r>
      <w:r>
        <w:tab/>
        <w:t>Nama Barang (String)</w:t>
      </w:r>
    </w:p>
    <w:p w14:paraId="3EE648E5" w14:textId="77777777" w:rsidR="00445CD3" w:rsidRDefault="00445CD3" w:rsidP="00445CD3">
      <w:pPr>
        <w:pStyle w:val="ListParagraph"/>
        <w:ind w:left="1548" w:firstLine="612"/>
      </w:pPr>
      <w:r>
        <w:t>●</w:t>
      </w:r>
      <w:r>
        <w:tab/>
        <w:t xml:space="preserve">Harga </w:t>
      </w:r>
      <w:proofErr w:type="spellStart"/>
      <w:r>
        <w:t>Satuan</w:t>
      </w:r>
      <w:proofErr w:type="spellEnd"/>
      <w:r>
        <w:t xml:space="preserve"> (Double)</w:t>
      </w:r>
    </w:p>
    <w:p w14:paraId="23874E2A" w14:textId="77777777" w:rsidR="00445CD3" w:rsidRDefault="00445CD3" w:rsidP="00445CD3">
      <w:pPr>
        <w:pStyle w:val="ListParagraph"/>
        <w:ind w:left="2007" w:firstLine="153"/>
      </w:pPr>
      <w:r>
        <w:t>●</w:t>
      </w:r>
      <w:r>
        <w:tab/>
      </w:r>
      <w:proofErr w:type="spellStart"/>
      <w:r>
        <w:t>Jumlah</w:t>
      </w:r>
      <w:proofErr w:type="spellEnd"/>
      <w:r>
        <w:t xml:space="preserve"> Stok (Integer)</w:t>
      </w:r>
    </w:p>
    <w:p w14:paraId="18CE53FD" w14:textId="77777777" w:rsidR="00445CD3" w:rsidRDefault="00445CD3" w:rsidP="00445CD3">
      <w:pPr>
        <w:pStyle w:val="ListParagraph"/>
        <w:ind w:left="567" w:firstLine="153"/>
      </w:pPr>
      <w:r>
        <w:t>II.</w:t>
      </w:r>
      <w:r>
        <w:tab/>
        <w:t xml:space="preserve"> </w:t>
      </w:r>
      <w:proofErr w:type="spellStart"/>
      <w:r>
        <w:t>Operasi</w:t>
      </w:r>
      <w:proofErr w:type="spellEnd"/>
      <w:r>
        <w:t xml:space="preserve"> Dasar yang Wajib Ada</w:t>
      </w:r>
    </w:p>
    <w:p w14:paraId="3E78C343" w14:textId="1A8C002D" w:rsidR="00445CD3" w:rsidRDefault="00445CD3" w:rsidP="00445CD3">
      <w:pPr>
        <w:pStyle w:val="ListParagraph"/>
        <w:ind w:left="2220" w:hanging="780"/>
      </w:pPr>
      <w:r>
        <w:t>A.</w:t>
      </w:r>
      <w:r>
        <w:tab/>
      </w:r>
      <w:proofErr w:type="spellStart"/>
      <w:r>
        <w:t>Tambah</w:t>
      </w:r>
      <w:proofErr w:type="spellEnd"/>
      <w:r>
        <w:t xml:space="preserve"> Data Barang: </w:t>
      </w:r>
      <w:proofErr w:type="spellStart"/>
      <w:r>
        <w:t>Tambahkan</w:t>
      </w:r>
      <w:proofErr w:type="spellEnd"/>
      <w:r>
        <w:t xml:space="preserve"> node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Linked List. Data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Kode Barang, Nama </w:t>
      </w:r>
      <w:r>
        <w:lastRenderedPageBreak/>
        <w:t xml:space="preserve">Barang, </w:t>
      </w:r>
      <w:proofErr w:type="spellStart"/>
      <w:r>
        <w:t>Jumlah</w:t>
      </w:r>
      <w:proofErr w:type="spellEnd"/>
      <w:r>
        <w:t xml:space="preserve"> Stok, dan Harga </w:t>
      </w:r>
      <w:proofErr w:type="spellStart"/>
      <w:r>
        <w:t>Satuan</w:t>
      </w:r>
      <w:proofErr w:type="spellEnd"/>
      <w:r>
        <w:t xml:space="preserve">. Jika Kode Bar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.</w:t>
      </w:r>
    </w:p>
    <w:p w14:paraId="39E7BD94" w14:textId="77777777" w:rsidR="00445CD3" w:rsidRDefault="00445CD3" w:rsidP="00445CD3">
      <w:pPr>
        <w:pStyle w:val="ListParagraph"/>
        <w:ind w:left="2160" w:hanging="720"/>
      </w:pPr>
      <w:r>
        <w:t>B.</w:t>
      </w:r>
      <w:r>
        <w:tab/>
        <w:t xml:space="preserve">Hapus Data Barang </w:t>
      </w:r>
      <w:proofErr w:type="spellStart"/>
      <w:r>
        <w:t>Berdasarkan</w:t>
      </w:r>
      <w:proofErr w:type="spellEnd"/>
      <w:r>
        <w:t xml:space="preserve"> Kode: Cari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Kode Barang yang </w:t>
      </w:r>
      <w:proofErr w:type="spellStart"/>
      <w:r>
        <w:t>diinput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hapus node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Linked List. Jik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,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.</w:t>
      </w:r>
    </w:p>
    <w:p w14:paraId="0A60A13F" w14:textId="77777777" w:rsidR="00445CD3" w:rsidRDefault="00445CD3" w:rsidP="00445CD3">
      <w:pPr>
        <w:pStyle w:val="ListParagraph"/>
        <w:ind w:left="2160" w:hanging="720"/>
      </w:pPr>
      <w:r>
        <w:t>C.</w:t>
      </w:r>
      <w:r>
        <w:tab/>
        <w:t xml:space="preserve">Cari Barang </w:t>
      </w:r>
      <w:proofErr w:type="spellStart"/>
      <w:r>
        <w:t>Berdasarkan</w:t>
      </w:r>
      <w:proofErr w:type="spellEnd"/>
      <w:r>
        <w:t xml:space="preserve"> Nama: Cari </w:t>
      </w:r>
      <w:proofErr w:type="spellStart"/>
      <w:r>
        <w:t>barang</w:t>
      </w:r>
      <w:proofErr w:type="spellEnd"/>
      <w:r>
        <w:t xml:space="preserve"> yang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mengandung</w:t>
      </w:r>
      <w:proofErr w:type="spellEnd"/>
      <w:r>
        <w:t xml:space="preserve"> substring </w:t>
      </w:r>
      <w:proofErr w:type="spellStart"/>
      <w:r>
        <w:t>tertentu</w:t>
      </w:r>
      <w:proofErr w:type="spellEnd"/>
      <w:r>
        <w:t xml:space="preserve"> yang </w:t>
      </w:r>
      <w:proofErr w:type="spellStart"/>
      <w:r>
        <w:t>dimasuk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dan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datanya</w:t>
      </w:r>
      <w:proofErr w:type="spellEnd"/>
      <w:r>
        <w:t>.</w:t>
      </w:r>
    </w:p>
    <w:p w14:paraId="3816B67E" w14:textId="77777777" w:rsidR="00445CD3" w:rsidRDefault="00445CD3" w:rsidP="00445CD3">
      <w:pPr>
        <w:pStyle w:val="ListParagraph"/>
        <w:ind w:left="2160" w:hanging="720"/>
      </w:pPr>
      <w:r>
        <w:t>D.</w:t>
      </w:r>
      <w:r>
        <w:tab/>
      </w:r>
      <w:proofErr w:type="spellStart"/>
      <w:r>
        <w:t>Tampilkan</w:t>
      </w:r>
      <w:proofErr w:type="spellEnd"/>
      <w:r>
        <w:t xml:space="preserve"> Total Nilai Stok Gudang: </w:t>
      </w:r>
      <w:proofErr w:type="spellStart"/>
      <w:r>
        <w:t>Hitung</w:t>
      </w:r>
      <w:proofErr w:type="spellEnd"/>
      <w:r>
        <w:t xml:space="preserve"> dan </w:t>
      </w:r>
      <w:proofErr w:type="spellStart"/>
      <w:r>
        <w:t>tampilkan</w:t>
      </w:r>
      <w:proofErr w:type="spellEnd"/>
      <w:r>
        <w:t xml:space="preserve"> total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(</w:t>
      </w:r>
      <w:proofErr w:type="spellStart"/>
      <w:r>
        <w:t>Jumlah</w:t>
      </w:r>
      <w:proofErr w:type="spellEnd"/>
      <w:r>
        <w:t xml:space="preserve"> Stok × Harga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rang</w:t>
      </w:r>
      <w:proofErr w:type="spellEnd"/>
      <w:r>
        <w:t>).</w:t>
      </w:r>
    </w:p>
    <w:p w14:paraId="5A63D9FC" w14:textId="77777777" w:rsidR="00445CD3" w:rsidRDefault="00445CD3" w:rsidP="00445CD3">
      <w:pPr>
        <w:pStyle w:val="ListParagraph"/>
        <w:ind w:left="2160" w:hanging="720"/>
      </w:pPr>
      <w:r>
        <w:t>E.</w:t>
      </w:r>
      <w:r>
        <w:tab/>
      </w:r>
      <w:proofErr w:type="spellStart"/>
      <w:r>
        <w:t>Urutkan</w:t>
      </w:r>
      <w:proofErr w:type="spellEnd"/>
      <w:r>
        <w:t xml:space="preserve"> Data </w:t>
      </w:r>
      <w:proofErr w:type="spellStart"/>
      <w:r>
        <w:t>Berdasarkan</w:t>
      </w:r>
      <w:proofErr w:type="spellEnd"/>
      <w:r>
        <w:t xml:space="preserve"> Kode Barang: </w:t>
      </w:r>
      <w:proofErr w:type="spellStart"/>
      <w:r>
        <w:t>Urutkan</w:t>
      </w:r>
      <w:proofErr w:type="spellEnd"/>
      <w:r>
        <w:t xml:space="preserve"> Linked List </w:t>
      </w:r>
      <w:proofErr w:type="spellStart"/>
      <w:r>
        <w:t>berdasarkan</w:t>
      </w:r>
      <w:proofErr w:type="spellEnd"/>
      <w:r>
        <w:t xml:space="preserve"> Kode Barang </w:t>
      </w:r>
      <w:proofErr w:type="spellStart"/>
      <w:r>
        <w:t>secara</w:t>
      </w:r>
      <w:proofErr w:type="spellEnd"/>
      <w:r>
        <w:t xml:space="preserve"> ascending.</w:t>
      </w:r>
    </w:p>
    <w:p w14:paraId="43AE8D0F" w14:textId="77777777" w:rsidR="00445CD3" w:rsidRDefault="00445CD3" w:rsidP="00445CD3">
      <w:pPr>
        <w:pStyle w:val="ListParagraph"/>
        <w:ind w:left="567" w:firstLine="153"/>
      </w:pPr>
      <w:r>
        <w:t>III.</w:t>
      </w:r>
      <w:r>
        <w:tab/>
      </w:r>
      <w:proofErr w:type="spellStart"/>
      <w:r>
        <w:t>Atur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Digit NIM</w:t>
      </w:r>
    </w:p>
    <w:p w14:paraId="1A666399" w14:textId="77777777" w:rsidR="00445CD3" w:rsidRDefault="00445CD3" w:rsidP="00445CD3">
      <w:pPr>
        <w:pStyle w:val="ListParagraph"/>
        <w:ind w:left="1440"/>
      </w:pPr>
      <w:proofErr w:type="spellStart"/>
      <w:r>
        <w:t>Gunakan</w:t>
      </w:r>
      <w:proofErr w:type="spellEnd"/>
      <w:r>
        <w:t xml:space="preserve"> digit </w:t>
      </w:r>
      <w:proofErr w:type="spellStart"/>
      <w:r>
        <w:t>Terakhir</w:t>
      </w:r>
      <w:proofErr w:type="spellEnd"/>
      <w:r>
        <w:t xml:space="preserve"> NI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tambah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6507B4AE" w14:textId="77777777" w:rsidR="00445CD3" w:rsidRDefault="00445CD3" w:rsidP="00445CD3">
      <w:pPr>
        <w:pStyle w:val="ListParagraph"/>
        <w:ind w:left="1287" w:firstLine="153"/>
      </w:pPr>
      <w:r>
        <w:t>0.</w:t>
      </w:r>
      <w:r>
        <w:tab/>
      </w:r>
      <w:proofErr w:type="spellStart"/>
      <w:r>
        <w:t>Tambahk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 </w:t>
      </w:r>
      <w:proofErr w:type="spellStart"/>
      <w:r>
        <w:t>berikut</w:t>
      </w:r>
      <w:proofErr w:type="spellEnd"/>
      <w:r>
        <w:t>:</w:t>
      </w:r>
    </w:p>
    <w:p w14:paraId="73AB57B7" w14:textId="07EF7E6A" w:rsidR="00445CD3" w:rsidRDefault="00445CD3" w:rsidP="00445CD3">
      <w:pPr>
        <w:pStyle w:val="ListParagraph"/>
        <w:ind w:left="2160"/>
      </w:pPr>
      <w:r>
        <w:t xml:space="preserve">Kode Barang: "DEFAULT", Nama Barang: "Barang Default", </w:t>
      </w:r>
      <w:proofErr w:type="spellStart"/>
      <w:r>
        <w:t>Jumlah</w:t>
      </w:r>
      <w:proofErr w:type="spellEnd"/>
      <w:r>
        <w:t xml:space="preserve"> Stok: 50, Harga </w:t>
      </w:r>
      <w:proofErr w:type="spellStart"/>
      <w:r>
        <w:t>Satuan</w:t>
      </w:r>
      <w:proofErr w:type="spellEnd"/>
      <w:r>
        <w:t>: 10,000.</w:t>
      </w:r>
    </w:p>
    <w:p w14:paraId="0F5105E3" w14:textId="77777777" w:rsidR="00445CD3" w:rsidRDefault="00445CD3" w:rsidP="00445CD3">
      <w:pPr>
        <w:pStyle w:val="ListParagraph"/>
        <w:ind w:left="1287" w:firstLine="153"/>
      </w:pPr>
      <w:r>
        <w:t>1.</w:t>
      </w:r>
      <w:r>
        <w:tab/>
      </w:r>
      <w:proofErr w:type="spellStart"/>
      <w:r>
        <w:t>Gandakan</w:t>
      </w:r>
      <w:proofErr w:type="spellEnd"/>
      <w:r>
        <w:t xml:space="preserve"> node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nked List.</w:t>
      </w:r>
    </w:p>
    <w:p w14:paraId="325B996D" w14:textId="77777777" w:rsidR="00445CD3" w:rsidRDefault="00445CD3" w:rsidP="00445CD3">
      <w:pPr>
        <w:pStyle w:val="ListParagraph"/>
        <w:ind w:left="1134" w:firstLine="306"/>
      </w:pPr>
      <w:r>
        <w:t>2.</w:t>
      </w:r>
      <w:r>
        <w:tab/>
        <w:t xml:space="preserve">Hapus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terkecil</w:t>
      </w:r>
      <w:proofErr w:type="spellEnd"/>
      <w:r>
        <w:t>.</w:t>
      </w:r>
    </w:p>
    <w:p w14:paraId="7F19BAC4" w14:textId="77777777" w:rsidR="00445CD3" w:rsidRDefault="00445CD3" w:rsidP="00445CD3">
      <w:pPr>
        <w:pStyle w:val="ListParagraph"/>
        <w:ind w:left="981" w:firstLine="459"/>
      </w:pPr>
      <w:r>
        <w:t>3.</w:t>
      </w:r>
      <w:r>
        <w:tab/>
      </w:r>
      <w:proofErr w:type="spellStart"/>
      <w:r>
        <w:t>Balik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nked List.</w:t>
      </w:r>
    </w:p>
    <w:p w14:paraId="191EFF0C" w14:textId="77777777" w:rsidR="00445CD3" w:rsidRDefault="00445CD3" w:rsidP="00445CD3">
      <w:pPr>
        <w:pStyle w:val="ListParagraph"/>
        <w:ind w:left="2160" w:hanging="720"/>
      </w:pPr>
      <w:r>
        <w:t>4.</w:t>
      </w:r>
      <w:r>
        <w:tab/>
        <w:t xml:space="preserve">Cari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tertinggi</w:t>
      </w:r>
      <w:proofErr w:type="spellEnd"/>
      <w:r>
        <w:t xml:space="preserve"> dan </w:t>
      </w:r>
      <w:proofErr w:type="spellStart"/>
      <w:r>
        <w:t>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Linked List.</w:t>
      </w:r>
    </w:p>
    <w:p w14:paraId="552B1CFD" w14:textId="77777777" w:rsidR="00445CD3" w:rsidRDefault="00445CD3" w:rsidP="00445CD3">
      <w:pPr>
        <w:pStyle w:val="ListParagraph"/>
        <w:ind w:left="1287" w:firstLine="153"/>
      </w:pPr>
      <w:r>
        <w:t>5.</w:t>
      </w:r>
      <w:r>
        <w:tab/>
      </w:r>
      <w:proofErr w:type="spellStart"/>
      <w:r>
        <w:t>Tambahkan</w:t>
      </w:r>
      <w:proofErr w:type="spellEnd"/>
      <w:r>
        <w:t xml:space="preserve"> 20 </w:t>
      </w:r>
      <w:proofErr w:type="spellStart"/>
      <w:r>
        <w:t>ke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nked List.</w:t>
      </w:r>
    </w:p>
    <w:p w14:paraId="72040780" w14:textId="77777777" w:rsidR="00445CD3" w:rsidRDefault="00445CD3" w:rsidP="00445CD3">
      <w:pPr>
        <w:pStyle w:val="ListParagraph"/>
        <w:ind w:left="2160" w:hanging="720"/>
      </w:pPr>
      <w:r>
        <w:t>6.</w:t>
      </w:r>
      <w:r>
        <w:tab/>
        <w:t xml:space="preserve">Jik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nked List </w:t>
      </w:r>
      <w:proofErr w:type="spellStart"/>
      <w:r>
        <w:t>genap</w:t>
      </w:r>
      <w:proofErr w:type="spellEnd"/>
      <w:r>
        <w:t xml:space="preserve">, </w:t>
      </w:r>
      <w:proofErr w:type="spellStart"/>
      <w:r>
        <w:t>tambahkan</w:t>
      </w:r>
      <w:proofErr w:type="spellEnd"/>
      <w:r>
        <w:t xml:space="preserve"> nod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: Kode Barang: "SPECIAL", Nama Barang: "Barang </w:t>
      </w:r>
      <w:proofErr w:type="spellStart"/>
      <w:r>
        <w:t>Khusus</w:t>
      </w:r>
      <w:proofErr w:type="spellEnd"/>
      <w:r>
        <w:t xml:space="preserve">", </w:t>
      </w:r>
      <w:proofErr w:type="spellStart"/>
      <w:r>
        <w:t>Jumlah</w:t>
      </w:r>
      <w:proofErr w:type="spellEnd"/>
      <w:r>
        <w:t xml:space="preserve"> Stok: 100, Harga </w:t>
      </w:r>
      <w:proofErr w:type="spellStart"/>
      <w:r>
        <w:t>Satuan</w:t>
      </w:r>
      <w:proofErr w:type="spellEnd"/>
      <w:r>
        <w:t xml:space="preserve">: 15,000. Jika </w:t>
      </w:r>
      <w:proofErr w:type="spellStart"/>
      <w:r>
        <w:t>ganjil</w:t>
      </w:r>
      <w:proofErr w:type="spellEnd"/>
      <w:r>
        <w:t xml:space="preserve">, hapus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terendah</w:t>
      </w:r>
      <w:proofErr w:type="spellEnd"/>
      <w:r>
        <w:t>.</w:t>
      </w:r>
    </w:p>
    <w:p w14:paraId="1FA0A16E" w14:textId="77777777" w:rsidR="00445CD3" w:rsidRDefault="00445CD3" w:rsidP="00445CD3">
      <w:pPr>
        <w:pStyle w:val="ListParagraph"/>
        <w:ind w:left="1287" w:firstLine="153"/>
      </w:pPr>
      <w:r>
        <w:t>7.</w:t>
      </w:r>
      <w:r>
        <w:tab/>
        <w:t xml:space="preserve">Hapus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0.</w:t>
      </w:r>
    </w:p>
    <w:p w14:paraId="705DAA09" w14:textId="77777777" w:rsidR="00445CD3" w:rsidRDefault="00445CD3" w:rsidP="00445CD3">
      <w:pPr>
        <w:pStyle w:val="ListParagraph"/>
        <w:ind w:left="1134" w:firstLine="306"/>
      </w:pPr>
      <w:r>
        <w:t>8.</w:t>
      </w:r>
      <w:r>
        <w:tab/>
      </w:r>
      <w:proofErr w:type="spellStart"/>
      <w:r>
        <w:t>Gandak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Linked List.</w:t>
      </w:r>
    </w:p>
    <w:p w14:paraId="54511A7F" w14:textId="77777777" w:rsidR="00445CD3" w:rsidRDefault="00445CD3" w:rsidP="00445CD3">
      <w:pPr>
        <w:pStyle w:val="ListParagraph"/>
        <w:ind w:left="2160" w:hanging="720"/>
      </w:pPr>
      <w:r>
        <w:lastRenderedPageBreak/>
        <w:t>9.</w:t>
      </w:r>
      <w:r>
        <w:tab/>
        <w:t xml:space="preserve">Cari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rga</w:t>
      </w:r>
      <w:proofErr w:type="spellEnd"/>
      <w:r>
        <w:t xml:space="preserve">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tertinggi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gandakan</w:t>
      </w:r>
      <w:proofErr w:type="spellEnd"/>
      <w:r>
        <w:t xml:space="preserve"> node </w:t>
      </w:r>
      <w:proofErr w:type="spellStart"/>
      <w:r>
        <w:t>tersebut</w:t>
      </w:r>
      <w:proofErr w:type="spellEnd"/>
      <w:r>
        <w:t>.</w:t>
      </w:r>
    </w:p>
    <w:p w14:paraId="46726476" w14:textId="77777777" w:rsidR="00445CD3" w:rsidRDefault="00445CD3" w:rsidP="00445CD3">
      <w:pPr>
        <w:pStyle w:val="ListParagraph"/>
        <w:ind w:left="567" w:firstLine="153"/>
      </w:pPr>
      <w:r>
        <w:t>IV.</w:t>
      </w:r>
      <w:r>
        <w:tab/>
      </w:r>
      <w:proofErr w:type="spellStart"/>
      <w:r>
        <w:t>Validasi</w:t>
      </w:r>
      <w:proofErr w:type="spellEnd"/>
      <w:r>
        <w:t xml:space="preserve"> </w:t>
      </w:r>
      <w:proofErr w:type="spellStart"/>
      <w:r>
        <w:t>Tambahan</w:t>
      </w:r>
      <w:proofErr w:type="spellEnd"/>
    </w:p>
    <w:p w14:paraId="2D84D30B" w14:textId="77777777" w:rsidR="00445CD3" w:rsidRDefault="00445CD3" w:rsidP="00445CD3">
      <w:pPr>
        <w:pStyle w:val="ListParagraph"/>
        <w:ind w:left="2160" w:hanging="720"/>
      </w:pPr>
      <w:r>
        <w:t>●</w:t>
      </w:r>
      <w:r>
        <w:tab/>
        <w:t xml:space="preserve">J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Kode Barang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,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>:</w:t>
      </w:r>
    </w:p>
    <w:p w14:paraId="5BA10E1B" w14:textId="5761A547" w:rsidR="00445CD3" w:rsidRDefault="00445CD3" w:rsidP="00445CD3">
      <w:pPr>
        <w:pStyle w:val="ListParagraph"/>
        <w:ind w:left="2160" w:firstLine="3"/>
      </w:pPr>
      <w:r>
        <w:t xml:space="preserve">"Baran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ilakan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>."</w:t>
      </w:r>
    </w:p>
    <w:p w14:paraId="4CA71C17" w14:textId="77777777" w:rsidR="00445CD3" w:rsidRDefault="00445CD3" w:rsidP="00445CD3">
      <w:pPr>
        <w:pStyle w:val="ListParagraph"/>
        <w:ind w:left="2160" w:hanging="720"/>
      </w:pPr>
      <w:r>
        <w:t>●</w:t>
      </w:r>
      <w:r>
        <w:tab/>
        <w:t xml:space="preserve">Jika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 xml:space="preserve">,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pesan</w:t>
      </w:r>
      <w:proofErr w:type="spellEnd"/>
      <w:r>
        <w:t>:</w:t>
      </w:r>
    </w:p>
    <w:p w14:paraId="5E1009D1" w14:textId="1EC07AC9" w:rsidR="00445CD3" w:rsidRDefault="00445CD3" w:rsidP="00445CD3">
      <w:pPr>
        <w:pStyle w:val="ListParagraph"/>
        <w:ind w:left="567"/>
      </w:pPr>
      <w:r>
        <w:t xml:space="preserve"> </w:t>
      </w:r>
      <w:r>
        <w:tab/>
      </w:r>
      <w:r>
        <w:tab/>
      </w:r>
      <w:r>
        <w:tab/>
        <w:t xml:space="preserve">"Bar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temukan</w:t>
      </w:r>
      <w:proofErr w:type="spellEnd"/>
      <w:r>
        <w:t>."</w:t>
      </w:r>
    </w:p>
    <w:p w14:paraId="05AED93C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1FD08168" w14:textId="4B50E16A" w:rsidR="001F2267" w:rsidRDefault="00572946" w:rsidP="001F2267">
      <w:pPr>
        <w:pStyle w:val="ListParagraph"/>
        <w:numPr>
          <w:ilvl w:val="0"/>
          <w:numId w:val="4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5008C4F1" w14:textId="77777777" w:rsidTr="005C0BA5">
        <w:tc>
          <w:tcPr>
            <w:tcW w:w="7229" w:type="dxa"/>
            <w:shd w:val="clear" w:color="auto" w:fill="auto"/>
          </w:tcPr>
          <w:p w14:paraId="1F6527F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ackage soal2;</w:t>
            </w:r>
          </w:p>
          <w:p w14:paraId="06BABF9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554D8A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309300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28350F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32C5A27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2F78D5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DF747E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228F6E2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382595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AAB144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03603B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339837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007502A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3F2E6A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3888754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60828D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21425A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1":</w:t>
            </w:r>
          </w:p>
          <w:p w14:paraId="39F6996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446783F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23E977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46465A7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4089E8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Harga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atuan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29B790F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Doubl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24041D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Jumlah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tok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762AE29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642D27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.tambah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nama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C91A88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AFC0A5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2":</w:t>
            </w:r>
          </w:p>
          <w:p w14:paraId="622521F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4593E3E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59B0E7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.hapus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886437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1D634F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3":</w:t>
            </w:r>
          </w:p>
          <w:p w14:paraId="61B9FB2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36E5262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FF6040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.cariBarangBerdasarkan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C057A8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93A5BC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4":</w:t>
            </w:r>
          </w:p>
          <w:p w14:paraId="3EE050F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.tampilkanTotalNilaiStokGud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E8FD65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F1FD9E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case "5":</w:t>
            </w:r>
          </w:p>
          <w:p w14:paraId="73F708C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.urutkanBerdasarkan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719557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1EFE07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6":</w:t>
            </w:r>
          </w:p>
          <w:p w14:paraId="7A82035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persediaanBarang.tambah20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tokKeBarangTerakhir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8C7654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485C0B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7":</w:t>
            </w:r>
          </w:p>
          <w:p w14:paraId="5A40125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return;</w:t>
            </w:r>
          </w:p>
          <w:p w14:paraId="670C5AD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6006A02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can = new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793B107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69F4BC8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CF1E34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6A82EC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D16323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1. Tambah Data Barang");</w:t>
            </w:r>
          </w:p>
          <w:p w14:paraId="6791909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2. Hapus Data Barang");</w:t>
            </w:r>
          </w:p>
          <w:p w14:paraId="5663FF0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3. Cari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ama");</w:t>
            </w:r>
          </w:p>
          <w:p w14:paraId="553BFFD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4.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otal Nilai Stok Gudang");</w:t>
            </w:r>
          </w:p>
          <w:p w14:paraId="79D2D9C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5.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Urut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ta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Kode Barang");</w:t>
            </w:r>
          </w:p>
          <w:p w14:paraId="28FAB9F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6.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ambah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20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tok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erakhir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5BCCB3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7.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eluar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6CDB7D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58F32C3" w14:textId="3D122399" w:rsid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1D012583" w14:textId="4AE6B41D" w:rsidR="001F2267" w:rsidRDefault="001F2267" w:rsidP="00572946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20933D5E" w14:textId="1D41C698" w:rsidR="00572946" w:rsidRDefault="00572946" w:rsidP="00572946">
      <w:pPr>
        <w:pStyle w:val="ListParagraph"/>
        <w:numPr>
          <w:ilvl w:val="0"/>
          <w:numId w:val="4"/>
        </w:numPr>
        <w:rPr>
          <w:b/>
        </w:rPr>
      </w:pPr>
      <w:r>
        <w:rPr>
          <w:szCs w:val="24"/>
          <w:lang w:val="en-US"/>
        </w:rPr>
        <w:lastRenderedPageBreak/>
        <w:t>Barang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572946" w14:paraId="3BAC8F84" w14:textId="77777777" w:rsidTr="00781118">
        <w:tc>
          <w:tcPr>
            <w:tcW w:w="7229" w:type="dxa"/>
            <w:shd w:val="clear" w:color="auto" w:fill="auto"/>
          </w:tcPr>
          <w:p w14:paraId="77D870D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ackage soal2;</w:t>
            </w:r>
          </w:p>
          <w:p w14:paraId="456D916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76F867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ublic class Barang {</w:t>
            </w:r>
          </w:p>
          <w:p w14:paraId="2C86549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8687BD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B632C5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6A9B60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7B977B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131CE3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EC1EDA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double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0C5E97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his.kod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399777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his.nama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18984F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his.hargaSatuan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3BE1AE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his.jumlahStok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F1A9B0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AB9711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733951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et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0EC174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C46034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4F826F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EFAA57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et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0AAD61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4E426F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FB7C02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7544E2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double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et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846CC8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F20AD1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39CE34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4C732A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int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et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8EEAB5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730533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3F555A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5E4888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et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B56126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his.jumlahStok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00D138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0B3ADB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BA608CD" w14:textId="581B0BE2" w:rsidR="00572946" w:rsidRDefault="00572946" w:rsidP="00572946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12FBA602" w14:textId="1A12840E" w:rsidR="00572946" w:rsidRDefault="00572946" w:rsidP="00572946">
      <w:pPr>
        <w:pStyle w:val="ListParagraph"/>
        <w:numPr>
          <w:ilvl w:val="0"/>
          <w:numId w:val="4"/>
        </w:numPr>
        <w:rPr>
          <w:b/>
        </w:rPr>
      </w:pPr>
      <w:r>
        <w:rPr>
          <w:szCs w:val="24"/>
          <w:lang w:val="en-US"/>
        </w:rPr>
        <w:t>PersediaanBarang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395"/>
      </w:tblGrid>
      <w:tr w:rsidR="00572946" w14:paraId="6B71CA36" w14:textId="77777777" w:rsidTr="00781118">
        <w:tc>
          <w:tcPr>
            <w:tcW w:w="7229" w:type="dxa"/>
            <w:shd w:val="clear" w:color="auto" w:fill="auto"/>
          </w:tcPr>
          <w:p w14:paraId="4999553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ackage soal2;</w:t>
            </w:r>
          </w:p>
          <w:p w14:paraId="1A65E35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1D020D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import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.LinkedLis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88942A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4CE08D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Persediaan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6F36A8C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EF4BCD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LinkedList&lt;Barang&g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DFE78E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66FF64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ambah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double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046DD0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199A1EF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8A3109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Kod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.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oLowerCas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.contains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.toLowerCas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) {</w:t>
            </w:r>
          </w:p>
          <w:p w14:paraId="32C084C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ERROR.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n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udah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ad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.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ila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erbed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1EB21C1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1ED2DE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return;</w:t>
            </w:r>
          </w:p>
          <w:p w14:paraId="73068E3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5D8AE6F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4CC607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(</w:t>
            </w:r>
            <w:proofErr w:type="spellStart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F9C6B1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add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EC48F3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rang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5B63C1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B2C30C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957DD6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AD6224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hapus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3ED871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5A641E8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DF4CC9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Kode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.equals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) {</w:t>
            </w:r>
          </w:p>
          <w:p w14:paraId="435A37C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remov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71B264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798998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447D11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return;</w:t>
            </w:r>
          </w:p>
          <w:p w14:paraId="322D973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1A0F828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00F7BE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ERROR.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4D11980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702EE9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6889FE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6A3FF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cariBarangBerdasarkan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tring nama) {</w:t>
            </w:r>
          </w:p>
          <w:p w14:paraId="0125070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048A792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4F565AB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listBarang.get(i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.getNama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.toLowerCase().contains(nama.toLowerCase())) {</w:t>
            </w:r>
          </w:p>
          <w:p w14:paraId="3EE3988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C6020E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ode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4EDC1DC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Nam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6D6F5AE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Harga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63FEE9D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umlah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tok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455DD79D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");</w:t>
            </w:r>
          </w:p>
          <w:p w14:paraId="3C257B3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04F4333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75D76B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7A0D52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01DFE4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19AFC93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7C75FB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ERROR. Data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06B070D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9E5C75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F1C714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133AB8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ampilkanTotalNilaiStokGud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64947D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total = 0;</w:t>
            </w:r>
          </w:p>
          <w:p w14:paraId="7455FA7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21768EB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C4D89B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total +=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JumlahStok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*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HargaSatua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5AA55F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2B13FC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Total Nilai Stok 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udang :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Rp " + total);</w:t>
            </w:r>
          </w:p>
          <w:p w14:paraId="34E759C1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2A6B130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8C52205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DB7020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urutkanBerdasarkan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0D62CE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1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53844EF0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j = 0; j &lt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;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++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5D5248F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f (listBarang.get(j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.getKode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.compareToIgnoreCase(listBarang.get(j + 1).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getKod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) &gt; 0) {</w:t>
            </w:r>
          </w:p>
          <w:p w14:paraId="2CE82D7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arang temp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j);</w:t>
            </w:r>
          </w:p>
          <w:p w14:paraId="6225B5FA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j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j + 1));</w:t>
            </w:r>
          </w:p>
          <w:p w14:paraId="5BC3200B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j + 1, temp);</w:t>
            </w:r>
          </w:p>
          <w:p w14:paraId="67B1393C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</w:t>
            </w:r>
          </w:p>
          <w:p w14:paraId="14ED9A93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A4FC2D4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C9E6AF6" w14:textId="3FF9C7E9" w:rsidR="00970FB1" w:rsidRDefault="00970FB1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Data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diurutkan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>secara</w:t>
            </w:r>
            <w:proofErr w:type="spellEnd"/>
            <w:r w:rsidRPr="00970FB1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scending.");</w:t>
            </w:r>
          </w:p>
          <w:p w14:paraId="487B9893" w14:textId="133459DF" w:rsidR="00572946" w:rsidRPr="00572946" w:rsidRDefault="00970FB1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="00572946"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="00572946"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8990F4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2EBE266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E59211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bah20</w:t>
            </w:r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tokKeBarangTerakhir(</w:t>
            </w:r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C577ED7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getLas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3A9F83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setJumlahStok</w:t>
            </w:r>
            <w:proofErr w:type="spellEnd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.getJumlahStok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) + 20);</w:t>
            </w:r>
          </w:p>
          <w:p w14:paraId="4AA518D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et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listBarang.size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1,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barang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AB70AC2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Stok Barang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Terakhir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lah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Ditambah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20.");</w:t>
            </w:r>
          </w:p>
          <w:p w14:paraId="1B248AB9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3EA914E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8D53CB8" w14:textId="77777777" w:rsidR="00572946" w:rsidRPr="00572946" w:rsidRDefault="00572946" w:rsidP="00572946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B1C6594" w14:textId="67874173" w:rsidR="00572946" w:rsidRDefault="00572946" w:rsidP="00572946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572946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C8168DC" w14:textId="77777777" w:rsidR="001F2267" w:rsidRPr="00970FB1" w:rsidRDefault="001F2267" w:rsidP="00970FB1">
      <w:pPr>
        <w:ind w:firstLine="720"/>
        <w:rPr>
          <w:bCs/>
        </w:rPr>
      </w:pPr>
      <w:r w:rsidRPr="00970FB1">
        <w:rPr>
          <w:bCs/>
        </w:rPr>
        <w:lastRenderedPageBreak/>
        <w:t xml:space="preserve">Output: </w:t>
      </w:r>
    </w:p>
    <w:p w14:paraId="1BA0AF0B" w14:textId="51831AAF" w:rsidR="001F2267" w:rsidRDefault="00970FB1" w:rsidP="00970FB1">
      <w:pPr>
        <w:jc w:val="center"/>
        <w:rPr>
          <w:lang w:val="en-US"/>
        </w:rPr>
      </w:pPr>
      <w:r w:rsidRPr="00970FB1">
        <w:rPr>
          <w:noProof/>
          <w:lang w:val="en-US"/>
        </w:rPr>
        <w:drawing>
          <wp:inline distT="0" distB="0" distL="0" distR="0" wp14:anchorId="2DA381AB" wp14:editId="35276AD6">
            <wp:extent cx="3599815" cy="4130040"/>
            <wp:effectExtent l="0" t="0" r="635" b="3810"/>
            <wp:docPr id="4016029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602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2" cy="4130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7FAC8" w14:textId="454FAF74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2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4744F642" w14:textId="44489B3D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lastRenderedPageBreak/>
        <w:drawing>
          <wp:inline distT="0" distB="0" distL="0" distR="0" wp14:anchorId="30784FC6" wp14:editId="4CD57C8F">
            <wp:extent cx="3600000" cy="1440000"/>
            <wp:effectExtent l="0" t="0" r="635" b="8255"/>
            <wp:docPr id="143643452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43452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223E" w14:textId="74DEAB5F" w:rsidR="00651239" w:rsidRDefault="00651239" w:rsidP="00651239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2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6317454A" w14:textId="77777777" w:rsidR="00651239" w:rsidRDefault="00651239" w:rsidP="00651239">
      <w:pPr>
        <w:jc w:val="center"/>
        <w:rPr>
          <w:lang w:val="en-US"/>
        </w:rPr>
      </w:pPr>
    </w:p>
    <w:p w14:paraId="59B9876D" w14:textId="5CD29EFE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drawing>
          <wp:inline distT="0" distB="0" distL="0" distR="0" wp14:anchorId="172A6133" wp14:editId="0B63707D">
            <wp:extent cx="3599180" cy="2247900"/>
            <wp:effectExtent l="0" t="0" r="1270" b="0"/>
            <wp:docPr id="179759603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59603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6" cy="224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1ED9D" w14:textId="2104FD8B" w:rsidR="00651239" w:rsidRDefault="00651239" w:rsidP="00651239">
      <w:pPr>
        <w:jc w:val="center"/>
        <w:rPr>
          <w:lang w:val="en-US"/>
        </w:rPr>
      </w:pPr>
      <w:r w:rsidRPr="00651239">
        <w:rPr>
          <w:lang w:val="en-US"/>
        </w:rPr>
        <w:t>Gambar 2.</w:t>
      </w:r>
      <w:r>
        <w:rPr>
          <w:lang w:val="en-US"/>
        </w:rPr>
        <w:t>3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38B104B0" w14:textId="7E706BBB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drawing>
          <wp:inline distT="0" distB="0" distL="0" distR="0" wp14:anchorId="23BDD7F8" wp14:editId="1B22CC51">
            <wp:extent cx="3600000" cy="3600000"/>
            <wp:effectExtent l="0" t="0" r="635" b="635"/>
            <wp:docPr id="47552374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52374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</w:r>
      <w:r w:rsidRPr="00651239">
        <w:rPr>
          <w:lang w:val="en-US"/>
        </w:rPr>
        <w:t>Gambar 2.</w:t>
      </w:r>
      <w:r>
        <w:rPr>
          <w:lang w:val="en-US"/>
        </w:rPr>
        <w:t>4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1CA2F966" w14:textId="4C0CD669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lastRenderedPageBreak/>
        <w:drawing>
          <wp:inline distT="0" distB="0" distL="0" distR="0" wp14:anchorId="238A5C61" wp14:editId="351EC332">
            <wp:extent cx="3600000" cy="1800000"/>
            <wp:effectExtent l="0" t="0" r="635" b="0"/>
            <wp:docPr id="96473494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73494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0824B" w14:textId="3E6E13B3" w:rsidR="00651239" w:rsidRDefault="00651239" w:rsidP="00651239">
      <w:pPr>
        <w:jc w:val="center"/>
        <w:rPr>
          <w:lang w:val="en-US"/>
        </w:rPr>
      </w:pPr>
      <w:r w:rsidRPr="00651239">
        <w:rPr>
          <w:lang w:val="en-US"/>
        </w:rPr>
        <w:t>Gambar 2.</w:t>
      </w:r>
      <w:r>
        <w:rPr>
          <w:lang w:val="en-US"/>
        </w:rPr>
        <w:t>5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28621529" w14:textId="77777777" w:rsidR="00651239" w:rsidRDefault="00651239" w:rsidP="00651239">
      <w:pPr>
        <w:jc w:val="center"/>
        <w:rPr>
          <w:lang w:val="en-US"/>
        </w:rPr>
      </w:pPr>
    </w:p>
    <w:p w14:paraId="0905267A" w14:textId="5167884A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drawing>
          <wp:inline distT="0" distB="0" distL="0" distR="0" wp14:anchorId="0BE4519B" wp14:editId="0A1CBBF4">
            <wp:extent cx="3600000" cy="5040000"/>
            <wp:effectExtent l="0" t="0" r="635" b="8255"/>
            <wp:docPr id="1569920395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92039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50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021B8" w14:textId="13D6B9B9" w:rsidR="00651239" w:rsidRDefault="00651239" w:rsidP="00651239">
      <w:pPr>
        <w:jc w:val="center"/>
        <w:rPr>
          <w:lang w:val="en-US"/>
        </w:rPr>
      </w:pPr>
      <w:r w:rsidRPr="00651239">
        <w:rPr>
          <w:lang w:val="en-US"/>
        </w:rPr>
        <w:t>Gambar 2.</w:t>
      </w:r>
      <w:r>
        <w:rPr>
          <w:lang w:val="en-US"/>
        </w:rPr>
        <w:t>6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4AB5D7BE" w14:textId="77777777" w:rsidR="00651239" w:rsidRDefault="00651239" w:rsidP="00651239">
      <w:pPr>
        <w:jc w:val="center"/>
        <w:rPr>
          <w:lang w:val="en-US"/>
        </w:rPr>
      </w:pPr>
    </w:p>
    <w:p w14:paraId="6D6782BF" w14:textId="3C0AAD9E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lastRenderedPageBreak/>
        <w:drawing>
          <wp:inline distT="0" distB="0" distL="0" distR="0" wp14:anchorId="00B34890" wp14:editId="38E39700">
            <wp:extent cx="3600000" cy="1800000"/>
            <wp:effectExtent l="0" t="0" r="635" b="0"/>
            <wp:docPr id="161967866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678664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F19CE" w14:textId="2401F745" w:rsidR="00651239" w:rsidRDefault="00651239" w:rsidP="00651239">
      <w:pPr>
        <w:jc w:val="center"/>
        <w:rPr>
          <w:lang w:val="en-US"/>
        </w:rPr>
      </w:pPr>
      <w:r w:rsidRPr="00651239">
        <w:rPr>
          <w:lang w:val="en-US"/>
        </w:rPr>
        <w:t>Gambar 2.</w:t>
      </w:r>
      <w:r>
        <w:rPr>
          <w:lang w:val="en-US"/>
        </w:rPr>
        <w:t>6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63E18920" w14:textId="77777777" w:rsidR="00651239" w:rsidRDefault="00651239" w:rsidP="00651239">
      <w:pPr>
        <w:jc w:val="center"/>
        <w:rPr>
          <w:lang w:val="en-US"/>
        </w:rPr>
      </w:pPr>
    </w:p>
    <w:p w14:paraId="388EF73E" w14:textId="122B6E88" w:rsidR="00651239" w:rsidRDefault="00651239" w:rsidP="00651239">
      <w:pPr>
        <w:jc w:val="center"/>
        <w:rPr>
          <w:lang w:val="en-US"/>
        </w:rPr>
      </w:pPr>
      <w:r w:rsidRPr="00651239">
        <w:rPr>
          <w:noProof/>
          <w:lang w:val="en-US"/>
        </w:rPr>
        <w:drawing>
          <wp:inline distT="0" distB="0" distL="0" distR="0" wp14:anchorId="273C23D6" wp14:editId="33043517">
            <wp:extent cx="3600000" cy="1440000"/>
            <wp:effectExtent l="0" t="0" r="635" b="8255"/>
            <wp:docPr id="91297455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97455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082A2" w14:textId="6E25476A" w:rsidR="00651239" w:rsidRDefault="00651239" w:rsidP="00651239">
      <w:pPr>
        <w:jc w:val="center"/>
        <w:rPr>
          <w:lang w:val="en-US"/>
        </w:rPr>
      </w:pPr>
      <w:r w:rsidRPr="00651239">
        <w:rPr>
          <w:lang w:val="en-US"/>
        </w:rPr>
        <w:t>Gambar 2.</w:t>
      </w:r>
      <w:r>
        <w:rPr>
          <w:lang w:val="en-US"/>
        </w:rPr>
        <w:t>7</w:t>
      </w:r>
      <w:r w:rsidRPr="00651239">
        <w:rPr>
          <w:lang w:val="en-US"/>
        </w:rPr>
        <w:t xml:space="preserve"> </w:t>
      </w:r>
      <w:proofErr w:type="spellStart"/>
      <w:r w:rsidRPr="00651239">
        <w:rPr>
          <w:lang w:val="en-US"/>
        </w:rPr>
        <w:t>hasil</w:t>
      </w:r>
      <w:proofErr w:type="spellEnd"/>
      <w:r w:rsidRPr="00651239">
        <w:rPr>
          <w:lang w:val="en-US"/>
        </w:rPr>
        <w:t xml:space="preserve"> output</w:t>
      </w:r>
    </w:p>
    <w:p w14:paraId="3C73D203" w14:textId="77777777" w:rsidR="00E177D9" w:rsidRPr="00E177D9" w:rsidRDefault="00E177D9" w:rsidP="00E177D9">
      <w:pPr>
        <w:pStyle w:val="ListParagraph"/>
        <w:ind w:left="567"/>
      </w:pPr>
    </w:p>
    <w:p w14:paraId="57AFBCE3" w14:textId="0385BB6C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3</w:t>
      </w:r>
    </w:p>
    <w:p w14:paraId="44F31854" w14:textId="5D36AE6D" w:rsidR="00445CD3" w:rsidRDefault="00445CD3" w:rsidP="00445CD3">
      <w:pPr>
        <w:pStyle w:val="ListParagraph"/>
        <w:ind w:left="567"/>
      </w:pPr>
      <w:proofErr w:type="spellStart"/>
      <w:r>
        <w:t>Buatl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di </w:t>
      </w:r>
      <w:proofErr w:type="spellStart"/>
      <w:r>
        <w:t>rumah</w:t>
      </w:r>
      <w:proofErr w:type="spellEnd"/>
      <w:r>
        <w:t xml:space="preserve"> </w:t>
      </w:r>
      <w:proofErr w:type="spellStart"/>
      <w:r>
        <w:t>saki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 </w:t>
      </w:r>
      <w:proofErr w:type="spellStart"/>
      <w:r>
        <w:t>berikut</w:t>
      </w:r>
      <w:proofErr w:type="spellEnd"/>
      <w:r>
        <w:t>:</w:t>
      </w:r>
    </w:p>
    <w:p w14:paraId="3CF92BCD" w14:textId="77777777" w:rsidR="00445CD3" w:rsidRDefault="00445CD3" w:rsidP="00445CD3">
      <w:pPr>
        <w:pStyle w:val="ListParagraph"/>
        <w:ind w:left="567" w:firstLine="153"/>
      </w:pPr>
      <w:r>
        <w:t>a.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“Queue”</w:t>
      </w:r>
    </w:p>
    <w:p w14:paraId="3E1236C8" w14:textId="77777777" w:rsidR="00445CD3" w:rsidRDefault="00445CD3" w:rsidP="00445CD3">
      <w:pPr>
        <w:pStyle w:val="ListParagraph"/>
        <w:ind w:left="1440" w:hanging="720"/>
      </w:pPr>
      <w:r>
        <w:t>b.</w:t>
      </w:r>
      <w:r>
        <w:tab/>
      </w:r>
      <w:proofErr w:type="spellStart"/>
      <w:r>
        <w:t>Gunakan</w:t>
      </w:r>
      <w:proofErr w:type="spellEnd"/>
      <w:r>
        <w:t xml:space="preserve"> NI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Queue</w:t>
      </w:r>
    </w:p>
    <w:p w14:paraId="5BCC724B" w14:textId="77777777" w:rsidR="00445CD3" w:rsidRDefault="00445CD3" w:rsidP="00445CD3">
      <w:pPr>
        <w:pStyle w:val="ListParagraph"/>
        <w:ind w:left="567" w:firstLine="153"/>
      </w:pPr>
      <w:r>
        <w:t>c.</w:t>
      </w:r>
      <w:r>
        <w:tab/>
        <w:t xml:space="preserve">Buat daftar ID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5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>.</w:t>
      </w:r>
    </w:p>
    <w:p w14:paraId="4D4986B4" w14:textId="77777777" w:rsidR="00445CD3" w:rsidRDefault="00445CD3" w:rsidP="00445CD3">
      <w:pPr>
        <w:pStyle w:val="ListParagraph"/>
        <w:ind w:left="567" w:firstLine="153"/>
      </w:pPr>
      <w:r>
        <w:t>d.</w:t>
      </w:r>
      <w:r>
        <w:tab/>
      </w:r>
      <w:proofErr w:type="spellStart"/>
      <w:r>
        <w:t>Setiap</w:t>
      </w:r>
      <w:proofErr w:type="spellEnd"/>
      <w:r>
        <w:t xml:space="preserve"> digit NIM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pada queue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18C190F8" w14:textId="77777777" w:rsidR="00445CD3" w:rsidRDefault="00445CD3" w:rsidP="00445CD3">
      <w:pPr>
        <w:pStyle w:val="ListParagraph"/>
        <w:ind w:left="1287" w:firstLine="153"/>
      </w:pPr>
      <w:proofErr w:type="gramStart"/>
      <w:r>
        <w:t>0 :</w:t>
      </w:r>
      <w:proofErr w:type="gramEnd"/>
      <w:r>
        <w:t xml:space="preserve"> </w:t>
      </w:r>
      <w:proofErr w:type="spellStart"/>
      <w:r>
        <w:t>Keluark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</w:p>
    <w:p w14:paraId="54E32AF2" w14:textId="77777777" w:rsidR="00445CD3" w:rsidRDefault="00445CD3" w:rsidP="00445CD3">
      <w:pPr>
        <w:pStyle w:val="ListParagraph"/>
        <w:ind w:left="1134" w:firstLine="306"/>
      </w:pPr>
      <w:proofErr w:type="gramStart"/>
      <w:r>
        <w:t>1 :</w:t>
      </w:r>
      <w:proofErr w:type="gramEnd"/>
      <w:r>
        <w:t xml:space="preserve">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D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input user </w:t>
      </w:r>
    </w:p>
    <w:p w14:paraId="29F3703D" w14:textId="77777777" w:rsidR="00445CD3" w:rsidRDefault="00445CD3" w:rsidP="00445CD3">
      <w:pPr>
        <w:pStyle w:val="ListParagraph"/>
        <w:ind w:left="981" w:firstLine="459"/>
      </w:pPr>
      <w:proofErr w:type="gramStart"/>
      <w:r>
        <w:t>2 :</w:t>
      </w:r>
      <w:proofErr w:type="gramEnd"/>
      <w:r>
        <w:t xml:space="preserve"> </w:t>
      </w:r>
      <w:proofErr w:type="spellStart"/>
      <w:r>
        <w:t>Tukar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dua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. </w:t>
      </w:r>
    </w:p>
    <w:p w14:paraId="7B25A455" w14:textId="77777777" w:rsidR="00445CD3" w:rsidRDefault="00445CD3" w:rsidP="00445CD3">
      <w:pPr>
        <w:pStyle w:val="ListParagraph"/>
        <w:ind w:left="828" w:firstLine="612"/>
      </w:pPr>
      <w:proofErr w:type="gramStart"/>
      <w:r>
        <w:t>3 :</w:t>
      </w:r>
      <w:proofErr w:type="gramEnd"/>
      <w:r>
        <w:t xml:space="preserve"> </w:t>
      </w:r>
      <w:proofErr w:type="spellStart"/>
      <w:r>
        <w:t>Gandakan</w:t>
      </w:r>
      <w:proofErr w:type="spellEnd"/>
      <w:r>
        <w:t xml:space="preserve"> ID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</w:p>
    <w:p w14:paraId="6E1E385A" w14:textId="77777777" w:rsidR="00445CD3" w:rsidRDefault="00445CD3" w:rsidP="00445CD3">
      <w:pPr>
        <w:pStyle w:val="ListParagraph"/>
        <w:ind w:left="1287" w:firstLine="153"/>
      </w:pPr>
      <w:proofErr w:type="gramStart"/>
      <w:r>
        <w:t>4 :</w:t>
      </w:r>
      <w:proofErr w:type="gramEnd"/>
      <w:r>
        <w:t xml:space="preserve"> </w:t>
      </w:r>
      <w:proofErr w:type="spellStart"/>
      <w:r>
        <w:t>Pindahk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1864CF0E" w14:textId="77777777" w:rsidR="00445CD3" w:rsidRDefault="00445CD3" w:rsidP="00445CD3">
      <w:pPr>
        <w:pStyle w:val="ListParagraph"/>
        <w:ind w:left="1134" w:firstLine="306"/>
      </w:pPr>
      <w:proofErr w:type="gramStart"/>
      <w:r>
        <w:t>5 :</w:t>
      </w:r>
      <w:proofErr w:type="gramEnd"/>
      <w:r>
        <w:t xml:space="preserve"> </w:t>
      </w:r>
      <w:proofErr w:type="spellStart"/>
      <w:r>
        <w:t>keluark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D </w:t>
      </w:r>
      <w:proofErr w:type="spellStart"/>
      <w:r>
        <w:t>ter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057FB867" w14:textId="77777777" w:rsidR="00445CD3" w:rsidRDefault="00445CD3" w:rsidP="00445CD3">
      <w:pPr>
        <w:ind w:left="720" w:firstLine="720"/>
      </w:pPr>
      <w:proofErr w:type="gramStart"/>
      <w:r>
        <w:t>6 :</w:t>
      </w:r>
      <w:proofErr w:type="gramEnd"/>
      <w:r>
        <w:t xml:space="preserve"> Jika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genap</w:t>
      </w:r>
      <w:proofErr w:type="spellEnd"/>
      <w:r>
        <w:t xml:space="preserve">, </w:t>
      </w:r>
      <w:proofErr w:type="spellStart"/>
      <w:r>
        <w:t>keluarkan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tengah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 </w:t>
      </w:r>
      <w:proofErr w:type="spellStart"/>
      <w:r>
        <w:t>maka</w:t>
      </w:r>
      <w:proofErr w:type="spellEnd"/>
    </w:p>
    <w:p w14:paraId="6E681763" w14:textId="0AAA462A" w:rsidR="00445CD3" w:rsidRDefault="00445CD3" w:rsidP="00445CD3">
      <w:pPr>
        <w:ind w:left="720" w:firstLine="720"/>
      </w:pPr>
      <w:r>
        <w:lastRenderedPageBreak/>
        <w:t xml:space="preserve">     </w:t>
      </w:r>
      <w:proofErr w:type="spellStart"/>
      <w:r>
        <w:t>tambahkan</w:t>
      </w:r>
      <w:proofErr w:type="spellEnd"/>
      <w:r>
        <w:t xml:space="preserve"> ID </w:t>
      </w:r>
      <w:proofErr w:type="spellStart"/>
      <w:r>
        <w:t>baru</w:t>
      </w:r>
      <w:proofErr w:type="spellEnd"/>
      <w:r>
        <w:t xml:space="preserve"> 999 </w:t>
      </w:r>
      <w:proofErr w:type="spellStart"/>
      <w:r>
        <w:t>ke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2A561FDC" w14:textId="77777777" w:rsidR="00445CD3" w:rsidRDefault="00445CD3" w:rsidP="00445CD3">
      <w:pPr>
        <w:pStyle w:val="ListParagraph"/>
        <w:ind w:left="1287" w:firstLine="153"/>
      </w:pPr>
      <w:proofErr w:type="gramStart"/>
      <w:r>
        <w:t>7 :</w:t>
      </w:r>
      <w:proofErr w:type="gramEnd"/>
      <w:r>
        <w:t xml:space="preserve"> </w:t>
      </w:r>
      <w:proofErr w:type="spellStart"/>
      <w:r>
        <w:t>Balik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45110E2B" w14:textId="77777777" w:rsidR="00445CD3" w:rsidRDefault="00445CD3" w:rsidP="00445CD3">
      <w:pPr>
        <w:pStyle w:val="ListParagraph"/>
        <w:ind w:left="1134" w:firstLine="306"/>
      </w:pPr>
      <w:proofErr w:type="gramStart"/>
      <w:r>
        <w:t>8 :</w:t>
      </w:r>
      <w:proofErr w:type="gramEnd"/>
      <w:r>
        <w:t xml:space="preserve"> Hapus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D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0 </w:t>
      </w:r>
    </w:p>
    <w:p w14:paraId="3AF13F79" w14:textId="77777777" w:rsidR="00445CD3" w:rsidRDefault="00445CD3" w:rsidP="00445CD3">
      <w:pPr>
        <w:pStyle w:val="ListParagraph"/>
        <w:ind w:left="1440"/>
      </w:pPr>
      <w:proofErr w:type="gramStart"/>
      <w:r>
        <w:t>9 :</w:t>
      </w:r>
      <w:proofErr w:type="gramEnd"/>
      <w:r>
        <w:t xml:space="preserve"> Jik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D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999, hapus </w:t>
      </w:r>
      <w:proofErr w:type="spellStart"/>
      <w:r>
        <w:t>pasi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1E4D5CCC" w14:textId="03831756" w:rsidR="00445CD3" w:rsidRDefault="00445CD3" w:rsidP="00445CD3">
      <w:pPr>
        <w:pStyle w:val="ListParagraph"/>
        <w:ind w:left="1440"/>
      </w:pPr>
      <w:r>
        <w:t xml:space="preserve">    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</w:p>
    <w:p w14:paraId="7EA3B9D6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6A1D4BBD" w14:textId="18F464D1" w:rsidR="001F2267" w:rsidRDefault="00E621D5" w:rsidP="001F2267">
      <w:pPr>
        <w:pStyle w:val="ListParagraph"/>
        <w:numPr>
          <w:ilvl w:val="0"/>
          <w:numId w:val="5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7E5D43C0" w14:textId="77777777" w:rsidTr="005C0BA5">
        <w:tc>
          <w:tcPr>
            <w:tcW w:w="7229" w:type="dxa"/>
            <w:shd w:val="clear" w:color="auto" w:fill="auto"/>
          </w:tcPr>
          <w:p w14:paraId="4E97754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ckage soal3;</w:t>
            </w:r>
          </w:p>
          <w:p w14:paraId="2379FE9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A29386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A66AFA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06E3FE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7096B31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0619DA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BEAB65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1662D05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7DEBF0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NIM :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6752E58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tring[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StrNIM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.split("");</w:t>
            </w:r>
          </w:p>
          <w:p w14:paraId="723B52A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StrNIM.lengt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68DF249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gitNIM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teger.parseInt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StrNIM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538A9C3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gitNIM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79836D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0:</w:t>
            </w:r>
          </w:p>
          <w:p w14:paraId="757C7A7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keluarkan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37244E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1CB05F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34B00A8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 :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6091A3C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int id =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E45F4D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tamb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6CCEE89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8BDFF2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0BF2B02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tukarPosisiDua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85B622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4D0C07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3:</w:t>
            </w:r>
          </w:p>
          <w:p w14:paraId="37756B4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gandakanId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EA163E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08257F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4:</w:t>
            </w:r>
          </w:p>
          <w:p w14:paraId="2376017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pindahPasienTerakhirKeAwa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122FE7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3687C34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5:</w:t>
            </w:r>
          </w:p>
          <w:p w14:paraId="115A450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keluarkanPasienDenganIdTerkec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F180CC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8AE9D8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6:</w:t>
            </w:r>
          </w:p>
          <w:p w14:paraId="0DDD6A0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antrianPasien.tindakanKhususNomor6();</w:t>
            </w:r>
          </w:p>
          <w:p w14:paraId="023A6F2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6C723B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7:</w:t>
            </w:r>
          </w:p>
          <w:p w14:paraId="70B27A6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balik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A0DA39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84AD03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8:</w:t>
            </w:r>
          </w:p>
          <w:p w14:paraId="7922DCC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antrianPasien.hapusSemuaPasienDenganIDLebihKecilDari10();</w:t>
            </w:r>
          </w:p>
          <w:p w14:paraId="497D398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414CB8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9:</w:t>
            </w:r>
          </w:p>
          <w:p w14:paraId="0CD0F1E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antrianPasien.tindakanKhususNomor9();</w:t>
            </w:r>
          </w:p>
          <w:p w14:paraId="46DE02E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E22A17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199905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1B42932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414E2B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04A574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0EF7B63" w14:textId="0F022B1D" w:rsidR="001F2267" w:rsidRDefault="001528B5" w:rsidP="001528B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0FDEB263" w14:textId="31E54287" w:rsidR="00E621D5" w:rsidRDefault="00E621D5" w:rsidP="00E621D5">
      <w:pPr>
        <w:pStyle w:val="ListParagraph"/>
        <w:numPr>
          <w:ilvl w:val="0"/>
          <w:numId w:val="5"/>
        </w:numPr>
        <w:rPr>
          <w:b/>
        </w:rPr>
      </w:pPr>
      <w:r>
        <w:rPr>
          <w:szCs w:val="24"/>
          <w:lang w:val="en-US"/>
        </w:rPr>
        <w:t>AntrianPasien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E621D5" w14:paraId="36DAF1AE" w14:textId="77777777" w:rsidTr="00781118">
        <w:tc>
          <w:tcPr>
            <w:tcW w:w="7229" w:type="dxa"/>
            <w:shd w:val="clear" w:color="auto" w:fill="auto"/>
          </w:tcPr>
          <w:p w14:paraId="1F16062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ckage soal3;</w:t>
            </w:r>
          </w:p>
          <w:p w14:paraId="2AF79F3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8A4345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Queu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E79816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LinkedList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666B12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CA7D3E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5D7831F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72262D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D35D6B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57A64A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374030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1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= 5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54A6064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04AC11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EDF0C5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DE83B4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137997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keluarkan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D084A2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21233D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" +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keluar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0F5B2E8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815853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CA5072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20FE0B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amb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t id) {</w:t>
            </w:r>
          </w:p>
          <w:p w14:paraId="462BE6B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1D3F542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" + id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berhas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18C02D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35574B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06BEB1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727DF2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ukarPosisiDua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FA89B4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25AEBC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Kedu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51344F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Kedu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F48DF3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9A9138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siz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2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465E2EE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2639409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D70767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osis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ua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ertam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tuka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5E7D8C3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17A1EA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4F60D3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E659AB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gandakanId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AED775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</w:t>
            </w:r>
          </w:p>
          <w:p w14:paraId="6307E6B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 :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12A2D4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id;</w:t>
            </w:r>
          </w:p>
          <w:p w14:paraId="0A18DFB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74BCCF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2031D3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" +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ganda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3C856A3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5490E5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EB7B5D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8C890B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indahPasienTerakhirKeAwa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165780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CB993E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</w:t>
            </w:r>
          </w:p>
          <w:p w14:paraId="166CFBF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 :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E09DDE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id;</w:t>
            </w:r>
          </w:p>
          <w:p w14:paraId="0B93F91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6C6893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98A075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4F48C66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id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5F0854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 !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7350A0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78CE41D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1BC202F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CF8C0C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E08869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81FD85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58BC910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55155FB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005A79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3FB9AA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" +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Terakhi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pindah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wa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4669057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6033EF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593149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689F20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keluarkanPasienDenganIdTerkec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5168BC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inI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teger.MAX_VALU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CFC07C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BC47FD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TerkecilTerhapus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5C694DD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 :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EDB4EA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id &l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inI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E651C9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inI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id;</w:t>
            </w:r>
          </w:p>
          <w:p w14:paraId="180657A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465D34C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0BE75FC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25C1072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id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93C75B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id =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inI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amp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amp; 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TerkecilTerhapus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F7D510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dTerkecilTerhapus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259948F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 else {</w:t>
            </w:r>
          </w:p>
          <w:p w14:paraId="048FF42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21967BA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5115B7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5EF338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499BF6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rkec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minI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keluar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7951A79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C963FE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B1DDBF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38CF0F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indakanKhususNomor6() {</w:t>
            </w:r>
          </w:p>
          <w:p w14:paraId="51052A3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E307A4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siz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4D100B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% 2 == 0) {</w:t>
            </w:r>
          </w:p>
          <w:p w14:paraId="51163CE8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deksTeng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/ 2) - 1;</w:t>
            </w:r>
          </w:p>
          <w:p w14:paraId="5D2B7FD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umlah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68D4936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nt id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E28B68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f 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deksTeng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AEE610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ng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" + id + "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keluar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660C640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 else {</w:t>
            </w:r>
          </w:p>
          <w:p w14:paraId="0465C29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4EE6421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</w:t>
            </w:r>
          </w:p>
          <w:p w14:paraId="728156A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66E5FB4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FE62FC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5CC2F23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999);</w:t>
            </w:r>
          </w:p>
          <w:p w14:paraId="3DD28EB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Jum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ganj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ID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baru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999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51BA6D9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80BACB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72ED1D4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D88125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8356C3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balik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484C86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n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siz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50801A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nt[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int[n];</w:t>
            </w:r>
          </w:p>
          <w:p w14:paraId="3F33A04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index = 0;</w:t>
            </w:r>
          </w:p>
          <w:p w14:paraId="3A99C53A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3830035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ndex++]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4FCB5B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DD4CFA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 - 1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= 0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--) {</w:t>
            </w:r>
          </w:p>
          <w:p w14:paraId="38300CA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rray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2661E5E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4BD2E6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balik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38A9DF5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7E9CFB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FD37C4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F53518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hapusSemuaPasienDenganIDLebihKecilDari10() {</w:t>
            </w:r>
          </w:p>
          <w:p w14:paraId="7A6ADE6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0E266F6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3894D3E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id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091BAA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id &gt;= 10) {</w:t>
            </w:r>
          </w:p>
          <w:p w14:paraId="31B276EE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26894F45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CB2D67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3DB8419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767BBA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lebi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kecil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10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7197BAC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4E569D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01944C7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470559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indakanKhususNomor9() {</w:t>
            </w:r>
          </w:p>
          <w:p w14:paraId="148F7C4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F9ECF0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isEmpty</w:t>
            </w:r>
            <w:proofErr w:type="spellEnd"/>
            <w:proofErr w:type="gram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6A7A5F8B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id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.remove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3B04351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id &lt;= 999) {</w:t>
            </w:r>
          </w:p>
          <w:p w14:paraId="4C1362E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.add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id);</w:t>
            </w:r>
          </w:p>
          <w:p w14:paraId="1EC50D4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089C52B0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01CEC3F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PasienSementar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0A02393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pasie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D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lebi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besar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999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3A818D74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71C66D2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7A14B4D" w14:textId="77777777" w:rsidR="001528B5" w:rsidRP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0E2C963" w14:textId="41D2879D" w:rsidR="001528B5" w:rsidRDefault="001528B5" w:rsidP="001528B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1528B5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6D6E2DAB" w14:textId="2259B964" w:rsidR="00E621D5" w:rsidRDefault="00E621D5" w:rsidP="00E621D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5AFD2532" w14:textId="77777777" w:rsidR="001F2267" w:rsidRDefault="001F2267" w:rsidP="001F2267"/>
    <w:p w14:paraId="3C88CBB3" w14:textId="77777777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t>Output</w:t>
      </w:r>
      <w:r>
        <w:rPr>
          <w:bCs/>
        </w:rPr>
        <w:t xml:space="preserve">: </w:t>
      </w:r>
    </w:p>
    <w:p w14:paraId="66FB7861" w14:textId="0DD21D3C" w:rsidR="001F2267" w:rsidRDefault="000275A2" w:rsidP="00E3588E">
      <w:pPr>
        <w:jc w:val="center"/>
        <w:rPr>
          <w:lang w:val="en-US"/>
        </w:rPr>
      </w:pPr>
      <w:r w:rsidRPr="000275A2">
        <w:rPr>
          <w:lang w:val="en-US"/>
        </w:rPr>
        <w:drawing>
          <wp:inline distT="0" distB="0" distL="0" distR="0" wp14:anchorId="50B833FA" wp14:editId="0FB35114">
            <wp:extent cx="3600000" cy="2520000"/>
            <wp:effectExtent l="0" t="0" r="635" b="0"/>
            <wp:docPr id="1243905794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90579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5FFB9" w14:textId="408E3D8F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1E7AFFD5" w14:textId="77777777" w:rsidR="00E3588E" w:rsidRDefault="00E3588E" w:rsidP="00E3588E">
      <w:pPr>
        <w:jc w:val="center"/>
        <w:rPr>
          <w:lang w:val="en-US"/>
        </w:rPr>
      </w:pPr>
    </w:p>
    <w:p w14:paraId="18615816" w14:textId="7030C940" w:rsidR="00E3588E" w:rsidRDefault="000275A2" w:rsidP="00E3588E">
      <w:pPr>
        <w:jc w:val="center"/>
        <w:rPr>
          <w:lang w:val="en-US"/>
        </w:rPr>
      </w:pPr>
      <w:r w:rsidRPr="000275A2">
        <w:rPr>
          <w:lang w:val="en-US"/>
        </w:rPr>
        <w:drawing>
          <wp:inline distT="0" distB="0" distL="0" distR="0" wp14:anchorId="1AA599AF" wp14:editId="6BD1D752">
            <wp:extent cx="3600000" cy="1440000"/>
            <wp:effectExtent l="0" t="0" r="635" b="8255"/>
            <wp:docPr id="57530849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30849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CF760" w14:textId="6C3E4E36" w:rsidR="00E3588E" w:rsidRDefault="00E3588E" w:rsidP="000275A2">
      <w:pPr>
        <w:pStyle w:val="Caption"/>
        <w:spacing w:after="0" w:line="360" w:lineRule="auto"/>
        <w:jc w:val="center"/>
        <w:rPr>
          <w:color w:val="auto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3F487F7D" w14:textId="77777777" w:rsidR="000275A2" w:rsidRPr="000275A2" w:rsidRDefault="000275A2" w:rsidP="000275A2"/>
    <w:p w14:paraId="7191C92B" w14:textId="77777777" w:rsidR="00445CD3" w:rsidRPr="00445CD3" w:rsidRDefault="00445CD3" w:rsidP="00445CD3">
      <w:pPr>
        <w:pStyle w:val="ListParagraph"/>
        <w:ind w:left="1440"/>
      </w:pPr>
    </w:p>
    <w:p w14:paraId="3EDB49A7" w14:textId="5D70A8C9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lastRenderedPageBreak/>
        <w:t>Soal 4</w:t>
      </w:r>
    </w:p>
    <w:p w14:paraId="37D38141" w14:textId="706CB81F" w:rsidR="00445CD3" w:rsidRDefault="00445CD3" w:rsidP="00445CD3">
      <w:pPr>
        <w:pStyle w:val="ListParagraph"/>
        <w:ind w:left="567"/>
      </w:pPr>
      <w:proofErr w:type="spellStart"/>
      <w:r>
        <w:t>Buatkan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najemen</w:t>
      </w:r>
      <w:proofErr w:type="spellEnd"/>
      <w:r>
        <w:t xml:space="preserve"> </w:t>
      </w:r>
      <w:proofErr w:type="spellStart"/>
      <w:r>
        <w:t>produksi</w:t>
      </w:r>
      <w:proofErr w:type="spellEnd"/>
      <w:r>
        <w:t xml:space="preserve"> </w:t>
      </w:r>
      <w:proofErr w:type="spellStart"/>
      <w:r>
        <w:t>pabr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requirement </w:t>
      </w:r>
      <w:proofErr w:type="spellStart"/>
      <w:r>
        <w:t>berikut</w:t>
      </w:r>
      <w:proofErr w:type="spellEnd"/>
      <w:r>
        <w:t xml:space="preserve">: </w:t>
      </w:r>
    </w:p>
    <w:p w14:paraId="48125F66" w14:textId="77777777" w:rsidR="00445CD3" w:rsidRDefault="00445CD3" w:rsidP="00445CD3">
      <w:pPr>
        <w:pStyle w:val="ListParagraph"/>
        <w:ind w:left="567" w:firstLine="153"/>
      </w:pPr>
      <w:r>
        <w:t>a.</w:t>
      </w:r>
      <w:r>
        <w:tab/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“Queue”</w:t>
      </w:r>
    </w:p>
    <w:p w14:paraId="03E29C28" w14:textId="77777777" w:rsidR="00445CD3" w:rsidRDefault="00445CD3" w:rsidP="00445CD3">
      <w:pPr>
        <w:pStyle w:val="ListParagraph"/>
        <w:ind w:left="1440" w:hanging="720"/>
      </w:pPr>
      <w:r>
        <w:t>b.</w:t>
      </w:r>
      <w:r>
        <w:tab/>
        <w:t xml:space="preserve">Buat daftar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5 yang </w:t>
      </w:r>
      <w:proofErr w:type="spellStart"/>
      <w:r>
        <w:t>diwakili</w:t>
      </w:r>
      <w:proofErr w:type="spellEnd"/>
      <w:r>
        <w:t xml:space="preserve"> oleh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</w:p>
    <w:p w14:paraId="278D64AD" w14:textId="77777777" w:rsidR="00445CD3" w:rsidRDefault="00445CD3" w:rsidP="00445CD3">
      <w:pPr>
        <w:pStyle w:val="ListParagraph"/>
        <w:ind w:left="567" w:firstLine="153"/>
      </w:pPr>
      <w:r>
        <w:t>c.</w:t>
      </w:r>
      <w:r>
        <w:tab/>
      </w:r>
      <w:proofErr w:type="spellStart"/>
      <w:r>
        <w:t>Gunakan</w:t>
      </w:r>
      <w:proofErr w:type="spellEnd"/>
      <w:r>
        <w:t xml:space="preserve"> input us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rosesan</w:t>
      </w:r>
      <w:proofErr w:type="spellEnd"/>
      <w:r>
        <w:t>.</w:t>
      </w:r>
    </w:p>
    <w:p w14:paraId="765C18E3" w14:textId="77777777" w:rsidR="00445CD3" w:rsidRDefault="00445CD3" w:rsidP="00445CD3">
      <w:pPr>
        <w:pStyle w:val="ListParagraph"/>
        <w:ind w:left="567" w:firstLine="153"/>
      </w:pPr>
      <w:r>
        <w:t>d.</w:t>
      </w:r>
      <w:r>
        <w:tab/>
      </w:r>
      <w:proofErr w:type="spellStart"/>
      <w:r>
        <w:t>Aturan</w:t>
      </w:r>
      <w:proofErr w:type="spellEnd"/>
      <w:r>
        <w:t xml:space="preserve"> </w:t>
      </w:r>
      <w:proofErr w:type="spellStart"/>
      <w:r>
        <w:t>pemroses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4633A6B7" w14:textId="77777777" w:rsidR="00445CD3" w:rsidRDefault="00445CD3" w:rsidP="00445CD3">
      <w:pPr>
        <w:pStyle w:val="ListParagraph"/>
        <w:ind w:left="2160" w:hanging="720"/>
      </w:pPr>
      <w:r>
        <w:t>-</w:t>
      </w:r>
      <w:r>
        <w:tab/>
      </w:r>
      <w:proofErr w:type="spellStart"/>
      <w:r>
        <w:t>Tambah</w:t>
      </w:r>
      <w:proofErr w:type="spellEnd"/>
      <w:r>
        <w:t xml:space="preserve"> (A 60):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</w:t>
      </w:r>
      <w:proofErr w:type="spellEnd"/>
      <w:r>
        <w:t xml:space="preserve"> 60 </w:t>
      </w:r>
      <w:proofErr w:type="spellStart"/>
      <w:r>
        <w:t>ke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  <w:proofErr w:type="spellStart"/>
      <w:r>
        <w:t>antrian</w:t>
      </w:r>
      <w:proofErr w:type="spellEnd"/>
    </w:p>
    <w:p w14:paraId="468F83D6" w14:textId="77777777" w:rsidR="00445CD3" w:rsidRDefault="00445CD3" w:rsidP="00445CD3">
      <w:pPr>
        <w:pStyle w:val="ListParagraph"/>
        <w:ind w:left="1287" w:firstLine="153"/>
      </w:pPr>
      <w:r>
        <w:t>-</w:t>
      </w:r>
      <w:r>
        <w:tab/>
      </w:r>
      <w:proofErr w:type="spellStart"/>
      <w:r>
        <w:t>Keluarkan</w:t>
      </w:r>
      <w:proofErr w:type="spellEnd"/>
      <w:r>
        <w:t xml:space="preserve"> (R): </w:t>
      </w:r>
      <w:proofErr w:type="spellStart"/>
      <w:r>
        <w:t>Keluark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0AC17BEB" w14:textId="77777777" w:rsidR="00445CD3" w:rsidRDefault="00445CD3" w:rsidP="00445CD3">
      <w:pPr>
        <w:pStyle w:val="ListParagraph"/>
        <w:ind w:left="2160" w:hanging="720"/>
      </w:pPr>
      <w:r>
        <w:t>-</w:t>
      </w:r>
      <w:r>
        <w:tab/>
      </w:r>
      <w:proofErr w:type="spellStart"/>
      <w:r>
        <w:t>Duplikasi</w:t>
      </w:r>
      <w:proofErr w:type="spellEnd"/>
      <w:r>
        <w:t xml:space="preserve"> (D): </w:t>
      </w:r>
      <w:proofErr w:type="spellStart"/>
      <w:r>
        <w:t>Gandakan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dan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khir</w:t>
      </w:r>
      <w:proofErr w:type="spellEnd"/>
      <w:r>
        <w:t xml:space="preserve"> </w:t>
      </w:r>
    </w:p>
    <w:p w14:paraId="3BBB8B50" w14:textId="77777777" w:rsidR="00445CD3" w:rsidRDefault="00445CD3" w:rsidP="00445CD3">
      <w:pPr>
        <w:pStyle w:val="ListParagraph"/>
        <w:ind w:left="2160" w:hanging="720"/>
      </w:pPr>
      <w:r>
        <w:t>-</w:t>
      </w:r>
      <w:r>
        <w:tab/>
      </w:r>
      <w:proofErr w:type="spellStart"/>
      <w:r>
        <w:t>Gabungkan</w:t>
      </w:r>
      <w:proofErr w:type="spellEnd"/>
      <w:r>
        <w:t xml:space="preserve"> (M): Ambil dua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pertama</w:t>
      </w:r>
      <w:proofErr w:type="spellEnd"/>
      <w:r>
        <w:t xml:space="preserve">, </w:t>
      </w:r>
      <w:proofErr w:type="spellStart"/>
      <w:r>
        <w:t>gabung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jumlahkan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24DC4498" w14:textId="77777777" w:rsidR="00445CD3" w:rsidRDefault="00445CD3" w:rsidP="00445CD3">
      <w:pPr>
        <w:pStyle w:val="ListParagraph"/>
        <w:ind w:left="2160" w:hanging="720"/>
      </w:pPr>
      <w:r>
        <w:t>-</w:t>
      </w:r>
      <w:r>
        <w:tab/>
      </w:r>
      <w:proofErr w:type="spellStart"/>
      <w:r>
        <w:t>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wal (F 60): Jika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</w:t>
      </w:r>
      <w:proofErr w:type="spellEnd"/>
      <w:r>
        <w:t xml:space="preserve"> 60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antrian</w:t>
      </w:r>
      <w:proofErr w:type="spellEnd"/>
      <w:r>
        <w:t xml:space="preserve">, </w:t>
      </w:r>
      <w:proofErr w:type="spellStart"/>
      <w:r>
        <w:t>pind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posisi</w:t>
      </w:r>
      <w:proofErr w:type="spellEnd"/>
      <w:r>
        <w:t xml:space="preserve"> paling </w:t>
      </w:r>
      <w:proofErr w:type="spellStart"/>
      <w:r>
        <w:t>depan</w:t>
      </w:r>
      <w:proofErr w:type="spellEnd"/>
      <w:r>
        <w:t xml:space="preserve">. </w:t>
      </w:r>
    </w:p>
    <w:p w14:paraId="31404E77" w14:textId="77777777" w:rsidR="00445CD3" w:rsidRDefault="00445CD3" w:rsidP="00445CD3">
      <w:pPr>
        <w:pStyle w:val="ListParagraph"/>
        <w:ind w:left="1287" w:firstLine="153"/>
      </w:pPr>
      <w:r>
        <w:t>-</w:t>
      </w:r>
      <w:r>
        <w:tab/>
      </w:r>
      <w:proofErr w:type="spellStart"/>
      <w:r>
        <w:t>Balikkan</w:t>
      </w:r>
      <w:proofErr w:type="spellEnd"/>
      <w:r>
        <w:t xml:space="preserve"> (B): </w:t>
      </w:r>
      <w:proofErr w:type="spellStart"/>
      <w:r>
        <w:t>Balikka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0B0EFD81" w14:textId="77777777" w:rsidR="00445CD3" w:rsidRDefault="00445CD3" w:rsidP="00445CD3">
      <w:pPr>
        <w:pStyle w:val="ListParagraph"/>
        <w:ind w:left="2160" w:hanging="720"/>
      </w:pPr>
      <w:r>
        <w:t>-</w:t>
      </w:r>
      <w:r>
        <w:tab/>
        <w:t xml:space="preserve">Hapus </w:t>
      </w:r>
      <w:proofErr w:type="spellStart"/>
      <w:r>
        <w:t>Ganjil</w:t>
      </w:r>
      <w:proofErr w:type="spellEnd"/>
      <w:r>
        <w:t xml:space="preserve"> (O): Hapus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  <w:r>
        <w:t xml:space="preserve"> </w:t>
      </w:r>
    </w:p>
    <w:p w14:paraId="3B328024" w14:textId="39831380" w:rsidR="00445CD3" w:rsidRDefault="00445CD3" w:rsidP="001F2267">
      <w:pPr>
        <w:pStyle w:val="ListParagraph"/>
        <w:ind w:left="2160" w:hanging="720"/>
      </w:pPr>
      <w:r>
        <w:t>-</w:t>
      </w:r>
      <w:r>
        <w:tab/>
        <w:t xml:space="preserve">Hapus Genap (E): Hapus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bahan</w:t>
      </w:r>
      <w:proofErr w:type="spellEnd"/>
      <w:r>
        <w:t xml:space="preserve"> </w:t>
      </w:r>
      <w:proofErr w:type="spellStart"/>
      <w:r>
        <w:t>bak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seri</w:t>
      </w:r>
      <w:proofErr w:type="spellEnd"/>
      <w:r>
        <w:t xml:space="preserve"> </w:t>
      </w:r>
      <w:proofErr w:type="spellStart"/>
      <w:r>
        <w:t>genap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ntrian</w:t>
      </w:r>
      <w:proofErr w:type="spellEnd"/>
    </w:p>
    <w:p w14:paraId="35F84AF5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11605C68" w14:textId="6D950597" w:rsidR="001F2267" w:rsidRDefault="006B7A64" w:rsidP="001F2267">
      <w:pPr>
        <w:pStyle w:val="ListParagraph"/>
        <w:numPr>
          <w:ilvl w:val="0"/>
          <w:numId w:val="6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131DDE48" w14:textId="77777777" w:rsidTr="005C0BA5">
        <w:tc>
          <w:tcPr>
            <w:tcW w:w="7229" w:type="dxa"/>
            <w:shd w:val="clear" w:color="auto" w:fill="auto"/>
          </w:tcPr>
          <w:p w14:paraId="3EA1A34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ckage soal4;</w:t>
            </w:r>
          </w:p>
          <w:p w14:paraId="5A02E22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BAA741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535721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E6702B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10DF49C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11ED67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717B99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64381F4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81430C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99FD0D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31B37F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6640097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1B77C7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372F769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2E64F8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8850C5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A":</w:t>
            </w:r>
          </w:p>
          <w:p w14:paraId="33371E7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Masukkan nomor seri = ");</w:t>
            </w:r>
          </w:p>
          <w:p w14:paraId="649902F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D14877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tambah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79EAF9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DC3CE6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R":</w:t>
            </w:r>
          </w:p>
          <w:p w14:paraId="7BD26AC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keluarkan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257764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061C3A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D":</w:t>
            </w:r>
          </w:p>
          <w:p w14:paraId="419AF40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duplikasi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7090394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7F37D9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M":</w:t>
            </w:r>
          </w:p>
          <w:p w14:paraId="0325E74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gabung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026EF2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0B0986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F":</w:t>
            </w:r>
          </w:p>
          <w:p w14:paraId="21D2DED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Masukkan nomor seri = ");</w:t>
            </w:r>
          </w:p>
          <w:p w14:paraId="31BAAB0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14000B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pindahKeAwal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F691A4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E227B9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B":</w:t>
            </w:r>
          </w:p>
          <w:p w14:paraId="7BEC7A0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balik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A11D8B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9B31E9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O":</w:t>
            </w:r>
          </w:p>
          <w:p w14:paraId="47A8B52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hapusNomorSeriGanjil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E3BA65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416A12E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E":</w:t>
            </w:r>
          </w:p>
          <w:p w14:paraId="1D640EF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hapusNomorSeriGenap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29E2A6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8CCF4F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"X":</w:t>
            </w:r>
          </w:p>
          <w:p w14:paraId="59DDF81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return;</w:t>
            </w:r>
          </w:p>
          <w:p w14:paraId="3382DD0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3E660D2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C12EF5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D7612C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5BB8BD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can = new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26F0F41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04D05A7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82C423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4F59C9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D85077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37BA24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90CDC3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R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luar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D69688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D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uplikas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FDBB32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Gabung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A7483F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F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nd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ke Awal");</w:t>
            </w:r>
          </w:p>
          <w:p w14:paraId="52F72F0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B.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lik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FD44EB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O. Hapus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Ganjil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EDD02F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E. Hapus Genap");</w:t>
            </w:r>
          </w:p>
          <w:p w14:paraId="3FC7D65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X. Exit");</w:t>
            </w:r>
          </w:p>
          <w:p w14:paraId="7077615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EDDF8E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0B3ECA9" w14:textId="77777777" w:rsidR="001F2267" w:rsidRDefault="00340175" w:rsidP="0034017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14068F51" w14:textId="77777777" w:rsidR="00340175" w:rsidRDefault="00340175" w:rsidP="0034017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8C5B0D6" w14:textId="14A1CB73" w:rsidR="00340175" w:rsidRDefault="00340175" w:rsidP="0034017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6C2F4C4C" w14:textId="4998D6DB" w:rsidR="00340175" w:rsidRDefault="00340175" w:rsidP="00340175">
      <w:pPr>
        <w:pStyle w:val="ListParagraph"/>
        <w:numPr>
          <w:ilvl w:val="0"/>
          <w:numId w:val="6"/>
        </w:numPr>
        <w:rPr>
          <w:b/>
        </w:rPr>
      </w:pPr>
      <w:r>
        <w:rPr>
          <w:szCs w:val="24"/>
          <w:lang w:val="en-US"/>
        </w:rPr>
        <w:t>Pabrik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340175" w14:paraId="1EB9E5C3" w14:textId="77777777" w:rsidTr="0046677C">
        <w:tc>
          <w:tcPr>
            <w:tcW w:w="7229" w:type="dxa"/>
            <w:shd w:val="clear" w:color="auto" w:fill="auto"/>
          </w:tcPr>
          <w:p w14:paraId="7978127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ckage soal4;</w:t>
            </w:r>
          </w:p>
          <w:p w14:paraId="0E6A5C3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16182B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Queue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4E0E8F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LinkedList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35746C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643B08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5DD7787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E35562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Queue&lt;Integer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F36153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8D8C80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F7EA7B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1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= 5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18F4AB9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D6680D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06A780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F8C559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5BBD3D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1BB17F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192C9A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74FCA1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0B09935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965BA5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EAB21C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luar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63BBEA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D0D49E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1D9293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630E037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BA7845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48D83A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uplikas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3FF98E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peek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F99682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B3C72C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duplikat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90C56B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5967B88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B1F955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5B0490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gabung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6EF3EA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Pertam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344739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Kedu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412AA7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hasilGabung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Pertam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Kedu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B23605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hasilGabung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732D44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Pertam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4065AE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Kedu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2D9D86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Pertam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dan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Kedua</w:t>
            </w:r>
            <w:proofErr w:type="spellEnd"/>
          </w:p>
          <w:p w14:paraId="4A4F159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+ "\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gabung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menjad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hasilGabung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6FC5AE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2A39603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62BD15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A0B413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indahKeAwal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CD1947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F38E5D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04D5DF2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isEmpty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1BDE3BD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7AAD08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amp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amp; 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F0E4C3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528FBCC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 else {</w:t>
            </w:r>
          </w:p>
          <w:p w14:paraId="6F4987A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2E6642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0B9C9BC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21043D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508155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228140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si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694634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pindah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osis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paling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p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05B23B0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218FE61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si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87A088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han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k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"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6CA6ABB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1156E0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E2BF75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7BB84F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FE7D2F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B95172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al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1A65A0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nt[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rray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int[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size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];</w:t>
            </w:r>
          </w:p>
          <w:p w14:paraId="75D8D28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siz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1A1154E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poll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5F3872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rray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=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A93A29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CD1CED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rraySementara.lengt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= 0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--) {</w:t>
            </w:r>
          </w:p>
          <w:p w14:paraId="77F86F8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rray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10DBB06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70B9DA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ibalikk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73AC3D5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1BA812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AFAB9A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FB1CDE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hapusNomorSeriGanjil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3350FA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Queue&lt;Integer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5A55ED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14353A2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isEmpty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590492EE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F85871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% 2 == 1 &amp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amp; 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09CFE0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01CB6AD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 else {</w:t>
            </w:r>
          </w:p>
          <w:p w14:paraId="73CE17A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46DB32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3F7E3E4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927E73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si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ADEC08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Bahan Baku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eri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Ganjil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Telah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rhapus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0E8D3C83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5B5720E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8969B1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4C93C72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hapusNomorSeriGenap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720888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Queue&lt;Integer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LinkedList&lt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62275D6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boole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false;</w:t>
            </w:r>
          </w:p>
          <w:p w14:paraId="230F87E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while 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.isEmpty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25DE929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remove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6AAC8F4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% 2 == 0 &amp;</w:t>
            </w:r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&amp; !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0EC1C85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ketemu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true;</w:t>
            </w:r>
          </w:p>
          <w:p w14:paraId="3D0EF907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 else {</w:t>
            </w:r>
          </w:p>
          <w:p w14:paraId="02744BC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Bah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428CAB2C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98F9D9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59C815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si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Sementar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01AD340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emua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Bahan Baku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eri Genap Telah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Terhapus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002726A1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7901A2EF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ED4B0B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08C81D9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void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isiPabrik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Queue&lt;Integer&gt;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95E371A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proofErr w:type="gram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antrian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E74AF0B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pabrik.add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nomorSeri</w:t>
            </w:r>
            <w:proofErr w:type="spellEnd"/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D6C279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937A998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771E89D" w14:textId="77777777" w:rsidR="00340175" w:rsidRPr="00340175" w:rsidRDefault="00340175" w:rsidP="0034017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D8EEA28" w14:textId="27F591F3" w:rsidR="00340175" w:rsidRDefault="00340175" w:rsidP="0034017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40175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7BE53024" w14:textId="77777777" w:rsidR="001F2267" w:rsidRDefault="001F2267" w:rsidP="001F2267"/>
    <w:p w14:paraId="2274D9EE" w14:textId="77777777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t>Output</w:t>
      </w:r>
      <w:r>
        <w:rPr>
          <w:bCs/>
        </w:rPr>
        <w:t xml:space="preserve">: </w:t>
      </w:r>
    </w:p>
    <w:p w14:paraId="77D934E2" w14:textId="5630889A" w:rsidR="001F2267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1EF559E8" wp14:editId="117EC1CD">
            <wp:extent cx="3600000" cy="1800000"/>
            <wp:effectExtent l="0" t="0" r="635" b="0"/>
            <wp:docPr id="163746385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46385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EAF7F" w14:textId="418098AF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4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0296725E" w14:textId="6F918358" w:rsid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lastRenderedPageBreak/>
        <w:drawing>
          <wp:inline distT="0" distB="0" distL="0" distR="0" wp14:anchorId="3C68B783" wp14:editId="745C6B65">
            <wp:extent cx="3600000" cy="1440000"/>
            <wp:effectExtent l="0" t="0" r="635" b="8255"/>
            <wp:docPr id="28522479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22479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7C754" w14:textId="7DEDE8BD" w:rsidR="002D4ECC" w:rsidRDefault="002D4ECC" w:rsidP="002D4ECC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4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381F3A12" w14:textId="661ACCF8" w:rsidR="002D4ECC" w:rsidRP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2D3633CA" wp14:editId="268847BB">
            <wp:extent cx="3600000" cy="1440000"/>
            <wp:effectExtent l="0" t="0" r="635" b="8255"/>
            <wp:docPr id="138354445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54445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6D071" w14:textId="54572D18" w:rsidR="002D4ECC" w:rsidRDefault="002D4ECC" w:rsidP="002D4ECC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4.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0984D52F" w14:textId="79CF627D" w:rsidR="002D4ECC" w:rsidRP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2402407C" wp14:editId="45DCEA20">
            <wp:extent cx="3600000" cy="1800000"/>
            <wp:effectExtent l="0" t="0" r="635" b="0"/>
            <wp:docPr id="1037557798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55779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02FF9" w14:textId="060921E5" w:rsidR="002D4ECC" w:rsidRDefault="002D4ECC" w:rsidP="002D4ECC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4.</w:t>
      </w:r>
      <w:r>
        <w:rPr>
          <w:color w:val="auto"/>
          <w:lang w:val="en-US"/>
        </w:rPr>
        <w:t>4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77102F69" w14:textId="6976D2F9" w:rsid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0E887FFD" wp14:editId="384A21B6">
            <wp:extent cx="3600000" cy="1800000"/>
            <wp:effectExtent l="0" t="0" r="635" b="0"/>
            <wp:docPr id="97133267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33267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A3B66" w14:textId="226BB165" w:rsidR="002D4ECC" w:rsidRDefault="002D4ECC" w:rsidP="002D4ECC">
      <w:pPr>
        <w:jc w:val="center"/>
        <w:rPr>
          <w:lang w:val="en-US"/>
        </w:rPr>
      </w:pPr>
      <w:r w:rsidRPr="002D4ECC">
        <w:rPr>
          <w:lang w:val="en-US"/>
        </w:rPr>
        <w:t>Gambar 4.</w:t>
      </w:r>
      <w:r>
        <w:rPr>
          <w:lang w:val="en-US"/>
        </w:rPr>
        <w:t>5</w:t>
      </w:r>
      <w:r w:rsidRPr="002D4ECC">
        <w:rPr>
          <w:lang w:val="en-US"/>
        </w:rPr>
        <w:t xml:space="preserve"> </w:t>
      </w:r>
      <w:proofErr w:type="spellStart"/>
      <w:r w:rsidRPr="002D4ECC">
        <w:rPr>
          <w:lang w:val="en-US"/>
        </w:rPr>
        <w:t>hasil</w:t>
      </w:r>
      <w:proofErr w:type="spellEnd"/>
      <w:r w:rsidRPr="002D4ECC">
        <w:rPr>
          <w:lang w:val="en-US"/>
        </w:rPr>
        <w:t xml:space="preserve"> output</w:t>
      </w:r>
    </w:p>
    <w:p w14:paraId="2D90B5E6" w14:textId="0B5830D7" w:rsid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lastRenderedPageBreak/>
        <w:drawing>
          <wp:inline distT="0" distB="0" distL="0" distR="0" wp14:anchorId="51565AAE" wp14:editId="55AD67EB">
            <wp:extent cx="3600000" cy="1800000"/>
            <wp:effectExtent l="0" t="0" r="635" b="0"/>
            <wp:docPr id="164071678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716789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BB744" w14:textId="64A0BD0D" w:rsidR="002D4ECC" w:rsidRDefault="002D4ECC" w:rsidP="002D4ECC">
      <w:pPr>
        <w:jc w:val="center"/>
        <w:rPr>
          <w:lang w:val="en-US"/>
        </w:rPr>
      </w:pPr>
      <w:r w:rsidRPr="002D4ECC">
        <w:rPr>
          <w:lang w:val="en-US"/>
        </w:rPr>
        <w:t>Gambar 4.</w:t>
      </w:r>
      <w:r>
        <w:rPr>
          <w:lang w:val="en-US"/>
        </w:rPr>
        <w:t>6</w:t>
      </w:r>
      <w:r w:rsidRPr="002D4ECC">
        <w:rPr>
          <w:lang w:val="en-US"/>
        </w:rPr>
        <w:t xml:space="preserve"> </w:t>
      </w:r>
      <w:proofErr w:type="spellStart"/>
      <w:r w:rsidRPr="002D4ECC">
        <w:rPr>
          <w:lang w:val="en-US"/>
        </w:rPr>
        <w:t>hasil</w:t>
      </w:r>
      <w:proofErr w:type="spellEnd"/>
      <w:r w:rsidRPr="002D4ECC">
        <w:rPr>
          <w:lang w:val="en-US"/>
        </w:rPr>
        <w:t xml:space="preserve"> output</w:t>
      </w:r>
    </w:p>
    <w:p w14:paraId="531D6042" w14:textId="305204EB" w:rsid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559367FD" wp14:editId="4C4454D3">
            <wp:extent cx="3600000" cy="2880000"/>
            <wp:effectExtent l="0" t="0" r="635" b="0"/>
            <wp:docPr id="106442076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42076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6EEA3" w14:textId="28B63C57" w:rsidR="002D4ECC" w:rsidRDefault="002D4ECC" w:rsidP="002D4ECC">
      <w:pPr>
        <w:jc w:val="center"/>
        <w:rPr>
          <w:lang w:val="en-US"/>
        </w:rPr>
      </w:pPr>
      <w:r w:rsidRPr="002D4ECC">
        <w:rPr>
          <w:lang w:val="en-US"/>
        </w:rPr>
        <w:t>Gambar 4.</w:t>
      </w:r>
      <w:r>
        <w:rPr>
          <w:lang w:val="en-US"/>
        </w:rPr>
        <w:t>7</w:t>
      </w:r>
      <w:r w:rsidRPr="002D4ECC">
        <w:rPr>
          <w:lang w:val="en-US"/>
        </w:rPr>
        <w:t xml:space="preserve"> </w:t>
      </w:r>
      <w:proofErr w:type="spellStart"/>
      <w:r w:rsidRPr="002D4ECC">
        <w:rPr>
          <w:lang w:val="en-US"/>
        </w:rPr>
        <w:t>hasil</w:t>
      </w:r>
      <w:proofErr w:type="spellEnd"/>
      <w:r w:rsidRPr="002D4ECC">
        <w:rPr>
          <w:lang w:val="en-US"/>
        </w:rPr>
        <w:t xml:space="preserve"> output</w:t>
      </w:r>
    </w:p>
    <w:p w14:paraId="0E7652A9" w14:textId="3C1880F2" w:rsidR="002D4ECC" w:rsidRDefault="002D4ECC" w:rsidP="002D4ECC">
      <w:pPr>
        <w:jc w:val="center"/>
        <w:rPr>
          <w:lang w:val="en-US"/>
        </w:rPr>
      </w:pPr>
      <w:r w:rsidRPr="002D4ECC">
        <w:rPr>
          <w:noProof/>
          <w:lang w:val="en-US"/>
        </w:rPr>
        <w:drawing>
          <wp:inline distT="0" distB="0" distL="0" distR="0" wp14:anchorId="131797E9" wp14:editId="1F47FD3D">
            <wp:extent cx="3600000" cy="1440000"/>
            <wp:effectExtent l="0" t="0" r="635" b="8255"/>
            <wp:docPr id="124016661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016661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96693" w14:textId="595A4C46" w:rsidR="002D4ECC" w:rsidRDefault="002D4ECC" w:rsidP="002D4ECC">
      <w:pPr>
        <w:jc w:val="center"/>
        <w:rPr>
          <w:lang w:val="en-US"/>
        </w:rPr>
      </w:pPr>
      <w:r w:rsidRPr="002D4ECC">
        <w:rPr>
          <w:lang w:val="en-US"/>
        </w:rPr>
        <w:t>Gambar 4.</w:t>
      </w:r>
      <w:r>
        <w:rPr>
          <w:lang w:val="en-US"/>
        </w:rPr>
        <w:t>8</w:t>
      </w:r>
      <w:r w:rsidRPr="002D4ECC">
        <w:rPr>
          <w:lang w:val="en-US"/>
        </w:rPr>
        <w:t xml:space="preserve"> </w:t>
      </w:r>
      <w:proofErr w:type="spellStart"/>
      <w:r w:rsidRPr="002D4ECC">
        <w:rPr>
          <w:lang w:val="en-US"/>
        </w:rPr>
        <w:t>hasil</w:t>
      </w:r>
      <w:proofErr w:type="spellEnd"/>
      <w:r w:rsidRPr="002D4ECC">
        <w:rPr>
          <w:lang w:val="en-US"/>
        </w:rPr>
        <w:t xml:space="preserve"> output</w:t>
      </w:r>
    </w:p>
    <w:p w14:paraId="12145B68" w14:textId="77777777" w:rsidR="006B7A64" w:rsidRPr="006B7A64" w:rsidRDefault="006B7A64" w:rsidP="006B7A64">
      <w:pPr>
        <w:pStyle w:val="ListParagraph"/>
        <w:ind w:left="567"/>
      </w:pPr>
    </w:p>
    <w:p w14:paraId="3B69515B" w14:textId="7A044D3F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5</w:t>
      </w:r>
    </w:p>
    <w:p w14:paraId="68CAEBB5" w14:textId="69AE7E74" w:rsidR="00445CD3" w:rsidRDefault="00445CD3" w:rsidP="00445CD3">
      <w:pPr>
        <w:pStyle w:val="ListParagraph"/>
        <w:ind w:left="567"/>
      </w:pPr>
      <w:r>
        <w:t xml:space="preserve">Anda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Robotic Engineer di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 manufacturing yang </w:t>
      </w:r>
      <w:proofErr w:type="spellStart"/>
      <w:r>
        <w:t>bertuga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otomasi</w:t>
      </w:r>
      <w:proofErr w:type="spellEnd"/>
      <w:r>
        <w:t xml:space="preserve"> proses supply and chain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robot </w:t>
      </w:r>
      <w:proofErr w:type="spellStart"/>
      <w:r>
        <w:t>cerdas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lementas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lastRenderedPageBreak/>
        <w:t>tersebut</w:t>
      </w:r>
      <w:proofErr w:type="spellEnd"/>
      <w:r>
        <w:t xml:space="preserve">, </w:t>
      </w:r>
      <w:proofErr w:type="spellStart"/>
      <w:r>
        <w:t>pertama-tama</w:t>
      </w:r>
      <w:proofErr w:type="spellEnd"/>
      <w:r>
        <w:t xml:space="preserve"> Anda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nd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ortir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genap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Stack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bertumpuk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requirement yang </w:t>
      </w:r>
      <w:proofErr w:type="spellStart"/>
      <w:r>
        <w:t>diberikan</w:t>
      </w:r>
      <w:proofErr w:type="spellEnd"/>
      <w:r>
        <w:t>:</w:t>
      </w:r>
    </w:p>
    <w:p w14:paraId="4BC16003" w14:textId="77777777" w:rsidR="00445CD3" w:rsidRDefault="00445CD3" w:rsidP="00445CD3">
      <w:pPr>
        <w:pStyle w:val="ListParagraph"/>
        <w:ind w:left="567" w:firstLine="153"/>
      </w:pPr>
      <w:r>
        <w:t>-</w:t>
      </w:r>
      <w:r>
        <w:tab/>
      </w:r>
      <w:proofErr w:type="spellStart"/>
      <w:r>
        <w:t>kode_produk</w:t>
      </w:r>
      <w:proofErr w:type="spellEnd"/>
      <w:r>
        <w:t xml:space="preserve"> = [(NIM </w:t>
      </w:r>
      <w:proofErr w:type="gramStart"/>
      <w:r>
        <w:t>Anda)(</w:t>
      </w:r>
      <w:proofErr w:type="spellStart"/>
      <w:proofErr w:type="gramEnd"/>
      <w:r>
        <w:t>Tanggal</w:t>
      </w:r>
      <w:proofErr w:type="spellEnd"/>
      <w:r>
        <w:t xml:space="preserve"> Lahir &amp; </w:t>
      </w:r>
      <w:proofErr w:type="spellStart"/>
      <w:r>
        <w:t>Tahun</w:t>
      </w:r>
      <w:proofErr w:type="spellEnd"/>
      <w:r>
        <w:t xml:space="preserve"> Lahir Anda)]. </w:t>
      </w:r>
    </w:p>
    <w:p w14:paraId="548D2416" w14:textId="77777777" w:rsidR="00445CD3" w:rsidRDefault="00445CD3" w:rsidP="00445CD3">
      <w:pPr>
        <w:pStyle w:val="ListParagraph"/>
        <w:ind w:left="1287" w:firstLine="153"/>
      </w:pPr>
      <w:r>
        <w:t>Misal: [2,3,1,1,0,1,6,3,1,0,0,0,3,3,1,2,0,0,4]</w:t>
      </w:r>
    </w:p>
    <w:p w14:paraId="45AE4765" w14:textId="1DDBC057" w:rsidR="00445CD3" w:rsidRDefault="00445CD3" w:rsidP="00445CD3">
      <w:pPr>
        <w:pStyle w:val="ListParagraph"/>
        <w:ind w:left="1440" w:hanging="720"/>
      </w:pPr>
      <w:r>
        <w:t>-</w:t>
      </w:r>
      <w:r>
        <w:tab/>
        <w:t xml:space="preserve">Jika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ganj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robot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stack </w:t>
      </w:r>
      <w:proofErr w:type="spellStart"/>
      <w:r>
        <w:t>bernama</w:t>
      </w:r>
      <w:proofErr w:type="spellEnd"/>
      <w:r>
        <w:t xml:space="preserve"> </w:t>
      </w:r>
      <w:proofErr w:type="spellStart"/>
      <w:r>
        <w:t>stack_ganjil</w:t>
      </w:r>
      <w:proofErr w:type="spellEnd"/>
      <w:r>
        <w:t xml:space="preserve">, dan </w:t>
      </w:r>
      <w:proofErr w:type="spellStart"/>
      <w:r>
        <w:t>sebaliknya</w:t>
      </w:r>
      <w:proofErr w:type="spellEnd"/>
      <w:r>
        <w:t xml:space="preserve"> </w:t>
      </w:r>
      <w:proofErr w:type="spellStart"/>
      <w:r>
        <w:t>bernama</w:t>
      </w:r>
      <w:proofErr w:type="spellEnd"/>
      <w:r>
        <w:t xml:space="preserve"> </w:t>
      </w:r>
      <w:proofErr w:type="spellStart"/>
      <w:r>
        <w:t>stack_genap</w:t>
      </w:r>
      <w:proofErr w:type="spellEnd"/>
      <w:r>
        <w:t xml:space="preserve">. Jika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0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masuk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stack_tidak_diproses</w:t>
      </w:r>
      <w:proofErr w:type="spellEnd"/>
      <w:r>
        <w:t>.</w:t>
      </w:r>
    </w:p>
    <w:p w14:paraId="34B2D570" w14:textId="70B1792D" w:rsidR="00445CD3" w:rsidRDefault="00445CD3" w:rsidP="001F2267">
      <w:pPr>
        <w:pStyle w:val="ListParagraph"/>
        <w:ind w:left="567" w:firstLine="153"/>
      </w:pPr>
      <w:r>
        <w:t>-</w:t>
      </w:r>
      <w:r>
        <w:tab/>
        <w:t xml:space="preserve">Stack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stack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>.</w:t>
      </w:r>
    </w:p>
    <w:p w14:paraId="021DB69A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48F2D46A" w14:textId="17D8E9CF" w:rsidR="001F2267" w:rsidRDefault="006E28C7" w:rsidP="001F2267">
      <w:pPr>
        <w:pStyle w:val="ListParagraph"/>
        <w:numPr>
          <w:ilvl w:val="0"/>
          <w:numId w:val="7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6F0F9C7E" w14:textId="77777777" w:rsidTr="005C0BA5">
        <w:tc>
          <w:tcPr>
            <w:tcW w:w="7229" w:type="dxa"/>
            <w:shd w:val="clear" w:color="auto" w:fill="auto"/>
          </w:tcPr>
          <w:p w14:paraId="08DF13E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ackage soal5;</w:t>
            </w:r>
          </w:p>
          <w:p w14:paraId="710BA975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770E935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1AF9242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78ADF6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.Stack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5A9E603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1E9C85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00B7CE36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66E92DC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nteger[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&gt;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Genap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&gt;();</w:t>
            </w:r>
          </w:p>
          <w:p w14:paraId="7B04D6F5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nteger[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&gt;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Ganjil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&gt;();</w:t>
            </w:r>
          </w:p>
          <w:p w14:paraId="03B76849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nteger[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&gt;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TidakDiproses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&gt;();</w:t>
            </w:r>
          </w:p>
          <w:p w14:paraId="2E286A59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F84AA27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F80817E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7FF4AB1E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685590E9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Kode 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roduk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35A533F4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ring[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).split("");</w:t>
            </w:r>
          </w:p>
          <w:p w14:paraId="1DC6F467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nteger[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Kod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Integer[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ode.length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];</w:t>
            </w:r>
          </w:p>
          <w:p w14:paraId="749AE84F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ode.length</w:t>
            </w:r>
            <w:proofErr w:type="spellEnd"/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; i++) {</w:t>
            </w:r>
          </w:p>
          <w:p w14:paraId="75CF172E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Kod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=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nteger.valueOf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24B942E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248C094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ort(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Kod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C10E918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5FCB3D52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2FC5985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602F7E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ort(</w:t>
            </w:r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Integer[]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AEDB97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.length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] % 2 == 0 &amp;&amp;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.length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] != 0) {</w:t>
            </w:r>
          </w:p>
          <w:p w14:paraId="3CF165B2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Genap.add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3D7388E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Kode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roduk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tack Genap");</w:t>
            </w:r>
          </w:p>
          <w:p w14:paraId="42A15FBA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if (</w:t>
            </w:r>
            <w:proofErr w:type="spellStart"/>
            <w:proofErr w:type="gram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proofErr w:type="gram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.length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] % 2 == 1) {</w:t>
            </w:r>
          </w:p>
          <w:p w14:paraId="43E228A1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Ganjil.add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63D7BF5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Kode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roduk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tack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Ganjil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0FC94D2F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38A2BC1F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tackTidakDiproses.add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arr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617C601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Kode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Produk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tack Tidak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Diproses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913FEE9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F2715B9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59793552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9FF5FD6" w14:textId="77777777" w:rsidR="006E28C7" w:rsidRPr="006E28C7" w:rsidRDefault="006E28C7" w:rsidP="006E28C7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6CBAF44" w14:textId="750C4E6F" w:rsidR="001F2267" w:rsidRDefault="006E28C7" w:rsidP="006E28C7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6E28C7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4F370FB" w14:textId="77777777" w:rsidR="001F2267" w:rsidRDefault="001F2267" w:rsidP="001F2267"/>
    <w:p w14:paraId="4A42138A" w14:textId="77777777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lastRenderedPageBreak/>
        <w:t>Output</w:t>
      </w:r>
      <w:r>
        <w:rPr>
          <w:bCs/>
        </w:rPr>
        <w:t xml:space="preserve">: </w:t>
      </w:r>
    </w:p>
    <w:p w14:paraId="63F48479" w14:textId="1792FD5A" w:rsidR="001F2267" w:rsidRDefault="002A57E9" w:rsidP="002A57E9">
      <w:pPr>
        <w:jc w:val="center"/>
        <w:rPr>
          <w:lang w:val="en-US"/>
        </w:rPr>
      </w:pPr>
      <w:r w:rsidRPr="002A57E9">
        <w:rPr>
          <w:noProof/>
          <w:lang w:val="en-US"/>
        </w:rPr>
        <w:drawing>
          <wp:inline distT="0" distB="0" distL="0" distR="0" wp14:anchorId="7D0E2B9A" wp14:editId="546851D8">
            <wp:extent cx="3600000" cy="1440000"/>
            <wp:effectExtent l="0" t="0" r="635" b="8255"/>
            <wp:docPr id="148926297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262977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B1303" w14:textId="0A55F570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zh-CN"/>
        </w:rPr>
      </w:pPr>
      <w:r>
        <w:rPr>
          <w:color w:val="auto"/>
        </w:rPr>
        <w:t>Gambar 5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1DBE0824" w14:textId="77777777" w:rsidR="001F2267" w:rsidRPr="00445CD3" w:rsidRDefault="001F2267" w:rsidP="001F2267"/>
    <w:p w14:paraId="63797392" w14:textId="16C884A0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6</w:t>
      </w:r>
    </w:p>
    <w:p w14:paraId="3C647C3B" w14:textId="507F5F85" w:rsidR="00445CD3" w:rsidRDefault="00445CD3" w:rsidP="00445CD3">
      <w:pPr>
        <w:pStyle w:val="ListParagraph"/>
        <w:ind w:left="567"/>
      </w:pPr>
      <w:proofErr w:type="spellStart"/>
      <w:r>
        <w:t>Sebuah</w:t>
      </w:r>
      <w:proofErr w:type="spellEnd"/>
      <w:r>
        <w:t xml:space="preserve"> </w:t>
      </w:r>
      <w:proofErr w:type="spellStart"/>
      <w:r>
        <w:t>gudang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, yang masing-masing </w:t>
      </w:r>
      <w:proofErr w:type="spellStart"/>
      <w:r>
        <w:t>direpresent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stack. </w:t>
      </w:r>
      <w:proofErr w:type="spellStart"/>
      <w:r>
        <w:t>Setiap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maksimum</w:t>
      </w:r>
      <w:proofErr w:type="spellEnd"/>
      <w:r>
        <w:t xml:space="preserve"> [</w:t>
      </w:r>
      <w:proofErr w:type="gramStart"/>
      <w:r>
        <w:t>2 digit</w:t>
      </w:r>
      <w:proofErr w:type="gramEnd"/>
      <w:r>
        <w:t xml:space="preserve"> </w:t>
      </w:r>
      <w:proofErr w:type="spellStart"/>
      <w:r>
        <w:t>terakhir</w:t>
      </w:r>
      <w:proofErr w:type="spellEnd"/>
      <w:r>
        <w:t xml:space="preserve"> NIM] </w:t>
      </w:r>
      <w:proofErr w:type="spellStart"/>
      <w:r>
        <w:t>barang</w:t>
      </w:r>
      <w:proofErr w:type="spellEnd"/>
      <w:r>
        <w:t xml:space="preserve">. Gudang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iga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, </w:t>
      </w:r>
      <w:proofErr w:type="spellStart"/>
      <w:r>
        <w:t>yaitu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, 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cadangan</w:t>
      </w:r>
      <w:proofErr w:type="spellEnd"/>
      <w:r>
        <w:t xml:space="preserve">, dan unit </w:t>
      </w:r>
      <w:proofErr w:type="spellStart"/>
      <w:r>
        <w:t>penyimpana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 (rejected). Jika 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li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cadangan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juga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li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unit </w:t>
      </w:r>
      <w:proofErr w:type="spellStart"/>
      <w:r>
        <w:t>penyimpanan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terima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imulasi</w:t>
      </w:r>
      <w:proofErr w:type="spellEnd"/>
      <w:r>
        <w:t xml:space="preserve"> </w:t>
      </w:r>
      <w:proofErr w:type="spellStart"/>
      <w:r>
        <w:t>gudang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Stack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tentuan</w:t>
      </w:r>
      <w:proofErr w:type="spellEnd"/>
      <w:r>
        <w:t>:</w:t>
      </w:r>
      <w:r w:rsidR="00830EBB">
        <w:tab/>
      </w:r>
    </w:p>
    <w:p w14:paraId="75FEC789" w14:textId="77777777" w:rsidR="00445CD3" w:rsidRDefault="00445CD3" w:rsidP="00445CD3">
      <w:pPr>
        <w:pStyle w:val="ListParagraph"/>
        <w:ind w:left="1440" w:hanging="720"/>
      </w:pPr>
      <w:r>
        <w:t>a.</w:t>
      </w:r>
      <w:r>
        <w:tab/>
        <w:t xml:space="preserve">Bar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Anda </w:t>
      </w:r>
      <w:proofErr w:type="spellStart"/>
      <w:r>
        <w:t>bebas</w:t>
      </w:r>
      <w:proofErr w:type="spellEnd"/>
      <w:r>
        <w:t xml:space="preserve"> </w:t>
      </w:r>
      <w:proofErr w:type="spellStart"/>
      <w:r>
        <w:t>menentukannya</w:t>
      </w:r>
      <w:proofErr w:type="spellEnd"/>
      <w:r>
        <w:t xml:space="preserve">. </w:t>
      </w:r>
      <w:proofErr w:type="spellStart"/>
      <w:r>
        <w:t>Misalnya</w:t>
      </w:r>
      <w:proofErr w:type="spellEnd"/>
      <w:r>
        <w:t>: A0013, A002, A109</w:t>
      </w:r>
    </w:p>
    <w:p w14:paraId="4A39D4C5" w14:textId="77777777" w:rsidR="00445CD3" w:rsidRDefault="00445CD3" w:rsidP="00445CD3">
      <w:pPr>
        <w:pStyle w:val="ListParagraph"/>
        <w:ind w:left="1440" w:hanging="720"/>
      </w:pPr>
      <w:r>
        <w:t>b.</w:t>
      </w:r>
      <w:r>
        <w:tab/>
        <w:t xml:space="preserve">Unit </w:t>
      </w:r>
      <w:proofErr w:type="spellStart"/>
      <w:r>
        <w:t>penyimpan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melebihi</w:t>
      </w:r>
      <w:proofErr w:type="spellEnd"/>
      <w:r>
        <w:t xml:space="preserve"> </w:t>
      </w:r>
      <w:proofErr w:type="spellStart"/>
      <w:r>
        <w:t>kapasitas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</w:t>
      </w:r>
      <w:proofErr w:type="spellStart"/>
      <w:r>
        <w:t>stackoverflow</w:t>
      </w:r>
      <w:proofErr w:type="spellEnd"/>
    </w:p>
    <w:p w14:paraId="4DFA538C" w14:textId="27A4691A" w:rsidR="00445CD3" w:rsidRDefault="00445CD3" w:rsidP="00445CD3">
      <w:pPr>
        <w:pStyle w:val="ListParagraph"/>
        <w:ind w:left="567" w:firstLine="153"/>
      </w:pPr>
      <w:r>
        <w:t>c.</w:t>
      </w:r>
      <w:r>
        <w:tab/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imulasi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yang di-rejected</w:t>
      </w:r>
    </w:p>
    <w:p w14:paraId="6C429953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5200EAFB" w14:textId="3BB35909" w:rsidR="001F2267" w:rsidRDefault="00397EC4" w:rsidP="001F2267">
      <w:pPr>
        <w:pStyle w:val="ListParagraph"/>
        <w:numPr>
          <w:ilvl w:val="0"/>
          <w:numId w:val="10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1EAC36AF" w14:textId="77777777" w:rsidTr="005C0BA5">
        <w:tc>
          <w:tcPr>
            <w:tcW w:w="7229" w:type="dxa"/>
            <w:shd w:val="clear" w:color="auto" w:fill="auto"/>
          </w:tcPr>
          <w:p w14:paraId="2854247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ackage soal6;</w:t>
            </w:r>
          </w:p>
          <w:p w14:paraId="3F07EA8F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DBE370F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552FC6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.Stack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BA935D0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58229ED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1D8F603C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6BB07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String&gt;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Uta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</w:t>
            </w:r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E5CC64D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String&gt;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Cadang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</w:t>
            </w:r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8305D5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ack&lt;String&gt;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Rejecte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</w:t>
            </w:r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27A1651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int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Uta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5,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Cadang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5,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Rejecte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5;</w:t>
            </w:r>
          </w:p>
          <w:p w14:paraId="00B70C5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96193E4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F735855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0710BDA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do {</w:t>
            </w:r>
          </w:p>
          <w:p w14:paraId="2848D98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Kode </w:t>
            </w:r>
            <w:proofErr w:type="spellStart"/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roduk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0DCE07C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tring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Produk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40D412C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mp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Produk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B8A13B1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7B225DE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079DA8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DC09AD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spellStart"/>
            <w:proofErr w:type="gram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mp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10146C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Uta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 0) {</w:t>
            </w:r>
          </w:p>
          <w:p w14:paraId="1905393B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Utama.ad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871465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Uta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2CA4D43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rang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tersimp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uta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A6D5269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5EFF7496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092894A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4DBB5AA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Cadang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 0) {</w:t>
            </w:r>
          </w:p>
          <w:p w14:paraId="2BD52349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Cadangan.ad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AB769FC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Cadang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5969A071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rang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tersimp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cadang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43CFC39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72A4E32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3AAA73AE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824BC71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Rejecte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 0) {</w:t>
            </w:r>
          </w:p>
          <w:p w14:paraId="745E19E8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Rejected.ad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kode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914D7D5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izePenyimpananRejected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--;</w:t>
            </w:r>
          </w:p>
          <w:p w14:paraId="0FA8FEA4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Barang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tersimp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penyimpana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dapat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diterima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(rejected)");</w:t>
            </w:r>
          </w:p>
          <w:p w14:paraId="613DA182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469E074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CD48F04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17F743B" w14:textId="77777777" w:rsidR="00397EC4" w:rsidRPr="00397EC4" w:rsidRDefault="00397EC4" w:rsidP="00397EC4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8437355" w14:textId="519AC4DD" w:rsidR="001F2267" w:rsidRDefault="00397EC4" w:rsidP="00397EC4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397EC4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FBA90E5" w14:textId="77777777" w:rsidR="001F2267" w:rsidRDefault="001F2267" w:rsidP="001F2267"/>
    <w:p w14:paraId="4355794F" w14:textId="77777777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t>Output</w:t>
      </w:r>
      <w:r>
        <w:rPr>
          <w:bCs/>
        </w:rPr>
        <w:t xml:space="preserve">: </w:t>
      </w:r>
    </w:p>
    <w:p w14:paraId="411B968E" w14:textId="3469EE6E" w:rsidR="001F2267" w:rsidRDefault="00055004" w:rsidP="00055004">
      <w:pPr>
        <w:jc w:val="center"/>
        <w:rPr>
          <w:lang w:val="en-US"/>
        </w:rPr>
      </w:pPr>
      <w:r w:rsidRPr="00055004">
        <w:rPr>
          <w:noProof/>
          <w:lang w:val="en-US"/>
        </w:rPr>
        <w:drawing>
          <wp:inline distT="0" distB="0" distL="0" distR="0" wp14:anchorId="5EECD28B" wp14:editId="033549EF">
            <wp:extent cx="3600000" cy="2160000"/>
            <wp:effectExtent l="0" t="0" r="635" b="0"/>
            <wp:docPr id="191736997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36997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8AAB" w14:textId="61D98CCE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6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019B85B2" w14:textId="77777777" w:rsidR="00055004" w:rsidRDefault="00055004" w:rsidP="00055004">
      <w:pPr>
        <w:rPr>
          <w:lang w:val="en-US"/>
        </w:rPr>
      </w:pPr>
    </w:p>
    <w:p w14:paraId="1EA4D27F" w14:textId="367F7E4B" w:rsidR="00055004" w:rsidRDefault="00055004" w:rsidP="00055004">
      <w:pPr>
        <w:jc w:val="center"/>
        <w:rPr>
          <w:lang w:val="en-US"/>
        </w:rPr>
      </w:pPr>
      <w:r w:rsidRPr="00055004">
        <w:rPr>
          <w:noProof/>
          <w:lang w:val="en-US"/>
        </w:rPr>
        <w:lastRenderedPageBreak/>
        <w:drawing>
          <wp:inline distT="0" distB="0" distL="0" distR="0" wp14:anchorId="541CD2F8" wp14:editId="31859855">
            <wp:extent cx="3600000" cy="2160000"/>
            <wp:effectExtent l="0" t="0" r="635" b="0"/>
            <wp:docPr id="719172116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917211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19E2" w14:textId="056F711F" w:rsidR="00055004" w:rsidRDefault="00055004" w:rsidP="00055004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6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4098392D" w14:textId="77777777" w:rsidR="00445CD3" w:rsidRPr="00445CD3" w:rsidRDefault="00445CD3" w:rsidP="00445CD3">
      <w:pPr>
        <w:pStyle w:val="ListParagraph"/>
        <w:ind w:left="567" w:firstLine="153"/>
      </w:pPr>
    </w:p>
    <w:p w14:paraId="5669702E" w14:textId="1DE1650D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7</w:t>
      </w:r>
    </w:p>
    <w:p w14:paraId="44AD7366" w14:textId="7D055F3C" w:rsidR="00445CD3" w:rsidRDefault="00445CD3" w:rsidP="00445CD3">
      <w:pPr>
        <w:pStyle w:val="ListParagraph"/>
        <w:ind w:left="567"/>
      </w:pPr>
      <w:proofErr w:type="spellStart"/>
      <w:r>
        <w:t>Seorang</w:t>
      </w:r>
      <w:proofErr w:type="spellEnd"/>
      <w:r>
        <w:t xml:space="preserve"> </w:t>
      </w:r>
      <w:proofErr w:type="spellStart"/>
      <w:r>
        <w:t>asisten</w:t>
      </w:r>
      <w:proofErr w:type="spellEnd"/>
      <w:r>
        <w:t xml:space="preserve"> </w:t>
      </w:r>
      <w:proofErr w:type="spellStart"/>
      <w:r>
        <w:t>dosen</w:t>
      </w:r>
      <w:proofErr w:type="spellEnd"/>
      <w:r>
        <w:t xml:space="preserve">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berbasis</w:t>
      </w:r>
      <w:proofErr w:type="spellEnd"/>
      <w:r>
        <w:t xml:space="preserve"> HashMap yang </w:t>
      </w:r>
      <w:proofErr w:type="spellStart"/>
      <w:r>
        <w:t>memiliki</w:t>
      </w:r>
      <w:proofErr w:type="spellEnd"/>
      <w:r>
        <w:t xml:space="preserve"> key Nama </w:t>
      </w:r>
      <w:proofErr w:type="spellStart"/>
      <w:r>
        <w:t>Mahasiswa</w:t>
      </w:r>
      <w:proofErr w:type="spellEnd"/>
      <w:r>
        <w:t xml:space="preserve"> dan value Nilai </w:t>
      </w:r>
      <w:proofErr w:type="spellStart"/>
      <w:r>
        <w:t>Mahasiswa</w:t>
      </w:r>
      <w:proofErr w:type="spellEnd"/>
      <w:r>
        <w:t xml:space="preserve">.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>:</w:t>
      </w:r>
    </w:p>
    <w:p w14:paraId="4D30E1F3" w14:textId="77777777" w:rsidR="00445CD3" w:rsidRDefault="00445CD3" w:rsidP="00445CD3">
      <w:pPr>
        <w:pStyle w:val="ListParagraph"/>
        <w:ind w:left="1440" w:hanging="720"/>
      </w:pPr>
      <w:r>
        <w:t>a.</w:t>
      </w:r>
      <w:r>
        <w:tab/>
      </w:r>
      <w:proofErr w:type="spellStart"/>
      <w:r>
        <w:t>Jumlah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n </w:t>
      </w:r>
      <w:proofErr w:type="spellStart"/>
      <w:r>
        <w:t>skor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minimal 10 </w:t>
      </w:r>
      <w:proofErr w:type="spellStart"/>
      <w:r>
        <w:t>buah</w:t>
      </w:r>
      <w:proofErr w:type="spellEnd"/>
      <w:r>
        <w:t xml:space="preserve"> (</w:t>
      </w:r>
      <w:proofErr w:type="spellStart"/>
      <w:r>
        <w:t>menggunakan</w:t>
      </w:r>
      <w:proofErr w:type="spellEnd"/>
      <w:r>
        <w:t xml:space="preserve"> input scanner)</w:t>
      </w:r>
    </w:p>
    <w:p w14:paraId="67591592" w14:textId="77777777" w:rsidR="00445CD3" w:rsidRDefault="00445CD3" w:rsidP="00445CD3">
      <w:pPr>
        <w:pStyle w:val="ListParagraph"/>
        <w:ind w:left="1440" w:hanging="720"/>
      </w:pPr>
      <w:r>
        <w:t>b.</w:t>
      </w:r>
      <w:r>
        <w:tab/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kor</w:t>
      </w:r>
      <w:proofErr w:type="spellEnd"/>
      <w:r>
        <w:t xml:space="preserve"> </w:t>
      </w:r>
      <w:proofErr w:type="spellStart"/>
      <w:r>
        <w:t>terendah</w:t>
      </w:r>
      <w:proofErr w:type="spellEnd"/>
      <w:r>
        <w:t xml:space="preserve"> dan </w:t>
      </w:r>
      <w:proofErr w:type="spellStart"/>
      <w:r>
        <w:t>tertinggi</w:t>
      </w:r>
      <w:proofErr w:type="spellEnd"/>
    </w:p>
    <w:p w14:paraId="5F9D6A43" w14:textId="77777777" w:rsidR="00445CD3" w:rsidRDefault="00445CD3" w:rsidP="00445CD3">
      <w:pPr>
        <w:pStyle w:val="ListParagraph"/>
        <w:ind w:left="567" w:firstLine="153"/>
      </w:pPr>
      <w:r>
        <w:t>c.</w:t>
      </w:r>
      <w:r>
        <w:tab/>
      </w:r>
      <w:proofErr w:type="spellStart"/>
      <w:r>
        <w:t>Menampilkan</w:t>
      </w:r>
      <w:proofErr w:type="spellEnd"/>
      <w:r>
        <w:t xml:space="preserve"> rata-rata </w:t>
      </w:r>
      <w:proofErr w:type="spellStart"/>
      <w:r>
        <w:t>skor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344CEF06" w14:textId="4D4131EB" w:rsidR="00445CD3" w:rsidRDefault="00445CD3" w:rsidP="001F2267">
      <w:pPr>
        <w:pStyle w:val="ListParagraph"/>
        <w:ind w:left="1440" w:hanging="720"/>
      </w:pPr>
      <w:r>
        <w:t>d.</w:t>
      </w:r>
      <w:r>
        <w:tab/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urut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ascending dan descending </w:t>
      </w:r>
      <w:proofErr w:type="spellStart"/>
      <w:r>
        <w:t>menggunakan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sorting yan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dipelajari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>.</w:t>
      </w:r>
    </w:p>
    <w:p w14:paraId="38A74CEE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053F1EBB" w14:textId="511F72D6" w:rsidR="001F2267" w:rsidRDefault="00FE518B" w:rsidP="001F2267">
      <w:pPr>
        <w:pStyle w:val="ListParagraph"/>
        <w:numPr>
          <w:ilvl w:val="0"/>
          <w:numId w:val="8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1DEA12A1" w14:textId="77777777" w:rsidTr="005C0BA5">
        <w:tc>
          <w:tcPr>
            <w:tcW w:w="7229" w:type="dxa"/>
            <w:shd w:val="clear" w:color="auto" w:fill="auto"/>
          </w:tcPr>
          <w:p w14:paraId="64A7AA4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ackage soal7;</w:t>
            </w:r>
          </w:p>
          <w:p w14:paraId="0F3C07D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D047BE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010F48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.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581A2B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.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94BAE0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7612E5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163AD48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9F84FF4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HashMap&lt;String, Double&g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HashMap&lt;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762028B7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AC6F5F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DD68D0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3AEDE56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1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53870E77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 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7F42C7D7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tring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FF9706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5F5AE00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double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can.nextDoubl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C519C5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pu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1E6FAF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5359A6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can = new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6471841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1E526F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7F13DB6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7D5790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1391D83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can.nextInt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D1F9BE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20ADC1E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44F520A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kanSkorTerendahDanTertingg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AF256B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DF4D51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049E9DF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lkanRataRataSko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41E7CF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30AE16E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3:</w:t>
            </w:r>
          </w:p>
          <w:p w14:paraId="21B28F9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urutkanDanTampil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A3A5EC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C51EAF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4:</w:t>
            </w:r>
          </w:p>
          <w:p w14:paraId="3DB062F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return;</w:t>
            </w:r>
          </w:p>
          <w:p w14:paraId="32D292E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535964B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277A2D1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1521301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true);</w:t>
            </w:r>
          </w:p>
          <w:p w14:paraId="353F911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2AD0C6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3C25D8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enu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728A08A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1.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l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ama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emilik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Skor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rendah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an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rtingg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47A28D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2.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Rata-rata Skor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D7D687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3.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Urut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ecar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scending dan Descending");</w:t>
            </w:r>
          </w:p>
          <w:p w14:paraId="5F1E7FF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4.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Kelua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01F160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39D878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D641BB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kanSkorTerendahDanTertingg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488B3C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Double.MAX_VALUE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Double.MIN_VALUE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B664AF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",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"";</w:t>
            </w:r>
          </w:p>
          <w:p w14:paraId="2E55AB0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78E530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p.Entr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&lt;String, Double&gt;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entrySe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1A15061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3396AD0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67943E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Key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52FDF7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89DE36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&g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C29BF3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899378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Key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8F4501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0FB193F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2A855B9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91898C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ko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rendah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:");</w:t>
            </w:r>
          </w:p>
          <w:p w14:paraId="1FAA2F7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EEA9C0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Nilai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i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97179A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1561C0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ko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rtingg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:");</w:t>
            </w:r>
          </w:p>
          <w:p w14:paraId="1F7EBA4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BBDC974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Nilai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Max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AE64AC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0FD03DEB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2E410A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5EA31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ampilkanRataRataSkor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3A28DF4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uble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</w:t>
            </w:r>
          </w:p>
          <w:p w14:paraId="4E2CAE1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double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values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2320A4F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66673E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37A01C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/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size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AA3B98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Rata-rata skor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rataRat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0610BE9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4B6C853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D3E7694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057D41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static void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urutkanDanTampil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46F9B3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size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08A3782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tring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ring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];</w:t>
            </w:r>
          </w:p>
          <w:p w14:paraId="02458E9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double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double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];</w:t>
            </w:r>
          </w:p>
          <w:p w14:paraId="417B2A1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D099C6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index = 0;</w:t>
            </w:r>
          </w:p>
          <w:p w14:paraId="64C1FE2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p.Entr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&lt;String, Double&gt; 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penilaianMahasiswa.entrySet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0140C74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ndex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Key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D2910A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index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B71DE0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ndex++;</w:t>
            </w:r>
          </w:p>
          <w:p w14:paraId="7A5F3FF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326D11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3316C66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4A18729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j = 0; j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 -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 j++) {</w:t>
            </w:r>
          </w:p>
          <w:p w14:paraId="26F1470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f 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&gt;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) {</w:t>
            </w:r>
          </w:p>
          <w:p w14:paraId="113DA8A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double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057C373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;</w:t>
            </w:r>
          </w:p>
          <w:p w14:paraId="095DCD1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j + 1]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E92662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1654B0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String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25FCC86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;</w:t>
            </w:r>
          </w:p>
          <w:p w14:paraId="6DA1D8D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j + 1]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5095E67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</w:t>
            </w:r>
          </w:p>
          <w:p w14:paraId="03777C0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19DCB2B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2C1D2F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C7A44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Urut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(Ascending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5F50684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4407B292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1) + ". Nama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+ ", Nilai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765A62D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048F40E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06B9B39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1D2A6665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for (int j = 0; j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- 1 -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 j++) {</w:t>
            </w:r>
          </w:p>
          <w:p w14:paraId="7EA6E45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if 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&lt;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) {</w:t>
            </w:r>
          </w:p>
          <w:p w14:paraId="6391D70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double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6CF3456A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;</w:t>
            </w:r>
          </w:p>
          <w:p w14:paraId="4BBAE8D8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j + 1]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5C8391B1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E790A5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String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j];</w:t>
            </w:r>
          </w:p>
          <w:p w14:paraId="448F948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[j] =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j + 1];</w:t>
            </w:r>
          </w:p>
          <w:p w14:paraId="5342242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j + 1] =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tempNam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B7305CD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}</w:t>
            </w:r>
          </w:p>
          <w:p w14:paraId="76B2646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34C3E3C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A06CB1F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1AB3F13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Urut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berdasarka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(Descending</w:t>
            </w:r>
            <w:proofErr w:type="gram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) :</w:t>
            </w:r>
            <w:proofErr w:type="gram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19F9B70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izeHashMap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;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531AE1D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(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+ 1) + ". Nama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ama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] + ", Nilai: " +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nilaiArray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[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]);</w:t>
            </w:r>
          </w:p>
          <w:p w14:paraId="4957D4BE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98967B9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375CF0D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390FACC" w14:textId="77777777" w:rsidR="00FE518B" w:rsidRPr="00FE518B" w:rsidRDefault="00FE518B" w:rsidP="00FE518B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18A9E5C" w14:textId="6BF21389" w:rsidR="001F2267" w:rsidRDefault="00FE518B" w:rsidP="00FE518B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E518B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37D970D9" w14:textId="77777777" w:rsidR="001F2267" w:rsidRDefault="001F2267" w:rsidP="001F2267"/>
    <w:p w14:paraId="2BCAFDD0" w14:textId="77777777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t>Output</w:t>
      </w:r>
      <w:r>
        <w:rPr>
          <w:bCs/>
        </w:rPr>
        <w:t xml:space="preserve">: </w:t>
      </w:r>
    </w:p>
    <w:p w14:paraId="2577EB42" w14:textId="1FFA48B9" w:rsidR="001F2267" w:rsidRDefault="00FE518B" w:rsidP="00FE518B">
      <w:pPr>
        <w:jc w:val="center"/>
        <w:rPr>
          <w:lang w:val="en-US"/>
        </w:rPr>
      </w:pPr>
      <w:r w:rsidRPr="00FE518B">
        <w:rPr>
          <w:noProof/>
          <w:lang w:val="en-US"/>
        </w:rPr>
        <w:lastRenderedPageBreak/>
        <w:drawing>
          <wp:inline distT="0" distB="0" distL="0" distR="0" wp14:anchorId="5FC4A82A" wp14:editId="734B1C07">
            <wp:extent cx="3599656" cy="2340000"/>
            <wp:effectExtent l="0" t="0" r="1270" b="3175"/>
            <wp:docPr id="635411817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41181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99656" cy="23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8FC87" w14:textId="5BF39D79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7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619FB558" w14:textId="44D290C6" w:rsidR="00FE518B" w:rsidRDefault="00FE518B" w:rsidP="00FE518B">
      <w:pPr>
        <w:jc w:val="center"/>
        <w:rPr>
          <w:lang w:val="en-US"/>
        </w:rPr>
      </w:pPr>
      <w:r w:rsidRPr="00FE518B">
        <w:rPr>
          <w:noProof/>
          <w:lang w:val="en-US"/>
        </w:rPr>
        <w:drawing>
          <wp:inline distT="0" distB="0" distL="0" distR="0" wp14:anchorId="5D08D697" wp14:editId="14035A69">
            <wp:extent cx="3600000" cy="2160000"/>
            <wp:effectExtent l="0" t="0" r="635" b="0"/>
            <wp:docPr id="116207425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074259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2D2C3" w14:textId="07C20024" w:rsidR="00FE518B" w:rsidRDefault="00FE518B" w:rsidP="00FE518B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7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069E848E" w14:textId="5767D526" w:rsidR="00FE518B" w:rsidRDefault="00FE518B" w:rsidP="00FE518B">
      <w:pPr>
        <w:jc w:val="center"/>
        <w:rPr>
          <w:lang w:val="en-US"/>
        </w:rPr>
      </w:pPr>
      <w:r w:rsidRPr="00FE518B">
        <w:rPr>
          <w:noProof/>
          <w:lang w:val="en-US"/>
        </w:rPr>
        <w:drawing>
          <wp:inline distT="0" distB="0" distL="0" distR="0" wp14:anchorId="4568E5D3" wp14:editId="7D8009EF">
            <wp:extent cx="3600000" cy="1440000"/>
            <wp:effectExtent l="0" t="0" r="635" b="8255"/>
            <wp:docPr id="1832860099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6009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129FC" w14:textId="7D28323C" w:rsidR="00FE518B" w:rsidRDefault="00FE518B" w:rsidP="00FE518B">
      <w:pPr>
        <w:jc w:val="center"/>
        <w:rPr>
          <w:lang w:val="en-US"/>
        </w:rPr>
      </w:pPr>
      <w:r w:rsidRPr="00FE518B">
        <w:rPr>
          <w:lang w:val="en-US"/>
        </w:rPr>
        <w:t>Gambar 7.</w:t>
      </w:r>
      <w:r>
        <w:rPr>
          <w:lang w:val="en-US"/>
        </w:rPr>
        <w:t>3</w:t>
      </w:r>
      <w:r w:rsidRPr="00FE518B">
        <w:rPr>
          <w:lang w:val="en-US"/>
        </w:rPr>
        <w:t xml:space="preserve"> </w:t>
      </w:r>
      <w:proofErr w:type="spellStart"/>
      <w:r w:rsidRPr="00FE518B">
        <w:rPr>
          <w:lang w:val="en-US"/>
        </w:rPr>
        <w:t>hasil</w:t>
      </w:r>
      <w:proofErr w:type="spellEnd"/>
      <w:r w:rsidRPr="00FE518B">
        <w:rPr>
          <w:lang w:val="en-US"/>
        </w:rPr>
        <w:t xml:space="preserve"> output</w:t>
      </w:r>
    </w:p>
    <w:p w14:paraId="26BF8E89" w14:textId="6015046B" w:rsidR="008E7D61" w:rsidRDefault="008E7D61" w:rsidP="00FE518B">
      <w:pPr>
        <w:jc w:val="center"/>
        <w:rPr>
          <w:lang w:val="en-US"/>
        </w:rPr>
      </w:pPr>
      <w:r w:rsidRPr="008E7D61">
        <w:rPr>
          <w:noProof/>
          <w:lang w:val="en-US"/>
        </w:rPr>
        <w:drawing>
          <wp:inline distT="0" distB="0" distL="0" distR="0" wp14:anchorId="2157707D" wp14:editId="67ECD1E2">
            <wp:extent cx="3600000" cy="1440000"/>
            <wp:effectExtent l="0" t="0" r="635" b="8255"/>
            <wp:docPr id="1816596583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596583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C7F15" w14:textId="1AC7DFA2" w:rsidR="008E7D61" w:rsidRDefault="008E7D61" w:rsidP="00FE518B">
      <w:pPr>
        <w:jc w:val="center"/>
        <w:rPr>
          <w:lang w:val="en-US"/>
        </w:rPr>
      </w:pPr>
      <w:r w:rsidRPr="008E7D61">
        <w:rPr>
          <w:lang w:val="en-US"/>
        </w:rPr>
        <w:lastRenderedPageBreak/>
        <w:t>Gambar 7.</w:t>
      </w:r>
      <w:r>
        <w:rPr>
          <w:lang w:val="en-US"/>
        </w:rPr>
        <w:t>4</w:t>
      </w:r>
      <w:r w:rsidRPr="008E7D61">
        <w:rPr>
          <w:lang w:val="en-US"/>
        </w:rPr>
        <w:t xml:space="preserve"> </w:t>
      </w:r>
      <w:proofErr w:type="spellStart"/>
      <w:r w:rsidRPr="008E7D61">
        <w:rPr>
          <w:lang w:val="en-US"/>
        </w:rPr>
        <w:t>hasil</w:t>
      </w:r>
      <w:proofErr w:type="spellEnd"/>
      <w:r w:rsidRPr="008E7D61">
        <w:rPr>
          <w:lang w:val="en-US"/>
        </w:rPr>
        <w:t xml:space="preserve"> output</w:t>
      </w:r>
    </w:p>
    <w:p w14:paraId="6D7742B3" w14:textId="6ACBB407" w:rsidR="008E7D61" w:rsidRDefault="008E7D61" w:rsidP="00FE518B">
      <w:pPr>
        <w:jc w:val="center"/>
        <w:rPr>
          <w:lang w:val="en-US"/>
        </w:rPr>
      </w:pPr>
      <w:r w:rsidRPr="008E7D61">
        <w:rPr>
          <w:noProof/>
          <w:lang w:val="en-US"/>
        </w:rPr>
        <w:drawing>
          <wp:inline distT="0" distB="0" distL="0" distR="0" wp14:anchorId="23C651E0" wp14:editId="6DAD641E">
            <wp:extent cx="3600000" cy="3600000"/>
            <wp:effectExtent l="0" t="0" r="635" b="635"/>
            <wp:docPr id="53292885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92885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18C3" w14:textId="0EAB8BE8" w:rsidR="008E7D61" w:rsidRDefault="008E7D61" w:rsidP="00FE518B">
      <w:pPr>
        <w:jc w:val="center"/>
        <w:rPr>
          <w:lang w:val="en-US"/>
        </w:rPr>
      </w:pPr>
      <w:r w:rsidRPr="008E7D61">
        <w:rPr>
          <w:lang w:val="en-US"/>
        </w:rPr>
        <w:t>Gambar 7.</w:t>
      </w:r>
      <w:r>
        <w:rPr>
          <w:lang w:val="en-US"/>
        </w:rPr>
        <w:t>5</w:t>
      </w:r>
      <w:r w:rsidRPr="008E7D61">
        <w:rPr>
          <w:lang w:val="en-US"/>
        </w:rPr>
        <w:t xml:space="preserve"> </w:t>
      </w:r>
      <w:proofErr w:type="spellStart"/>
      <w:r w:rsidRPr="008E7D61">
        <w:rPr>
          <w:lang w:val="en-US"/>
        </w:rPr>
        <w:t>hasil</w:t>
      </w:r>
      <w:proofErr w:type="spellEnd"/>
      <w:r w:rsidRPr="008E7D61">
        <w:rPr>
          <w:lang w:val="en-US"/>
        </w:rPr>
        <w:t xml:space="preserve"> output</w:t>
      </w:r>
    </w:p>
    <w:p w14:paraId="2D7FD115" w14:textId="135DBFFC" w:rsidR="00DF41EE" w:rsidRDefault="00DF41EE" w:rsidP="00FE518B">
      <w:pPr>
        <w:jc w:val="center"/>
        <w:rPr>
          <w:lang w:val="en-US"/>
        </w:rPr>
      </w:pPr>
      <w:r w:rsidRPr="00DF41EE">
        <w:rPr>
          <w:noProof/>
          <w:lang w:val="en-US"/>
        </w:rPr>
        <w:drawing>
          <wp:inline distT="0" distB="0" distL="0" distR="0" wp14:anchorId="0E9AF407" wp14:editId="0D2B4E38">
            <wp:extent cx="3600000" cy="1440000"/>
            <wp:effectExtent l="0" t="0" r="635" b="8255"/>
            <wp:docPr id="185406767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06767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3FB40" w14:textId="14240A43" w:rsidR="00DF41EE" w:rsidRDefault="00DF41EE" w:rsidP="00DF41EE">
      <w:pPr>
        <w:jc w:val="center"/>
        <w:rPr>
          <w:lang w:val="en-US"/>
        </w:rPr>
      </w:pPr>
      <w:r w:rsidRPr="008E7D61">
        <w:rPr>
          <w:lang w:val="en-US"/>
        </w:rPr>
        <w:t>Gambar 7.</w:t>
      </w:r>
      <w:r>
        <w:rPr>
          <w:lang w:val="en-US"/>
        </w:rPr>
        <w:t>6</w:t>
      </w:r>
      <w:r w:rsidRPr="008E7D61">
        <w:rPr>
          <w:lang w:val="en-US"/>
        </w:rPr>
        <w:t xml:space="preserve"> </w:t>
      </w:r>
      <w:proofErr w:type="spellStart"/>
      <w:r w:rsidRPr="008E7D61">
        <w:rPr>
          <w:lang w:val="en-US"/>
        </w:rPr>
        <w:t>hasil</w:t>
      </w:r>
      <w:proofErr w:type="spellEnd"/>
      <w:r w:rsidRPr="008E7D61">
        <w:rPr>
          <w:lang w:val="en-US"/>
        </w:rPr>
        <w:t xml:space="preserve"> output</w:t>
      </w:r>
    </w:p>
    <w:p w14:paraId="77CC3F82" w14:textId="77777777" w:rsidR="001F2267" w:rsidRPr="003B7D5A" w:rsidRDefault="001F2267" w:rsidP="001F2267"/>
    <w:p w14:paraId="579C2E48" w14:textId="1B6E72E8" w:rsidR="003B7D5A" w:rsidRPr="00445CD3" w:rsidRDefault="003B7D5A" w:rsidP="003B7D5A">
      <w:pPr>
        <w:pStyle w:val="ListParagraph"/>
        <w:numPr>
          <w:ilvl w:val="0"/>
          <w:numId w:val="1"/>
        </w:numPr>
        <w:ind w:left="567" w:hanging="567"/>
      </w:pPr>
      <w:r>
        <w:rPr>
          <w:b/>
          <w:bCs/>
        </w:rPr>
        <w:t>Soal 8</w:t>
      </w:r>
    </w:p>
    <w:p w14:paraId="5756D2E9" w14:textId="6F5AFC82" w:rsidR="00445CD3" w:rsidRDefault="00445CD3" w:rsidP="00445CD3">
      <w:pPr>
        <w:pStyle w:val="ListParagraph"/>
        <w:ind w:left="567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anagram (</w:t>
      </w:r>
      <w:proofErr w:type="spellStart"/>
      <w:r>
        <w:t>kedua</w:t>
      </w:r>
      <w:proofErr w:type="spellEnd"/>
      <w:r>
        <w:t xml:space="preserve"> stri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;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lengkapnya</w:t>
      </w:r>
      <w:proofErr w:type="spellEnd"/>
      <w:r>
        <w:t xml:space="preserve"> </w:t>
      </w:r>
      <w:proofErr w:type="spellStart"/>
      <w:r>
        <w:t>silahkan</w:t>
      </w:r>
      <w:proofErr w:type="spellEnd"/>
      <w:r>
        <w:t xml:space="preserve"> </w:t>
      </w:r>
      <w:proofErr w:type="spellStart"/>
      <w:r>
        <w:t>cek</w:t>
      </w:r>
      <w:proofErr w:type="spellEnd"/>
      <w:r>
        <w:t xml:space="preserve"> Google) dan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kemunculan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pada dua </w:t>
      </w:r>
      <w:proofErr w:type="spellStart"/>
      <w:r>
        <w:t>buah</w:t>
      </w:r>
      <w:proofErr w:type="spellEnd"/>
      <w:r>
        <w:t xml:space="preserve"> string) pada </w:t>
      </w:r>
      <w:proofErr w:type="spellStart"/>
      <w:r>
        <w:t>nama</w:t>
      </w:r>
      <w:proofErr w:type="spellEnd"/>
      <w:r>
        <w:t xml:space="preserve"> Anda,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sp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truktur</w:t>
      </w:r>
      <w:proofErr w:type="spellEnd"/>
      <w:r>
        <w:t xml:space="preserve"> data HashMap, </w:t>
      </w:r>
      <w:proofErr w:type="spellStart"/>
      <w:r>
        <w:t>misalkan</w:t>
      </w:r>
      <w:proofErr w:type="spellEnd"/>
      <w:r>
        <w:t>: “</w:t>
      </w:r>
      <w:proofErr w:type="spellStart"/>
      <w:r>
        <w:t>muhammadrizan</w:t>
      </w:r>
      <w:proofErr w:type="spellEnd"/>
      <w:r>
        <w:t xml:space="preserve">”. </w:t>
      </w:r>
      <w:proofErr w:type="spellStart"/>
      <w:r>
        <w:t>Selanjutnya</w:t>
      </w:r>
      <w:proofErr w:type="spellEnd"/>
      <w:r>
        <w:t xml:space="preserve">, </w:t>
      </w:r>
      <w:proofErr w:type="spellStart"/>
      <w:r>
        <w:t>lakukan</w:t>
      </w:r>
      <w:proofErr w:type="spellEnd"/>
      <w:r>
        <w:t xml:space="preserve"> 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8E625DD" w14:textId="77777777" w:rsidR="00445CD3" w:rsidRDefault="00445CD3" w:rsidP="00445CD3">
      <w:pPr>
        <w:pStyle w:val="ListParagraph"/>
        <w:ind w:left="1440" w:hanging="720"/>
      </w:pPr>
      <w:r>
        <w:lastRenderedPageBreak/>
        <w:t>a.</w:t>
      </w:r>
      <w:r>
        <w:tab/>
      </w:r>
      <w:proofErr w:type="spellStart"/>
      <w:r>
        <w:t>Pertama</w:t>
      </w:r>
      <w:proofErr w:type="spellEnd"/>
      <w:r>
        <w:t xml:space="preserve">,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string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yang </w:t>
      </w:r>
      <w:proofErr w:type="spellStart"/>
      <w:r>
        <w:t>didefinisikan</w:t>
      </w:r>
      <w:proofErr w:type="spellEnd"/>
      <w:r>
        <w:t xml:space="preserve"> oleh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. </w:t>
      </w:r>
      <w:proofErr w:type="spellStart"/>
      <w:r>
        <w:t>Selanjutnya</w:t>
      </w:r>
      <w:proofErr w:type="spellEnd"/>
      <w:r>
        <w:t xml:space="preserve">,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reversed_nama</w:t>
      </w:r>
      <w:proofErr w:type="spellEnd"/>
      <w:r>
        <w:t xml:space="preserve"> dan </w:t>
      </w:r>
      <w:proofErr w:type="spellStart"/>
      <w:r>
        <w:t>lakukan</w:t>
      </w:r>
      <w:proofErr w:type="spellEnd"/>
      <w:r>
        <w:t xml:space="preserve"> reverse pada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nama</w:t>
      </w:r>
      <w:proofErr w:type="spellEnd"/>
    </w:p>
    <w:p w14:paraId="7047545E" w14:textId="77777777" w:rsidR="00445CD3" w:rsidRDefault="00445CD3" w:rsidP="00445CD3">
      <w:pPr>
        <w:pStyle w:val="ListParagraph"/>
        <w:ind w:left="1440" w:hanging="720"/>
      </w:pPr>
      <w:r>
        <w:t>b.</w:t>
      </w:r>
      <w:r>
        <w:tab/>
      </w:r>
      <w:proofErr w:type="spellStart"/>
      <w:r>
        <w:t>Lakuk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anagram pada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n </w:t>
      </w:r>
      <w:proofErr w:type="spellStart"/>
      <w:r>
        <w:t>reversed_nama</w:t>
      </w:r>
      <w:proofErr w:type="spellEnd"/>
      <w:r>
        <w:t xml:space="preserve"> dan output yang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true </w:t>
      </w:r>
      <w:proofErr w:type="spellStart"/>
      <w:r>
        <w:t>atau</w:t>
      </w:r>
      <w:proofErr w:type="spellEnd"/>
      <w:r>
        <w:t xml:space="preserve"> false</w:t>
      </w:r>
    </w:p>
    <w:p w14:paraId="7B7C861E" w14:textId="77777777" w:rsidR="00445CD3" w:rsidRDefault="00445CD3" w:rsidP="00445CD3">
      <w:pPr>
        <w:pStyle w:val="ListParagraph"/>
        <w:ind w:left="567" w:firstLine="153"/>
      </w:pPr>
      <w:r>
        <w:t>c.</w:t>
      </w:r>
      <w:r>
        <w:tab/>
      </w:r>
      <w:proofErr w:type="spellStart"/>
      <w:r>
        <w:t>Selanjutnya</w:t>
      </w:r>
      <w:proofErr w:type="spellEnd"/>
      <w:r>
        <w:t xml:space="preserve">, </w:t>
      </w:r>
      <w:proofErr w:type="spellStart"/>
      <w:r>
        <w:t>hitung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8FCC908" w14:textId="7332235B" w:rsidR="00445CD3" w:rsidRDefault="00445CD3" w:rsidP="00445CD3">
      <w:pPr>
        <w:pStyle w:val="ListParagraph"/>
        <w:ind w:left="1287" w:firstLine="153"/>
      </w:pPr>
      <w:proofErr w:type="spellStart"/>
      <w:r>
        <w:t>Misalnya</w:t>
      </w:r>
      <w:proofErr w:type="spellEnd"/>
      <w:r>
        <w:t>: m:3, u:1, h:1, a:3, d:1, r:1, i:1, z:1, n:1</w:t>
      </w:r>
    </w:p>
    <w:p w14:paraId="2D82ACC8" w14:textId="77777777" w:rsidR="001F2267" w:rsidRPr="003B7D5A" w:rsidRDefault="001F2267" w:rsidP="001F2267">
      <w:pPr>
        <w:shd w:val="clear" w:color="auto" w:fill="FFFFFF"/>
        <w:ind w:left="567"/>
        <w:rPr>
          <w:rFonts w:cs="Times New Roman"/>
          <w:bCs/>
        </w:rPr>
      </w:pPr>
      <w:r w:rsidRPr="003B7D5A">
        <w:rPr>
          <w:bCs/>
        </w:rPr>
        <w:t xml:space="preserve">Source Code: </w:t>
      </w:r>
    </w:p>
    <w:p w14:paraId="092B3F23" w14:textId="3BC50548" w:rsidR="001F2267" w:rsidRDefault="009F0665" w:rsidP="001F2267">
      <w:pPr>
        <w:pStyle w:val="ListParagraph"/>
        <w:numPr>
          <w:ilvl w:val="0"/>
          <w:numId w:val="9"/>
        </w:numPr>
        <w:rPr>
          <w:b/>
        </w:rPr>
      </w:pPr>
      <w:r>
        <w:rPr>
          <w:szCs w:val="24"/>
          <w:lang w:val="en-US"/>
        </w:rPr>
        <w:t>Main</w:t>
      </w:r>
      <w:r w:rsidR="001F2267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1F2267" w14:paraId="3F272601" w14:textId="77777777" w:rsidTr="005C0BA5">
        <w:tc>
          <w:tcPr>
            <w:tcW w:w="7229" w:type="dxa"/>
            <w:shd w:val="clear" w:color="auto" w:fill="auto"/>
          </w:tcPr>
          <w:p w14:paraId="55382646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package soal8;</w:t>
            </w:r>
          </w:p>
          <w:p w14:paraId="66212438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775B8D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.Scanner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DFFF695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.HashMap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FA37B1B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java.util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.Map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3DB6B7DD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5B87945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311119B1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8137C08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</w:t>
            </w:r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main(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[]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1E8A2BDB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</w:t>
            </w:r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canner(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ystem.in);</w:t>
            </w:r>
          </w:p>
          <w:p w14:paraId="35C1283B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sukkan Nama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tanp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pas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);</w:t>
            </w:r>
          </w:p>
          <w:p w14:paraId="4E3137B3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132A6D1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reversed_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reverse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F368322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nagram = " +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equals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reversed_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);</w:t>
            </w:r>
          </w:p>
          <w:p w14:paraId="095175B7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51D901A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HashMap&lt;Character, Integer&gt;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HashMap&lt;</w:t>
            </w:r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&gt;(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A2DE5C7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0;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length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;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++) {</w:t>
            </w:r>
          </w:p>
          <w:p w14:paraId="3DD4BCD7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.containsKey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charAt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)) {</w:t>
            </w:r>
          </w:p>
          <w:p w14:paraId="255D4AC4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.pu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charAt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),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.ge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charA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) + 1);</w:t>
            </w:r>
          </w:p>
          <w:p w14:paraId="0709FFB2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 else {</w:t>
            </w:r>
          </w:p>
          <w:p w14:paraId="25A315E0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.pu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charAt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, 1);</w:t>
            </w:r>
          </w:p>
          <w:p w14:paraId="7C8AED6A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78C300CD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C02BE11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ap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Karakter Pada Nama: ");</w:t>
            </w:r>
          </w:p>
          <w:p w14:paraId="40428D49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Map.Entry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&lt;Character, Integer&gt; </w:t>
            </w:r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entry :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frekuensiKarakter.entrySet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5432EDC7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entry.getKey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+ ": " +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entry.getValue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40D8D757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9C9FB99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4C5F200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8E1C68A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88A5C1E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tring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reverse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String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6EFCEFBE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str = "";</w:t>
            </w:r>
          </w:p>
          <w:p w14:paraId="78864E2C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length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- 1;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gt;= 0; 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--) {</w:t>
            </w:r>
          </w:p>
          <w:p w14:paraId="5371DB74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tr += </w:t>
            </w:r>
            <w:proofErr w:type="spellStart"/>
            <w:proofErr w:type="gram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nama.charAt</w:t>
            </w:r>
            <w:proofErr w:type="spellEnd"/>
            <w:proofErr w:type="gram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i</w:t>
            </w:r>
            <w:proofErr w:type="spellEnd"/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51FCD984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C3177C4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str;</w:t>
            </w:r>
          </w:p>
          <w:p w14:paraId="40CC79BD" w14:textId="77777777" w:rsidR="009F0665" w:rsidRPr="009F0665" w:rsidRDefault="009F0665" w:rsidP="009F0665">
            <w:pPr>
              <w:pStyle w:val="NoSpacing"/>
              <w:ind w:left="340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092AF29" w14:textId="77777777" w:rsidR="001F2267" w:rsidRDefault="009F0665" w:rsidP="009F066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9F0665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  <w:p w14:paraId="5B21EA52" w14:textId="02822512" w:rsidR="006B7A64" w:rsidRDefault="006B7A64" w:rsidP="009F0665">
            <w:pPr>
              <w:pStyle w:val="NoSpacing"/>
              <w:spacing w:line="360" w:lineRule="auto"/>
              <w:ind w:left="34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</w:tc>
      </w:tr>
    </w:tbl>
    <w:p w14:paraId="5BE9C283" w14:textId="77777777" w:rsidR="001F2267" w:rsidRDefault="001F2267" w:rsidP="001F2267"/>
    <w:p w14:paraId="0CF79952" w14:textId="77777777" w:rsidR="006B7A64" w:rsidRDefault="006B7A64">
      <w:pPr>
        <w:spacing w:line="240" w:lineRule="auto"/>
        <w:jc w:val="left"/>
        <w:rPr>
          <w:bCs/>
        </w:rPr>
      </w:pPr>
      <w:r>
        <w:rPr>
          <w:bCs/>
        </w:rPr>
        <w:br w:type="page"/>
      </w:r>
    </w:p>
    <w:p w14:paraId="31D806BD" w14:textId="243128D1" w:rsidR="001F2267" w:rsidRPr="003B7D5A" w:rsidRDefault="001F2267" w:rsidP="001F2267">
      <w:pPr>
        <w:pStyle w:val="ListParagraph"/>
        <w:ind w:left="567"/>
        <w:rPr>
          <w:bCs/>
        </w:rPr>
      </w:pPr>
      <w:r w:rsidRPr="003B7D5A">
        <w:rPr>
          <w:bCs/>
        </w:rPr>
        <w:lastRenderedPageBreak/>
        <w:t>Output</w:t>
      </w:r>
      <w:r>
        <w:rPr>
          <w:bCs/>
        </w:rPr>
        <w:t xml:space="preserve">: </w:t>
      </w:r>
    </w:p>
    <w:p w14:paraId="478750C2" w14:textId="0B52B95C" w:rsidR="001F2267" w:rsidRDefault="009F0665" w:rsidP="009F0665">
      <w:pPr>
        <w:jc w:val="center"/>
        <w:rPr>
          <w:lang w:val="en-US"/>
        </w:rPr>
      </w:pPr>
      <w:r w:rsidRPr="009F0665">
        <w:rPr>
          <w:lang w:val="en-US"/>
        </w:rPr>
        <w:drawing>
          <wp:inline distT="0" distB="0" distL="0" distR="0" wp14:anchorId="7F9DB305" wp14:editId="4C116A1C">
            <wp:extent cx="3600000" cy="2160000"/>
            <wp:effectExtent l="0" t="0" r="635" b="0"/>
            <wp:docPr id="1338653410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65341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202FC" w14:textId="437862C2" w:rsidR="001F2267" w:rsidRDefault="001F2267" w:rsidP="001F2267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8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262975CC" w14:textId="77777777" w:rsidR="006A1761" w:rsidRDefault="006A1761" w:rsidP="006A1761">
      <w:pPr>
        <w:rPr>
          <w:lang w:val="en-US"/>
        </w:rPr>
      </w:pPr>
    </w:p>
    <w:p w14:paraId="4679B276" w14:textId="3E6A409B" w:rsidR="006A1761" w:rsidRDefault="006A1761" w:rsidP="006A1761">
      <w:pPr>
        <w:jc w:val="center"/>
        <w:rPr>
          <w:lang w:val="en-US"/>
        </w:rPr>
      </w:pPr>
      <w:r w:rsidRPr="006A1761">
        <w:rPr>
          <w:lang w:val="en-US"/>
        </w:rPr>
        <w:drawing>
          <wp:inline distT="0" distB="0" distL="0" distR="0" wp14:anchorId="0D3D6310" wp14:editId="5F221A17">
            <wp:extent cx="3600000" cy="1800000"/>
            <wp:effectExtent l="0" t="0" r="635" b="0"/>
            <wp:docPr id="479570662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570662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F7F6A" w14:textId="6E77D645" w:rsidR="006A1761" w:rsidRDefault="006A1761" w:rsidP="006A1761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8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</w:p>
    <w:p w14:paraId="4062A7E3" w14:textId="77777777" w:rsidR="006A1761" w:rsidRPr="006A1761" w:rsidRDefault="006A1761" w:rsidP="006A1761">
      <w:pPr>
        <w:jc w:val="center"/>
        <w:rPr>
          <w:lang w:val="en-US"/>
        </w:rPr>
      </w:pPr>
    </w:p>
    <w:p w14:paraId="00EEE8B2" w14:textId="77777777" w:rsidR="001F2267" w:rsidRPr="00445CD3" w:rsidRDefault="001F2267" w:rsidP="001F2267"/>
    <w:sectPr w:rsidR="001F2267" w:rsidRPr="00445CD3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FD86A3" w14:textId="77777777" w:rsidR="004061DC" w:rsidRDefault="004061DC">
      <w:pPr>
        <w:spacing w:line="240" w:lineRule="auto"/>
      </w:pPr>
      <w:r>
        <w:separator/>
      </w:r>
    </w:p>
  </w:endnote>
  <w:endnote w:type="continuationSeparator" w:id="0">
    <w:p w14:paraId="31961D7A" w14:textId="77777777" w:rsidR="004061DC" w:rsidRDefault="004061D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CED0E9" w14:textId="77777777" w:rsidR="004061DC" w:rsidRDefault="004061DC">
      <w:r>
        <w:separator/>
      </w:r>
    </w:p>
  </w:footnote>
  <w:footnote w:type="continuationSeparator" w:id="0">
    <w:p w14:paraId="7617E19C" w14:textId="77777777" w:rsidR="004061DC" w:rsidRDefault="00406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60165DB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C9F31C7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0C42733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239E15CB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2ED97AA9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7" w15:restartNumberingAfterBreak="0">
    <w:nsid w:val="38FA17D1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8" w15:restartNumberingAfterBreak="0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77BD5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570A5F5F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1" w15:restartNumberingAfterBreak="0">
    <w:nsid w:val="59F3138E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5E900D3A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E170053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num w:numId="1" w16cid:durableId="1750343516">
    <w:abstractNumId w:val="0"/>
  </w:num>
  <w:num w:numId="2" w16cid:durableId="1806777608">
    <w:abstractNumId w:val="1"/>
  </w:num>
  <w:num w:numId="3" w16cid:durableId="1402753896">
    <w:abstractNumId w:val="8"/>
  </w:num>
  <w:num w:numId="4" w16cid:durableId="163517780">
    <w:abstractNumId w:val="12"/>
  </w:num>
  <w:num w:numId="5" w16cid:durableId="1041857827">
    <w:abstractNumId w:val="2"/>
  </w:num>
  <w:num w:numId="6" w16cid:durableId="1892837567">
    <w:abstractNumId w:val="9"/>
  </w:num>
  <w:num w:numId="7" w16cid:durableId="1713766697">
    <w:abstractNumId w:val="11"/>
  </w:num>
  <w:num w:numId="8" w16cid:durableId="1891189376">
    <w:abstractNumId w:val="7"/>
  </w:num>
  <w:num w:numId="9" w16cid:durableId="282882129">
    <w:abstractNumId w:val="10"/>
  </w:num>
  <w:num w:numId="10" w16cid:durableId="2123306882">
    <w:abstractNumId w:val="4"/>
  </w:num>
  <w:num w:numId="11" w16cid:durableId="291789811">
    <w:abstractNumId w:val="13"/>
  </w:num>
  <w:num w:numId="12" w16cid:durableId="2058160572">
    <w:abstractNumId w:val="6"/>
  </w:num>
  <w:num w:numId="13" w16cid:durableId="1703483545">
    <w:abstractNumId w:val="3"/>
  </w:num>
  <w:num w:numId="14" w16cid:durableId="9520514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275A2"/>
    <w:rsid w:val="00055004"/>
    <w:rsid w:val="00097292"/>
    <w:rsid w:val="000A005B"/>
    <w:rsid w:val="00106F7A"/>
    <w:rsid w:val="00112137"/>
    <w:rsid w:val="001528B5"/>
    <w:rsid w:val="001F2267"/>
    <w:rsid w:val="00225B09"/>
    <w:rsid w:val="00277F97"/>
    <w:rsid w:val="002A57E9"/>
    <w:rsid w:val="002B6C1C"/>
    <w:rsid w:val="002D4ECC"/>
    <w:rsid w:val="002D6CDB"/>
    <w:rsid w:val="00340175"/>
    <w:rsid w:val="00360C47"/>
    <w:rsid w:val="00397EC4"/>
    <w:rsid w:val="003B295B"/>
    <w:rsid w:val="003B7D5A"/>
    <w:rsid w:val="003C5AFA"/>
    <w:rsid w:val="003D3626"/>
    <w:rsid w:val="003F5AB8"/>
    <w:rsid w:val="003F670B"/>
    <w:rsid w:val="00402248"/>
    <w:rsid w:val="004061DC"/>
    <w:rsid w:val="00407A29"/>
    <w:rsid w:val="00445CD3"/>
    <w:rsid w:val="004568F7"/>
    <w:rsid w:val="00477F81"/>
    <w:rsid w:val="00487D76"/>
    <w:rsid w:val="00572946"/>
    <w:rsid w:val="005E2447"/>
    <w:rsid w:val="005F7A86"/>
    <w:rsid w:val="0061475E"/>
    <w:rsid w:val="006235B3"/>
    <w:rsid w:val="00633336"/>
    <w:rsid w:val="006426B0"/>
    <w:rsid w:val="00651239"/>
    <w:rsid w:val="00671ED2"/>
    <w:rsid w:val="006874E0"/>
    <w:rsid w:val="006A1761"/>
    <w:rsid w:val="006B7A64"/>
    <w:rsid w:val="006E28C7"/>
    <w:rsid w:val="006F5090"/>
    <w:rsid w:val="0074104A"/>
    <w:rsid w:val="007D7C2C"/>
    <w:rsid w:val="00830EBB"/>
    <w:rsid w:val="00860128"/>
    <w:rsid w:val="008A2145"/>
    <w:rsid w:val="008B6F2E"/>
    <w:rsid w:val="008E7D61"/>
    <w:rsid w:val="00970FB1"/>
    <w:rsid w:val="009F0665"/>
    <w:rsid w:val="00A827BD"/>
    <w:rsid w:val="00AF4E41"/>
    <w:rsid w:val="00B125B4"/>
    <w:rsid w:val="00B15B72"/>
    <w:rsid w:val="00B24AD5"/>
    <w:rsid w:val="00BA4456"/>
    <w:rsid w:val="00C803D8"/>
    <w:rsid w:val="00CD1CB7"/>
    <w:rsid w:val="00CF5E9C"/>
    <w:rsid w:val="00D149C1"/>
    <w:rsid w:val="00DB710A"/>
    <w:rsid w:val="00DD7891"/>
    <w:rsid w:val="00DF41EE"/>
    <w:rsid w:val="00E177D9"/>
    <w:rsid w:val="00E30253"/>
    <w:rsid w:val="00E3588E"/>
    <w:rsid w:val="00E410E4"/>
    <w:rsid w:val="00E53B78"/>
    <w:rsid w:val="00E621D5"/>
    <w:rsid w:val="00E8033C"/>
    <w:rsid w:val="00EE77AA"/>
    <w:rsid w:val="00F12821"/>
    <w:rsid w:val="00FA5028"/>
    <w:rsid w:val="00FE518B"/>
    <w:rsid w:val="00FF3AA8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7E5B37"/>
  <w15:docId w15:val="{81C5DEF9-42B1-4C30-B910-527FF09F7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1EE"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66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ntTable" Target="fontTable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40</Pages>
  <Words>7002</Words>
  <Characters>39917</Characters>
  <Application>Microsoft Office Word</Application>
  <DocSecurity>0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LENOVO 114226</cp:lastModifiedBy>
  <cp:revision>30</cp:revision>
  <dcterms:created xsi:type="dcterms:W3CDTF">2024-09-19T02:07:00Z</dcterms:created>
  <dcterms:modified xsi:type="dcterms:W3CDTF">2024-11-22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